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1EAE3A6D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F06504">
        <w:rPr>
          <w:bCs/>
        </w:rPr>
        <w:t>Project Fundamentals</w:t>
      </w:r>
    </w:p>
    <w:p w14:paraId="115D96D0" w14:textId="08377247" w:rsidR="00B60B5B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 xml:space="preserve">ASP.NET </w:t>
        </w:r>
        <w:r w:rsidR="00F06504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715B92EA" w14:textId="77777777" w:rsidR="007F3BAB" w:rsidRDefault="007F3BAB" w:rsidP="007F3BAB">
      <w:pPr>
        <w:spacing w:line="240" w:lineRule="auto"/>
        <w:ind w:right="1"/>
        <w:jc w:val="both"/>
        <w:rPr>
          <w:noProof/>
        </w:rPr>
      </w:pPr>
      <w:r>
        <w:rPr>
          <w:noProof/>
        </w:rPr>
        <w:t>The "</w:t>
      </w:r>
      <w:r>
        <w:rPr>
          <w:rStyle w:val="CodeChar"/>
        </w:rPr>
        <w:t>House</w:t>
      </w:r>
      <w:r>
        <w:rPr>
          <w:noProof/>
        </w:rPr>
        <w:t xml:space="preserve"> </w:t>
      </w:r>
      <w:r>
        <w:rPr>
          <w:rStyle w:val="CodeChar"/>
        </w:rPr>
        <w:t>Renting</w:t>
      </w:r>
      <w:r>
        <w:rPr>
          <w:noProof/>
        </w:rPr>
        <w:t xml:space="preserve"> </w:t>
      </w:r>
      <w:r>
        <w:rPr>
          <w:rStyle w:val="CodeChar"/>
        </w:rPr>
        <w:t>System</w:t>
      </w:r>
      <w:r>
        <w:rPr>
          <w:noProof/>
        </w:rPr>
        <w:t xml:space="preserve">" </w:t>
      </w:r>
      <w:r>
        <w:rPr>
          <w:b/>
          <w:bCs/>
          <w:noProof/>
        </w:rPr>
        <w:t>ASP.NET Core MVC App</w:t>
      </w:r>
      <w:r>
        <w:rPr>
          <w:noProof/>
        </w:rPr>
        <w:t xml:space="preserve"> is a Web application for </w:t>
      </w:r>
      <w:r>
        <w:rPr>
          <w:b/>
          <w:bCs/>
          <w:noProof/>
        </w:rPr>
        <w:t>house renting</w:t>
      </w:r>
      <w:r>
        <w:rPr>
          <w:noProof/>
        </w:rPr>
        <w:t xml:space="preserve">. </w:t>
      </w:r>
      <w:r>
        <w:rPr>
          <w:rStyle w:val="CodeChar"/>
        </w:rPr>
        <w:t>Users</w:t>
      </w:r>
      <w:r>
        <w:rPr>
          <w:noProof/>
        </w:rPr>
        <w:t xml:space="preserve"> can look at </w:t>
      </w:r>
      <w:r>
        <w:rPr>
          <w:b/>
          <w:bCs/>
          <w:noProof/>
        </w:rPr>
        <w:t>all</w:t>
      </w:r>
      <w:r>
        <w:rPr>
          <w:noProof/>
        </w:rPr>
        <w:t xml:space="preserve"> </w:t>
      </w:r>
      <w:r>
        <w:rPr>
          <w:b/>
          <w:bCs/>
          <w:noProof/>
        </w:rPr>
        <w:t>houses</w:t>
      </w:r>
      <w:r>
        <w:rPr>
          <w:noProof/>
        </w:rPr>
        <w:t xml:space="preserve"> with their </w:t>
      </w:r>
      <w:r>
        <w:rPr>
          <w:b/>
          <w:bCs/>
          <w:noProof/>
        </w:rPr>
        <w:t>details</w:t>
      </w:r>
      <w:r>
        <w:rPr>
          <w:noProof/>
        </w:rPr>
        <w:t xml:space="preserve">, </w:t>
      </w:r>
      <w:r>
        <w:rPr>
          <w:b/>
          <w:bCs/>
          <w:noProof/>
        </w:rPr>
        <w:t>rent a house</w:t>
      </w:r>
      <w:r>
        <w:rPr>
          <w:noProof/>
        </w:rPr>
        <w:t xml:space="preserve"> and look at </w:t>
      </w:r>
      <w:r>
        <w:rPr>
          <w:b/>
          <w:bCs/>
          <w:noProof/>
        </w:rPr>
        <w:t>their rented houses</w:t>
      </w:r>
      <w:r>
        <w:rPr>
          <w:noProof/>
        </w:rPr>
        <w:t xml:space="preserve">. They can also </w:t>
      </w:r>
      <w:r>
        <w:rPr>
          <w:b/>
          <w:bCs/>
          <w:noProof/>
        </w:rPr>
        <w:t>become</w:t>
      </w:r>
      <w:r>
        <w:rPr>
          <w:noProof/>
        </w:rPr>
        <w:t xml:space="preserve"> </w:t>
      </w:r>
      <w:r>
        <w:rPr>
          <w:rStyle w:val="CodeChar"/>
        </w:rPr>
        <w:t>Agents</w:t>
      </w:r>
      <w:r>
        <w:rPr>
          <w:noProof/>
        </w:rPr>
        <w:t xml:space="preserve">. </w:t>
      </w:r>
      <w:r>
        <w:rPr>
          <w:rStyle w:val="CodeChar"/>
        </w:rPr>
        <w:t>Agents</w:t>
      </w:r>
      <w:r>
        <w:rPr>
          <w:noProof/>
        </w:rPr>
        <w:t xml:space="preserve"> can </w:t>
      </w:r>
      <w:r>
        <w:rPr>
          <w:b/>
          <w:bCs/>
          <w:noProof/>
        </w:rPr>
        <w:t>add houses</w:t>
      </w:r>
      <w:r>
        <w:rPr>
          <w:noProof/>
        </w:rPr>
        <w:t xml:space="preserve">, see their </w:t>
      </w:r>
      <w:r>
        <w:rPr>
          <w:b/>
          <w:bCs/>
          <w:noProof/>
        </w:rPr>
        <w:t>details</w:t>
      </w:r>
      <w:r>
        <w:rPr>
          <w:noProof/>
        </w:rPr>
        <w:t xml:space="preserve"> and </w:t>
      </w:r>
      <w:r>
        <w:rPr>
          <w:b/>
          <w:bCs/>
          <w:noProof/>
        </w:rPr>
        <w:t>edit</w:t>
      </w:r>
      <w:r>
        <w:rPr>
          <w:noProof/>
        </w:rPr>
        <w:t xml:space="preserve"> and </w:t>
      </w:r>
      <w:r>
        <w:rPr>
          <w:b/>
          <w:bCs/>
          <w:noProof/>
        </w:rPr>
        <w:t>delete</w:t>
      </w:r>
      <w:r>
        <w:rPr>
          <w:noProof/>
        </w:rPr>
        <w:t xml:space="preserve"> only </w:t>
      </w:r>
      <w:r>
        <w:rPr>
          <w:b/>
          <w:bCs/>
          <w:noProof/>
        </w:rPr>
        <w:t>houses they added</w:t>
      </w:r>
      <w:r>
        <w:rPr>
          <w:noProof/>
        </w:rPr>
        <w:t xml:space="preserve">. The </w:t>
      </w:r>
      <w:r>
        <w:rPr>
          <w:rStyle w:val="CodeChar"/>
        </w:rPr>
        <w:t>Admin</w:t>
      </w:r>
      <w:r>
        <w:rPr>
          <w:noProof/>
        </w:rPr>
        <w:t xml:space="preserve"> has </w:t>
      </w:r>
      <w:r>
        <w:rPr>
          <w:b/>
          <w:bCs/>
          <w:noProof/>
        </w:rPr>
        <w:t xml:space="preserve">all </w:t>
      </w:r>
      <w:r>
        <w:rPr>
          <w:b/>
          <w:bCs/>
        </w:rPr>
        <w:t>privileges</w:t>
      </w:r>
      <w:r>
        <w:rPr>
          <w:noProof/>
        </w:rPr>
        <w:t xml:space="preserve"> of </w:t>
      </w:r>
      <w:r>
        <w:rPr>
          <w:rStyle w:val="CodeChar"/>
        </w:rPr>
        <w:t>Users</w:t>
      </w:r>
      <w:r>
        <w:rPr>
          <w:noProof/>
        </w:rPr>
        <w:t xml:space="preserve"> and </w:t>
      </w:r>
      <w:r>
        <w:rPr>
          <w:rStyle w:val="CodeChar"/>
        </w:rPr>
        <w:t>Agents</w:t>
      </w:r>
      <w:r>
        <w:rPr>
          <w:noProof/>
        </w:rPr>
        <w:t xml:space="preserve"> and can see </w:t>
      </w:r>
      <w:r>
        <w:rPr>
          <w:b/>
          <w:bCs/>
          <w:noProof/>
        </w:rPr>
        <w:t xml:space="preserve">all registrations </w:t>
      </w:r>
      <w:r>
        <w:rPr>
          <w:noProof/>
        </w:rPr>
        <w:t xml:space="preserve">in the app and </w:t>
      </w:r>
      <w:r>
        <w:rPr>
          <w:b/>
          <w:bCs/>
          <w:noProof/>
        </w:rPr>
        <w:t>all made rents</w:t>
      </w:r>
      <w:r>
        <w:rPr>
          <w:noProof/>
        </w:rPr>
        <w:t>.</w:t>
      </w:r>
      <w:r>
        <w:rPr>
          <w:noProof/>
        </w:rPr>
        <w:tab/>
      </w:r>
    </w:p>
    <w:p w14:paraId="4B96661A" w14:textId="77777777" w:rsidR="006B2E0A" w:rsidRDefault="007F3BAB" w:rsidP="006B2E0A">
      <w:pPr>
        <w:spacing w:line="240" w:lineRule="auto"/>
        <w:ind w:right="1"/>
        <w:jc w:val="both"/>
        <w:rPr>
          <w:noProof/>
        </w:rPr>
      </w:pPr>
      <w:r>
        <w:rPr>
          <w:noProof/>
        </w:rPr>
        <w:t xml:space="preserve">We will implement the app during the </w:t>
      </w:r>
      <w:r w:rsidR="00F269C4">
        <w:rPr>
          <w:noProof/>
        </w:rPr>
        <w:t>workshops</w:t>
      </w:r>
      <w:r>
        <w:rPr>
          <w:noProof/>
        </w:rPr>
        <w:t xml:space="preserve"> in the course. </w:t>
      </w:r>
    </w:p>
    <w:p w14:paraId="1C264CBD" w14:textId="2C015E96" w:rsidR="007F3BAB" w:rsidRDefault="006B2E0A" w:rsidP="006B2E0A">
      <w:pPr>
        <w:spacing w:line="240" w:lineRule="auto"/>
        <w:ind w:right="1"/>
        <w:jc w:val="both"/>
        <w:rPr>
          <w:noProof/>
        </w:rPr>
      </w:pPr>
      <w:r w:rsidRPr="00830B07">
        <w:rPr>
          <w:bCs/>
          <w:noProof/>
        </w:rPr>
        <w:drawing>
          <wp:inline distT="0" distB="0" distL="0" distR="0" wp14:anchorId="6AEDC7D8" wp14:editId="7623FD72">
            <wp:extent cx="6626225" cy="5033645"/>
            <wp:effectExtent l="19050" t="19050" r="22225" b="1460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33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ABE76" w14:textId="3B002F86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Create the Project</w:t>
      </w:r>
    </w:p>
    <w:p w14:paraId="28497981" w14:textId="0BD4DD18" w:rsidR="007F3BAB" w:rsidRPr="009135D4" w:rsidRDefault="007F3BAB" w:rsidP="007F3BAB">
      <w:pPr>
        <w:ind w:right="1"/>
        <w:jc w:val="both"/>
        <w:rPr>
          <w:noProof/>
        </w:rPr>
      </w:pPr>
      <w:r>
        <w:t xml:space="preserve">Our first task is to create an </w:t>
      </w:r>
      <w:r>
        <w:rPr>
          <w:b/>
          <w:bCs/>
        </w:rPr>
        <w:t>ASP.NET Core MVC application</w:t>
      </w:r>
      <w:r>
        <w:t xml:space="preserve"> in </w:t>
      </w:r>
      <w:r>
        <w:rPr>
          <w:b/>
          <w:bCs/>
        </w:rPr>
        <w:t>Visual</w:t>
      </w:r>
      <w:r>
        <w:t xml:space="preserve"> </w:t>
      </w:r>
      <w:r>
        <w:rPr>
          <w:b/>
          <w:bCs/>
        </w:rPr>
        <w:t>Studio</w:t>
      </w:r>
      <w:r>
        <w:t>. Open V</w:t>
      </w:r>
      <w:r w:rsidR="00973C01">
        <w:t>isual Studio</w:t>
      </w:r>
      <w:r>
        <w:t xml:space="preserve"> </w:t>
      </w:r>
      <w:r w:rsidR="00973C01">
        <w:t xml:space="preserve">and create a new </w:t>
      </w:r>
      <w:r w:rsidR="00973C01" w:rsidRPr="00973C01">
        <w:rPr>
          <w:rFonts w:ascii="Consolas" w:hAnsi="Consolas"/>
          <w:b/>
          <w:bCs/>
        </w:rPr>
        <w:t>ASP.NET Core Web App (Model-View-Controller)</w:t>
      </w:r>
      <w:r w:rsidR="00973C01">
        <w:t xml:space="preserve"> with and </w:t>
      </w:r>
      <w:r w:rsidR="00973C01" w:rsidRPr="00973C01">
        <w:rPr>
          <w:rFonts w:ascii="Consolas" w:hAnsi="Consolas"/>
          <w:b/>
          <w:bCs/>
        </w:rPr>
        <w:t>Individual</w:t>
      </w:r>
      <w:r w:rsidR="00973C01" w:rsidRPr="004062F9">
        <w:rPr>
          <w:rFonts w:cstheme="minorHAnsi"/>
          <w:b/>
          <w:bCs/>
        </w:rPr>
        <w:t xml:space="preserve"> </w:t>
      </w:r>
      <w:r w:rsidR="00973C01" w:rsidRPr="00973C01">
        <w:rPr>
          <w:rFonts w:ascii="Consolas" w:hAnsi="Consolas"/>
          <w:b/>
          <w:bCs/>
        </w:rPr>
        <w:t>Accounts</w:t>
      </w:r>
      <w:r w:rsidR="00973C01">
        <w:t xml:space="preserve"> </w:t>
      </w:r>
      <w:r w:rsidR="00973C01" w:rsidRPr="00973C01">
        <w:rPr>
          <w:b/>
          <w:bCs/>
        </w:rPr>
        <w:t>Authentication</w:t>
      </w:r>
      <w:r w:rsidR="00973C01">
        <w:t xml:space="preserve"> </w:t>
      </w:r>
      <w:r w:rsidR="00973C01" w:rsidRPr="00973C01">
        <w:rPr>
          <w:b/>
          <w:bCs/>
        </w:rPr>
        <w:t>type</w:t>
      </w:r>
      <w:r w:rsidR="00DD6A91">
        <w:t>, as we want to have "</w:t>
      </w:r>
      <w:r w:rsidR="00DD6A91" w:rsidRPr="008B17BC">
        <w:rPr>
          <w:rFonts w:ascii="Consolas" w:hAnsi="Consolas"/>
          <w:b/>
          <w:bCs/>
        </w:rPr>
        <w:t>Register</w:t>
      </w:r>
      <w:r w:rsidR="00DD6A91">
        <w:t>" and "</w:t>
      </w:r>
      <w:r w:rsidR="00DD6A91" w:rsidRPr="008B17BC">
        <w:rPr>
          <w:rFonts w:ascii="Consolas" w:hAnsi="Consolas"/>
          <w:b/>
          <w:bCs/>
        </w:rPr>
        <w:t>Login</w:t>
      </w:r>
      <w:r w:rsidR="00DD6A91">
        <w:t xml:space="preserve">" functionalities. </w:t>
      </w:r>
      <w:r>
        <w:t xml:space="preserve">The app name should be </w:t>
      </w:r>
      <w:r>
        <w:rPr>
          <w:noProof/>
        </w:rPr>
        <w:t>"</w:t>
      </w:r>
      <w:r>
        <w:rPr>
          <w:rStyle w:val="CodeChar"/>
        </w:rPr>
        <w:t>HouseRentingSystem</w:t>
      </w:r>
      <w:r>
        <w:rPr>
          <w:noProof/>
        </w:rPr>
        <w:t>"</w:t>
      </w:r>
      <w:r>
        <w:rPr>
          <w:noProof/>
          <w:lang w:val="is-IS"/>
        </w:rPr>
        <w:t xml:space="preserve">. </w:t>
      </w:r>
    </w:p>
    <w:p w14:paraId="5C379D5C" w14:textId="1F4C9FBB" w:rsidR="007F3BAB" w:rsidRPr="00B923D2" w:rsidRDefault="007F3BAB" w:rsidP="008C6D63">
      <w:pPr>
        <w:pStyle w:val="Heading2"/>
        <w:numPr>
          <w:ilvl w:val="0"/>
          <w:numId w:val="26"/>
        </w:numPr>
        <w:ind w:left="360"/>
      </w:pPr>
      <w:r w:rsidRPr="00B923D2">
        <w:t>Examine the App in the Browser</w:t>
      </w:r>
    </w:p>
    <w:p w14:paraId="5C9CC0B7" w14:textId="38AE37FC" w:rsidR="007F3BAB" w:rsidRDefault="007F3BAB" w:rsidP="00553F14">
      <w:pPr>
        <w:ind w:right="1"/>
      </w:pPr>
      <w:r>
        <w:rPr>
          <w:b/>
          <w:bCs/>
        </w:rPr>
        <w:t>Run</w:t>
      </w:r>
      <w:r>
        <w:t xml:space="preserve"> the created app in the </w:t>
      </w:r>
      <w:r>
        <w:rPr>
          <w:b/>
          <w:bCs/>
        </w:rPr>
        <w:t>browser</w:t>
      </w:r>
      <w:r>
        <w:t xml:space="preserve">. It </w:t>
      </w:r>
      <w:r w:rsidR="00765B25">
        <w:t>should have</w:t>
      </w:r>
      <w:r>
        <w:t xml:space="preserve"> </w:t>
      </w:r>
      <w:r>
        <w:rPr>
          <w:b/>
          <w:bCs/>
        </w:rPr>
        <w:t>four pages</w:t>
      </w:r>
      <w:r>
        <w:t xml:space="preserve"> for now – "</w:t>
      </w:r>
      <w:r>
        <w:rPr>
          <w:rStyle w:val="CodeChar"/>
        </w:rPr>
        <w:t>Home</w:t>
      </w:r>
      <w:r>
        <w:t>", "</w:t>
      </w:r>
      <w:r>
        <w:rPr>
          <w:rStyle w:val="CodeChar"/>
        </w:rPr>
        <w:t>Privacy</w:t>
      </w:r>
      <w:r>
        <w:t>", "</w:t>
      </w:r>
      <w:r>
        <w:rPr>
          <w:rStyle w:val="CodeChar"/>
        </w:rPr>
        <w:t>Register</w:t>
      </w:r>
      <w:r>
        <w:t>" and "</w:t>
      </w:r>
      <w:r>
        <w:rPr>
          <w:rStyle w:val="CodeChar"/>
        </w:rPr>
        <w:t>Login</w:t>
      </w:r>
      <w:r>
        <w:t xml:space="preserve">" </w:t>
      </w:r>
      <w:r>
        <w:rPr>
          <w:b/>
          <w:bCs/>
        </w:rPr>
        <w:t>pages</w:t>
      </w:r>
      <w:r>
        <w:t>. The "</w:t>
      </w:r>
      <w:r w:rsidRPr="00C452B7">
        <w:rPr>
          <w:rStyle w:val="CodeChar"/>
        </w:rPr>
        <w:t>Home</w:t>
      </w:r>
      <w:r>
        <w:t xml:space="preserve">" </w:t>
      </w:r>
      <w:r w:rsidRPr="00C452B7">
        <w:rPr>
          <w:b/>
          <w:bCs/>
        </w:rPr>
        <w:t>page</w:t>
      </w:r>
      <w:r>
        <w:t xml:space="preserve"> looks like this:</w:t>
      </w:r>
    </w:p>
    <w:p w14:paraId="261930A2" w14:textId="687B77BA" w:rsidR="007F3BAB" w:rsidRPr="00765B25" w:rsidRDefault="00765B25" w:rsidP="007F3BAB">
      <w:pPr>
        <w:ind w:right="1"/>
        <w:jc w:val="both"/>
        <w:rPr>
          <w:b/>
          <w:bCs/>
        </w:rPr>
      </w:pPr>
      <w:r w:rsidRPr="00765B25">
        <w:rPr>
          <w:b/>
          <w:bCs/>
          <w:noProof/>
        </w:rPr>
        <w:lastRenderedPageBreak/>
        <w:drawing>
          <wp:inline distT="0" distB="0" distL="0" distR="0" wp14:anchorId="63AD0F4F" wp14:editId="7D099161">
            <wp:extent cx="5649113" cy="3410426"/>
            <wp:effectExtent l="19050" t="19050" r="27940" b="19050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B7844" w14:textId="77777777" w:rsidR="007F3BAB" w:rsidRPr="0079112A" w:rsidRDefault="007F3BAB" w:rsidP="008C6D63">
      <w:pPr>
        <w:pStyle w:val="Heading2"/>
        <w:numPr>
          <w:ilvl w:val="0"/>
          <w:numId w:val="26"/>
        </w:numPr>
        <w:ind w:left="360"/>
      </w:pPr>
      <w:r w:rsidRPr="0079112A">
        <w:t>Clean Project</w:t>
      </w:r>
    </w:p>
    <w:p w14:paraId="48F19222" w14:textId="77777777" w:rsidR="007F3BAB" w:rsidRDefault="007F3BAB" w:rsidP="007F3BAB">
      <w:pPr>
        <w:ind w:right="1"/>
        <w:jc w:val="both"/>
      </w:pPr>
      <w:r>
        <w:t xml:space="preserve">As you know, </w:t>
      </w:r>
      <w:r w:rsidRPr="00882B0C">
        <w:rPr>
          <w:b/>
          <w:bCs/>
        </w:rPr>
        <w:t>ASP.NET Core</w:t>
      </w:r>
      <w:r>
        <w:t xml:space="preserve"> gives us a pretty good </w:t>
      </w:r>
      <w:r w:rsidRPr="00882B0C">
        <w:rPr>
          <w:b/>
          <w:bCs/>
        </w:rPr>
        <w:t>MVC template</w:t>
      </w:r>
      <w:r>
        <w:t xml:space="preserve"> to work on. However, we should now define our </w:t>
      </w:r>
      <w:r w:rsidRPr="00882B0C">
        <w:rPr>
          <w:b/>
          <w:bCs/>
        </w:rPr>
        <w:t>own style of writing</w:t>
      </w:r>
      <w:r>
        <w:t xml:space="preserve"> </w:t>
      </w:r>
      <w:r w:rsidRPr="00882B0C">
        <w:rPr>
          <w:b/>
          <w:bCs/>
        </w:rPr>
        <w:t>and</w:t>
      </w:r>
      <w:r>
        <w:t xml:space="preserve"> </w:t>
      </w:r>
      <w:r w:rsidRPr="00882B0C">
        <w:rPr>
          <w:b/>
          <w:bCs/>
        </w:rPr>
        <w:t>formatting code</w:t>
      </w:r>
      <w:r>
        <w:t xml:space="preserve">, which will be used for the </w:t>
      </w:r>
      <w:r w:rsidRPr="00882B0C">
        <w:rPr>
          <w:b/>
          <w:bCs/>
        </w:rPr>
        <w:t>whole app</w:t>
      </w:r>
      <w:r>
        <w:t xml:space="preserve">. We will do this as it is important for our code to </w:t>
      </w:r>
      <w:r w:rsidRPr="00882B0C">
        <w:rPr>
          <w:b/>
          <w:bCs/>
        </w:rPr>
        <w:t>look good</w:t>
      </w:r>
      <w:r>
        <w:t xml:space="preserve"> and be </w:t>
      </w:r>
      <w:r w:rsidRPr="00882B0C">
        <w:rPr>
          <w:b/>
          <w:bCs/>
        </w:rPr>
        <w:t>cleaner</w:t>
      </w:r>
      <w:r>
        <w:t xml:space="preserve"> and </w:t>
      </w:r>
      <w:r w:rsidRPr="00882B0C">
        <w:rPr>
          <w:b/>
          <w:bCs/>
        </w:rPr>
        <w:t>more readable</w:t>
      </w:r>
      <w:r>
        <w:t xml:space="preserve">. In addition, in this way we will also </w:t>
      </w:r>
      <w:r w:rsidRPr="00882B0C">
        <w:rPr>
          <w:b/>
          <w:bCs/>
        </w:rPr>
        <w:t>examine the</w:t>
      </w:r>
      <w:r>
        <w:t xml:space="preserve"> </w:t>
      </w:r>
      <w:r w:rsidRPr="00882B0C">
        <w:rPr>
          <w:b/>
          <w:bCs/>
        </w:rPr>
        <w:t>project files and classes</w:t>
      </w:r>
      <w:r>
        <w:t xml:space="preserve"> better.</w:t>
      </w:r>
    </w:p>
    <w:p w14:paraId="6C88DFED" w14:textId="14CC3230" w:rsidR="00870C22" w:rsidRDefault="007F3BAB" w:rsidP="009D5B2E">
      <w:pPr>
        <w:pStyle w:val="Heading3"/>
      </w:pPr>
      <w:r w:rsidRPr="0079112A">
        <w:t>Step 1:</w:t>
      </w:r>
      <w:r w:rsidR="00765B25" w:rsidRPr="0079112A">
        <w:t xml:space="preserve"> Modify the Program class</w:t>
      </w:r>
    </w:p>
    <w:p w14:paraId="31BFAAB7" w14:textId="1E2AFFE4" w:rsidR="009D5B2E" w:rsidRDefault="009D5B2E" w:rsidP="009D5B2E">
      <w:proofErr w:type="gramStart"/>
      <w:r w:rsidRPr="009D5B2E">
        <w:t>First,  g</w:t>
      </w:r>
      <w:r w:rsidRPr="008C6D63">
        <w:t>o</w:t>
      </w:r>
      <w:proofErr w:type="gramEnd"/>
      <w:r w:rsidRPr="008C6D63">
        <w:t xml:space="preserve"> </w:t>
      </w:r>
      <w:r w:rsidRPr="009D5B2E">
        <w:rPr>
          <w:rFonts w:cstheme="minorHAnsi"/>
        </w:rPr>
        <w:t xml:space="preserve">to </w:t>
      </w:r>
      <w:proofErr w:type="spellStart"/>
      <w:r w:rsidRPr="00844DCB">
        <w:rPr>
          <w:rFonts w:ascii="Consolas" w:hAnsi="Consolas"/>
          <w:b/>
          <w:bCs/>
        </w:rPr>
        <w:t>Program.cs</w:t>
      </w:r>
      <w:proofErr w:type="spellEnd"/>
      <w:r w:rsidRPr="008C6D63">
        <w:t xml:space="preserve"> and look at how it is written. We should remove code comments. </w:t>
      </w:r>
      <w:r w:rsidRPr="0044765D">
        <w:t>Now improve the configuration of the services. It is good for all commands to have an empty line between them. It should look like this:</w:t>
      </w:r>
    </w:p>
    <w:p w14:paraId="594D711C" w14:textId="5556B4B8" w:rsidR="007F3BAB" w:rsidRDefault="0044765D" w:rsidP="007F3BAB">
      <w:pPr>
        <w:ind w:right="1"/>
        <w:jc w:val="both"/>
      </w:pPr>
      <w:r w:rsidRPr="0044765D">
        <w:rPr>
          <w:noProof/>
        </w:rPr>
        <w:drawing>
          <wp:inline distT="0" distB="0" distL="0" distR="0" wp14:anchorId="7A5FCA9A" wp14:editId="7E3BE245">
            <wp:extent cx="6480810" cy="2358183"/>
            <wp:effectExtent l="19050" t="19050" r="15240" b="23495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99782" cy="2365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91AF6" w14:textId="77777777" w:rsidR="007F3BAB" w:rsidRDefault="007F3BAB" w:rsidP="007F3BAB">
      <w:pPr>
        <w:ind w:right="1"/>
        <w:jc w:val="both"/>
      </w:pPr>
      <w:r>
        <w:t xml:space="preserve">You can see that the </w:t>
      </w:r>
      <w:r w:rsidRPr="00743D60">
        <w:rPr>
          <w:b/>
          <w:bCs/>
        </w:rPr>
        <w:t>controller route mapping</w:t>
      </w:r>
      <w:r>
        <w:t xml:space="preserve"> is the </w:t>
      </w:r>
      <w:r w:rsidRPr="00743D60">
        <w:rPr>
          <w:b/>
          <w:bCs/>
        </w:rPr>
        <w:t>default</w:t>
      </w:r>
      <w:r>
        <w:t xml:space="preserve"> one. </w:t>
      </w:r>
    </w:p>
    <w:p w14:paraId="118C1667" w14:textId="07993664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1BC857C6" wp14:editId="368FA06C">
            <wp:extent cx="4484850" cy="723900"/>
            <wp:effectExtent l="19050" t="19050" r="11430" b="19050"/>
            <wp:docPr id="303" name="Picture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0336" cy="7296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42863" w14:textId="1DEF7718" w:rsidR="007F3BAB" w:rsidRDefault="007F3BAB" w:rsidP="00553F14">
      <w:pPr>
        <w:ind w:right="1"/>
      </w:pPr>
      <w:r>
        <w:lastRenderedPageBreak/>
        <w:t xml:space="preserve">For this reason, you can </w:t>
      </w:r>
      <w:r w:rsidRPr="009E3DEC">
        <w:t>replace</w:t>
      </w:r>
      <w:r>
        <w:t xml:space="preserve"> the </w:t>
      </w:r>
      <w:proofErr w:type="gramStart"/>
      <w:r w:rsidRPr="009E3DEC">
        <w:rPr>
          <w:rFonts w:ascii="Consolas" w:hAnsi="Consolas"/>
          <w:b/>
        </w:rPr>
        <w:t>MapControllerRoute(</w:t>
      </w:r>
      <w:proofErr w:type="gramEnd"/>
      <w:r w:rsidRPr="009E3DEC">
        <w:rPr>
          <w:rFonts w:ascii="Consolas" w:hAnsi="Consolas"/>
          <w:b/>
        </w:rPr>
        <w:t>…)</w:t>
      </w:r>
      <w:r w:rsidR="002B210B">
        <w:t xml:space="preserve"> </w:t>
      </w:r>
      <w:r>
        <w:t>method with the</w:t>
      </w:r>
      <w:r w:rsidR="002B210B">
        <w:t xml:space="preserve"> </w:t>
      </w:r>
      <w:proofErr w:type="spellStart"/>
      <w:r w:rsidRPr="009E3DEC">
        <w:rPr>
          <w:rFonts w:ascii="Consolas" w:hAnsi="Consolas"/>
          <w:b/>
        </w:rPr>
        <w:t>MapDefaultControllerRoute</w:t>
      </w:r>
      <w:proofErr w:type="spellEnd"/>
      <w:r w:rsidRPr="009E3DEC">
        <w:rPr>
          <w:rFonts w:ascii="Consolas" w:hAnsi="Consolas"/>
          <w:b/>
        </w:rPr>
        <w:t>()</w:t>
      </w:r>
      <w:r>
        <w:t xml:space="preserve"> one:</w:t>
      </w:r>
    </w:p>
    <w:p w14:paraId="3FCE35EE" w14:textId="4E2A7BE7" w:rsidR="007F3BAB" w:rsidRDefault="002B210B" w:rsidP="007F3BAB">
      <w:pPr>
        <w:ind w:right="1"/>
        <w:jc w:val="both"/>
      </w:pPr>
      <w:r w:rsidRPr="002B210B">
        <w:rPr>
          <w:noProof/>
        </w:rPr>
        <w:drawing>
          <wp:inline distT="0" distB="0" distL="0" distR="0" wp14:anchorId="4EE0354B" wp14:editId="5968C0AD">
            <wp:extent cx="2571750" cy="398104"/>
            <wp:effectExtent l="19050" t="19050" r="19050" b="21590"/>
            <wp:docPr id="307" name="Picture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0389" cy="4009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7CEBD" w14:textId="56A70571" w:rsidR="007F3BAB" w:rsidRDefault="007F3BAB" w:rsidP="007F3BAB">
      <w:pPr>
        <w:pStyle w:val="Heading3"/>
        <w:ind w:right="1"/>
        <w:jc w:val="both"/>
        <w:rPr>
          <w:noProof/>
        </w:rPr>
      </w:pPr>
      <w:r w:rsidRPr="0079112A">
        <w:t xml:space="preserve">Step </w:t>
      </w:r>
      <w:r w:rsidR="008C4DD6" w:rsidRPr="0079112A">
        <w:t>2</w:t>
      </w:r>
      <w:r w:rsidRPr="0079112A">
        <w:t xml:space="preserve">: </w:t>
      </w:r>
      <w:r w:rsidRPr="0079112A">
        <w:rPr>
          <w:noProof/>
        </w:rPr>
        <w:t>Modify the HomeController Class</w:t>
      </w:r>
    </w:p>
    <w:p w14:paraId="11C31C5A" w14:textId="3C0C357C" w:rsidR="007F3BAB" w:rsidRDefault="008B6974" w:rsidP="00553F14">
      <w:pPr>
        <w:ind w:right="1"/>
      </w:pPr>
      <w:r>
        <w:t>Now l</w:t>
      </w:r>
      <w:r w:rsidR="007F3BAB">
        <w:t xml:space="preserve">et's clean the </w:t>
      </w:r>
      <w:r w:rsidR="007F3BAB" w:rsidRPr="003B4034">
        <w:rPr>
          <w:rStyle w:val="CodeChar"/>
        </w:rPr>
        <w:t>HomeController</w:t>
      </w:r>
      <w:r w:rsidR="007F3BAB">
        <w:t xml:space="preserve"> </w:t>
      </w:r>
      <w:r w:rsidR="007F3BAB" w:rsidRPr="003B4034">
        <w:rPr>
          <w:b/>
          <w:bCs/>
        </w:rPr>
        <w:t>class</w:t>
      </w:r>
      <w:r w:rsidR="007F3BAB">
        <w:t xml:space="preserve">. To start with, we won't need a </w:t>
      </w:r>
      <w:r w:rsidR="007F3BAB" w:rsidRPr="003B4034">
        <w:rPr>
          <w:b/>
          <w:bCs/>
        </w:rPr>
        <w:t>logging functionality</w:t>
      </w:r>
      <w:r w:rsidR="007F3BAB">
        <w:t xml:space="preserve"> in our app, so remove the </w:t>
      </w:r>
      <w:r w:rsidR="007F3BAB" w:rsidRPr="003B4034">
        <w:rPr>
          <w:rStyle w:val="CodeChar"/>
        </w:rPr>
        <w:t>logger</w:t>
      </w:r>
      <w:r w:rsidR="007F3BAB">
        <w:t xml:space="preserve"> </w:t>
      </w:r>
      <w:r w:rsidR="007F3BAB" w:rsidRPr="003B4034">
        <w:rPr>
          <w:b/>
          <w:bCs/>
        </w:rPr>
        <w:t>property</w:t>
      </w:r>
      <w:r w:rsidR="007F3BAB">
        <w:t xml:space="preserve"> and the </w:t>
      </w:r>
      <w:r w:rsidR="007F3BAB" w:rsidRPr="003B4034">
        <w:rPr>
          <w:b/>
          <w:bCs/>
        </w:rPr>
        <w:t>whole class constructor</w:t>
      </w:r>
      <w:r w:rsidR="007F3BAB">
        <w:t>, which initializes it</w:t>
      </w:r>
      <w:r w:rsidR="00D64CC9">
        <w:t xml:space="preserve">. We can also make the </w:t>
      </w:r>
      <w:r w:rsidR="00D64CC9" w:rsidRPr="00A83DD0">
        <w:rPr>
          <w:b/>
          <w:bCs/>
        </w:rPr>
        <w:t>actions</w:t>
      </w:r>
      <w:r w:rsidR="00D64CC9">
        <w:t xml:space="preserve"> with </w:t>
      </w:r>
      <w:r w:rsidR="00D64CC9" w:rsidRPr="00A83DD0">
        <w:rPr>
          <w:b/>
          <w:bCs/>
        </w:rPr>
        <w:t>arrow functions</w:t>
      </w:r>
      <w:r w:rsidR="00D64CC9">
        <w:t xml:space="preserve"> and remove the </w:t>
      </w:r>
      <w:r w:rsidR="00BA0DCE">
        <w:t>"</w:t>
      </w:r>
      <w:r w:rsidR="00D64CC9" w:rsidRPr="00A83DD0">
        <w:rPr>
          <w:rFonts w:ascii="Consolas" w:hAnsi="Consolas"/>
          <w:b/>
          <w:bCs/>
        </w:rPr>
        <w:t>Privacy</w:t>
      </w:r>
      <w:r w:rsidR="00BA0DCE" w:rsidRPr="00592AEF">
        <w:rPr>
          <w:rFonts w:cstheme="minorHAnsi"/>
        </w:rPr>
        <w:t>"</w:t>
      </w:r>
      <w:r w:rsidR="00D64CC9">
        <w:t xml:space="preserve"> page from our app, as we won't be needing it.</w:t>
      </w:r>
      <w:r w:rsidR="009E7C20">
        <w:t xml:space="preserve"> </w:t>
      </w:r>
    </w:p>
    <w:p w14:paraId="17141723" w14:textId="16CDBFD6" w:rsidR="00816F0F" w:rsidRDefault="00D64CC9" w:rsidP="007F3BAB">
      <w:pPr>
        <w:ind w:right="1"/>
        <w:jc w:val="both"/>
      </w:pPr>
      <w:r w:rsidRPr="00D64CC9">
        <w:rPr>
          <w:noProof/>
        </w:rPr>
        <w:drawing>
          <wp:inline distT="0" distB="0" distL="0" distR="0" wp14:anchorId="6E4522F8" wp14:editId="03BC72CF">
            <wp:extent cx="5764007" cy="2254885"/>
            <wp:effectExtent l="19050" t="19050" r="27305" b="12065"/>
            <wp:docPr id="318" name="Picture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 3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4007" cy="2254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91D31" w14:textId="757C6DB1" w:rsidR="007F3BAB" w:rsidRDefault="007F3BAB" w:rsidP="007F3BAB">
      <w:pPr>
        <w:ind w:right="1"/>
        <w:jc w:val="both"/>
      </w:pPr>
      <w:r>
        <w:t xml:space="preserve">We should </w:t>
      </w:r>
      <w:r w:rsidRPr="00EE1E43">
        <w:rPr>
          <w:b/>
          <w:bCs/>
        </w:rPr>
        <w:t>remove</w:t>
      </w:r>
      <w:r>
        <w:t xml:space="preserve"> the </w:t>
      </w:r>
      <w:r w:rsidR="00415319">
        <w:t>"</w:t>
      </w:r>
      <w:proofErr w:type="spellStart"/>
      <w:r w:rsidRPr="00EE1E43">
        <w:rPr>
          <w:rStyle w:val="CodeChar"/>
        </w:rPr>
        <w:t>Privacy.cshtml</w:t>
      </w:r>
      <w:proofErr w:type="spellEnd"/>
      <w:r w:rsidR="00415319">
        <w:rPr>
          <w:rStyle w:val="CodeChar"/>
        </w:rPr>
        <w:t>"</w:t>
      </w:r>
      <w:r>
        <w:t xml:space="preserve"> </w:t>
      </w:r>
      <w:r w:rsidRPr="00EE1E43">
        <w:rPr>
          <w:b/>
          <w:bCs/>
        </w:rPr>
        <w:t>view</w:t>
      </w:r>
      <w:r>
        <w:t xml:space="preserve"> from our project. Find it in the "</w:t>
      </w:r>
      <w:r w:rsidRPr="00EE1E43">
        <w:rPr>
          <w:rStyle w:val="CodeChar"/>
        </w:rPr>
        <w:t>/Views/Home</w:t>
      </w:r>
      <w:r>
        <w:t xml:space="preserve">" </w:t>
      </w:r>
      <w:r w:rsidRPr="00EE1E43">
        <w:rPr>
          <w:b/>
          <w:bCs/>
        </w:rPr>
        <w:t>folder</w:t>
      </w:r>
      <w:r>
        <w:t xml:space="preserve"> and </w:t>
      </w:r>
      <w:r w:rsidRPr="00EE1E43">
        <w:rPr>
          <w:b/>
          <w:bCs/>
        </w:rPr>
        <w:t>delete it</w:t>
      </w:r>
      <w:r>
        <w:t>:</w:t>
      </w:r>
    </w:p>
    <w:p w14:paraId="3D4A8675" w14:textId="37886B94" w:rsidR="007F3BAB" w:rsidRDefault="007F3BAB" w:rsidP="009E7C20">
      <w:pPr>
        <w:pStyle w:val="Heading3"/>
        <w:ind w:right="1"/>
        <w:jc w:val="both"/>
      </w:pPr>
      <w:r w:rsidRPr="0079112A">
        <w:t xml:space="preserve">Step </w:t>
      </w:r>
      <w:r w:rsidR="009E7C20" w:rsidRPr="0079112A">
        <w:t>3</w:t>
      </w:r>
      <w:r w:rsidRPr="0079112A">
        <w:t>: Modify the _</w:t>
      </w:r>
      <w:proofErr w:type="spellStart"/>
      <w:r w:rsidRPr="0079112A">
        <w:t>Layout.cshtml</w:t>
      </w:r>
      <w:proofErr w:type="spellEnd"/>
      <w:r w:rsidRPr="0079112A">
        <w:t xml:space="preserve"> File</w:t>
      </w:r>
    </w:p>
    <w:p w14:paraId="6F151B0E" w14:textId="3B061A54" w:rsidR="007F3BAB" w:rsidRDefault="007F3BAB" w:rsidP="007F3BAB">
      <w:pPr>
        <w:ind w:right="1"/>
        <w:jc w:val="both"/>
      </w:pPr>
      <w:r>
        <w:t xml:space="preserve">The </w:t>
      </w:r>
      <w:r w:rsidR="00415319">
        <w:t>"</w:t>
      </w:r>
      <w:r w:rsidRPr="00EA3D8D">
        <w:rPr>
          <w:rStyle w:val="CodeChar"/>
        </w:rPr>
        <w:t>_</w:t>
      </w:r>
      <w:proofErr w:type="spellStart"/>
      <w:r w:rsidRPr="00EA3D8D">
        <w:rPr>
          <w:rStyle w:val="CodeChar"/>
        </w:rPr>
        <w:t>Layout.cshtml</w:t>
      </w:r>
      <w:proofErr w:type="spellEnd"/>
      <w:r w:rsidR="00415319">
        <w:t>"</w:t>
      </w:r>
      <w:r>
        <w:t xml:space="preserve"> </w:t>
      </w:r>
      <w:r w:rsidRPr="00EA3D8D">
        <w:rPr>
          <w:b/>
          <w:bCs/>
        </w:rPr>
        <w:t>view</w:t>
      </w:r>
      <w:r>
        <w:t xml:space="preserve"> in our app defines how our </w:t>
      </w:r>
      <w:r w:rsidRPr="00EA3D8D">
        <w:rPr>
          <w:b/>
          <w:bCs/>
        </w:rPr>
        <w:t>header</w:t>
      </w:r>
      <w:r>
        <w:t xml:space="preserve"> and </w:t>
      </w:r>
      <w:r w:rsidRPr="00EA3D8D">
        <w:rPr>
          <w:b/>
          <w:bCs/>
        </w:rPr>
        <w:t>footer look</w:t>
      </w:r>
      <w:r>
        <w:t xml:space="preserve">. </w:t>
      </w:r>
    </w:p>
    <w:p w14:paraId="6686FA2F" w14:textId="5A00AB06" w:rsidR="007F3BAB" w:rsidRDefault="00911658" w:rsidP="007F3BAB">
      <w:pPr>
        <w:ind w:right="1"/>
        <w:jc w:val="both"/>
      </w:pPr>
      <w:r>
        <w:t xml:space="preserve">Go to </w:t>
      </w:r>
      <w:r w:rsidR="007F3BAB">
        <w:t xml:space="preserve">the </w:t>
      </w:r>
      <w:r w:rsidR="007F3BAB" w:rsidRPr="009A7DA0">
        <w:rPr>
          <w:b/>
          <w:bCs/>
        </w:rPr>
        <w:t>view file</w:t>
      </w:r>
      <w:r w:rsidR="007F3BAB">
        <w:t xml:space="preserve"> in the "</w:t>
      </w:r>
      <w:r w:rsidR="007F3BAB" w:rsidRPr="009A7DA0">
        <w:rPr>
          <w:rStyle w:val="CodeChar"/>
        </w:rPr>
        <w:t>/Views/Shared</w:t>
      </w:r>
      <w:r w:rsidR="007F3BAB">
        <w:t xml:space="preserve">" </w:t>
      </w:r>
      <w:r w:rsidR="007F3BAB" w:rsidRPr="009A7DA0">
        <w:rPr>
          <w:b/>
          <w:bCs/>
        </w:rPr>
        <w:t>folder</w:t>
      </w:r>
      <w:r w:rsidR="0044235B">
        <w:t xml:space="preserve"> and let's make some changes. </w:t>
      </w:r>
      <w:r w:rsidR="007F3BAB">
        <w:t xml:space="preserve">Start by </w:t>
      </w:r>
      <w:r w:rsidR="007F3BAB" w:rsidRPr="00AA4263">
        <w:rPr>
          <w:b/>
          <w:bCs/>
        </w:rPr>
        <w:t>removing</w:t>
      </w:r>
      <w:r w:rsidR="007F3BAB">
        <w:t xml:space="preserve"> the "</w:t>
      </w:r>
      <w:r w:rsidR="007F3BAB" w:rsidRPr="00AA4263">
        <w:rPr>
          <w:rStyle w:val="CodeChar"/>
        </w:rPr>
        <w:t>Privacy</w:t>
      </w:r>
      <w:r w:rsidR="007F3BAB">
        <w:t xml:space="preserve">" </w:t>
      </w:r>
      <w:r w:rsidR="007F3BAB" w:rsidRPr="00AA4263">
        <w:rPr>
          <w:b/>
          <w:bCs/>
        </w:rPr>
        <w:t>page links</w:t>
      </w:r>
      <w:r w:rsidR="007F3BAB">
        <w:t xml:space="preserve"> from the </w:t>
      </w:r>
      <w:r w:rsidR="007F3BAB" w:rsidRPr="00AA4263">
        <w:rPr>
          <w:b/>
          <w:bCs/>
        </w:rPr>
        <w:t>header</w:t>
      </w:r>
      <w:r w:rsidR="007F3BAB">
        <w:t xml:space="preserve"> and the </w:t>
      </w:r>
      <w:r w:rsidR="007F3BAB" w:rsidRPr="00AA4263">
        <w:rPr>
          <w:b/>
          <w:bCs/>
        </w:rPr>
        <w:t>footer</w:t>
      </w:r>
      <w:r w:rsidR="007F3BAB">
        <w:t xml:space="preserve">, as we deleted the page. Remove the following lines from the </w:t>
      </w:r>
      <w:r w:rsidR="007F3BAB" w:rsidRPr="00AA4263">
        <w:rPr>
          <w:b/>
          <w:bCs/>
        </w:rPr>
        <w:t>header</w:t>
      </w:r>
      <w:r w:rsidR="007F3BAB">
        <w:t>:</w:t>
      </w:r>
    </w:p>
    <w:p w14:paraId="6338C632" w14:textId="00DB49B3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77A6FDF0" wp14:editId="1680611D">
            <wp:extent cx="6626225" cy="1482090"/>
            <wp:effectExtent l="19050" t="19050" r="22225" b="2286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8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18664D" w14:textId="77777777" w:rsidR="007F3BAB" w:rsidRDefault="007F3BAB" w:rsidP="007F3BAB">
      <w:pPr>
        <w:ind w:right="1"/>
        <w:jc w:val="both"/>
      </w:pPr>
      <w:r>
        <w:t xml:space="preserve">Then, </w:t>
      </w:r>
      <w:r w:rsidRPr="00181C6F">
        <w:rPr>
          <w:b/>
          <w:bCs/>
        </w:rPr>
        <w:t>remove</w:t>
      </w:r>
      <w:r>
        <w:t xml:space="preserve"> the </w:t>
      </w:r>
      <w:r w:rsidRPr="00181C6F">
        <w:rPr>
          <w:rStyle w:val="CodeChar"/>
        </w:rPr>
        <w:t>&lt;a&gt;</w:t>
      </w:r>
      <w:r>
        <w:t xml:space="preserve"> </w:t>
      </w:r>
      <w:r w:rsidRPr="00181C6F">
        <w:rPr>
          <w:b/>
          <w:bCs/>
        </w:rPr>
        <w:t>tag</w:t>
      </w:r>
      <w:r>
        <w:t xml:space="preserve"> with the link from the </w:t>
      </w:r>
      <w:r w:rsidRPr="00181C6F">
        <w:rPr>
          <w:b/>
          <w:bCs/>
        </w:rPr>
        <w:t>footer</w:t>
      </w:r>
      <w:r>
        <w:t>:</w:t>
      </w:r>
    </w:p>
    <w:p w14:paraId="07194E4D" w14:textId="193D45BE" w:rsidR="007F3BAB" w:rsidRDefault="00F7150F" w:rsidP="007F3BAB">
      <w:pPr>
        <w:ind w:right="1"/>
        <w:jc w:val="both"/>
      </w:pPr>
      <w:r w:rsidRPr="00F7150F">
        <w:rPr>
          <w:noProof/>
        </w:rPr>
        <w:drawing>
          <wp:inline distT="0" distB="0" distL="0" distR="0" wp14:anchorId="38A38AD5" wp14:editId="4C94A58D">
            <wp:extent cx="6626225" cy="916305"/>
            <wp:effectExtent l="19050" t="19050" r="22225" b="17145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16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A937E1" w14:textId="35DF9A59" w:rsidR="00792434" w:rsidRDefault="00792434" w:rsidP="007F3BAB">
      <w:pPr>
        <w:ind w:right="1"/>
        <w:jc w:val="both"/>
        <w:rPr>
          <w:rFonts w:cstheme="minorHAnsi"/>
        </w:rPr>
      </w:pPr>
      <w:r>
        <w:t xml:space="preserve">You can also replace the year with </w:t>
      </w:r>
      <w:r w:rsidRPr="00792434">
        <w:rPr>
          <w:rFonts w:ascii="Consolas" w:hAnsi="Consolas"/>
          <w:b/>
          <w:bCs/>
        </w:rPr>
        <w:t>@</w:t>
      </w:r>
      <w:proofErr w:type="gramStart"/>
      <w:r w:rsidRPr="00792434">
        <w:rPr>
          <w:rFonts w:ascii="Consolas" w:hAnsi="Consolas"/>
          <w:b/>
          <w:bCs/>
        </w:rPr>
        <w:t>DateTime.Now.Year</w:t>
      </w:r>
      <w:proofErr w:type="gramEnd"/>
      <w:r w:rsidR="003342AA">
        <w:rPr>
          <w:rFonts w:cstheme="minorHAnsi"/>
        </w:rPr>
        <w:t>:</w:t>
      </w:r>
    </w:p>
    <w:p w14:paraId="5E31076C" w14:textId="23453275" w:rsidR="003342AA" w:rsidRDefault="003342AA" w:rsidP="007F3BAB">
      <w:pPr>
        <w:ind w:right="1"/>
        <w:jc w:val="both"/>
      </w:pPr>
      <w:r>
        <w:rPr>
          <w:noProof/>
        </w:rPr>
        <w:lastRenderedPageBreak/>
        <w:drawing>
          <wp:inline distT="0" distB="0" distL="0" distR="0" wp14:anchorId="30AD6E13" wp14:editId="7AABB96E">
            <wp:extent cx="4156483" cy="535764"/>
            <wp:effectExtent l="19050" t="19050" r="15875" b="171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270" cy="551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D8788" w14:textId="77777777" w:rsidR="007F3BAB" w:rsidRDefault="007F3BAB" w:rsidP="007F3BAB">
      <w:pPr>
        <w:ind w:right="1"/>
        <w:jc w:val="both"/>
        <w:rPr>
          <w:noProof/>
        </w:rPr>
      </w:pPr>
      <w:r>
        <w:t xml:space="preserve">Modify the </w:t>
      </w:r>
      <w:r w:rsidRPr="00181C6F">
        <w:rPr>
          <w:b/>
          <w:bCs/>
        </w:rPr>
        <w:t>title</w:t>
      </w:r>
      <w:r>
        <w:t xml:space="preserve"> of the app in the </w:t>
      </w:r>
      <w:r w:rsidRPr="00181C6F">
        <w:rPr>
          <w:rStyle w:val="CodeChar"/>
        </w:rPr>
        <w:t>&lt;head&gt;</w:t>
      </w:r>
      <w:r>
        <w:t xml:space="preserve"> </w:t>
      </w:r>
      <w:r w:rsidRPr="00181C6F">
        <w:rPr>
          <w:b/>
          <w:bCs/>
        </w:rPr>
        <w:t>tag</w:t>
      </w:r>
      <w:r>
        <w:t xml:space="preserve"> and </w:t>
      </w:r>
      <w:r w:rsidRPr="00181C6F">
        <w:rPr>
          <w:b/>
          <w:bCs/>
        </w:rPr>
        <w:t>write a meaningful one</w:t>
      </w:r>
      <w:r>
        <w:t>:</w:t>
      </w:r>
    </w:p>
    <w:p w14:paraId="7DA56902" w14:textId="36D4F6B0" w:rsidR="007F3BAB" w:rsidRDefault="002D708C" w:rsidP="007F3BAB">
      <w:pPr>
        <w:ind w:right="1"/>
        <w:jc w:val="both"/>
      </w:pPr>
      <w:r w:rsidRPr="002D708C">
        <w:rPr>
          <w:noProof/>
        </w:rPr>
        <w:drawing>
          <wp:inline distT="0" distB="0" distL="0" distR="0" wp14:anchorId="23088D10" wp14:editId="7432EEA8">
            <wp:extent cx="6626225" cy="1236345"/>
            <wp:effectExtent l="19050" t="19050" r="22225" b="20955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36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A74A0" w14:textId="77777777" w:rsidR="007F3BAB" w:rsidRDefault="007F3BAB" w:rsidP="007F3BAB">
      <w:pPr>
        <w:ind w:right="1"/>
        <w:jc w:val="both"/>
      </w:pPr>
      <w:r>
        <w:t xml:space="preserve">Then, </w:t>
      </w:r>
      <w:r w:rsidRPr="00A00B6C">
        <w:rPr>
          <w:b/>
          <w:bCs/>
        </w:rPr>
        <w:t>change the name</w:t>
      </w:r>
      <w:r>
        <w:t xml:space="preserve"> of the app in the </w:t>
      </w:r>
      <w:r w:rsidRPr="00A00B6C">
        <w:rPr>
          <w:b/>
          <w:bCs/>
        </w:rPr>
        <w:t>header</w:t>
      </w:r>
      <w:r>
        <w:t>, as well:</w:t>
      </w:r>
    </w:p>
    <w:p w14:paraId="0519048E" w14:textId="043154B1" w:rsidR="007F3BAB" w:rsidRDefault="003B389D" w:rsidP="007F3BAB">
      <w:pPr>
        <w:ind w:right="1"/>
        <w:jc w:val="both"/>
      </w:pPr>
      <w:r w:rsidRPr="003B389D">
        <w:rPr>
          <w:noProof/>
        </w:rPr>
        <w:drawing>
          <wp:inline distT="0" distB="0" distL="0" distR="0" wp14:anchorId="738AAAAB" wp14:editId="39D6568F">
            <wp:extent cx="5634990" cy="548648"/>
            <wp:effectExtent l="19050" t="19050" r="22860" b="2286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8328" cy="556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0CAD7E" w14:textId="4F5A9AC3" w:rsidR="007F3BAB" w:rsidRDefault="007F3BAB" w:rsidP="007F3BAB">
      <w:pPr>
        <w:ind w:right="1"/>
        <w:jc w:val="both"/>
      </w:pPr>
      <w:r>
        <w:t xml:space="preserve">This </w:t>
      </w:r>
      <w:r w:rsidRPr="00A00B6C">
        <w:rPr>
          <w:b/>
          <w:bCs/>
        </w:rPr>
        <w:t>name</w:t>
      </w:r>
      <w:r>
        <w:t xml:space="preserve"> is in a</w:t>
      </w:r>
      <w:r w:rsidR="00696E51">
        <w:t>n</w:t>
      </w:r>
      <w:r>
        <w:t xml:space="preserve"> </w:t>
      </w:r>
      <w:r w:rsidRPr="00A00B6C">
        <w:rPr>
          <w:rStyle w:val="CodeChar"/>
        </w:rPr>
        <w:t>&lt;a&gt;</w:t>
      </w:r>
      <w:r>
        <w:t xml:space="preserve"> </w:t>
      </w:r>
      <w:r w:rsidRPr="00A00B6C">
        <w:rPr>
          <w:b/>
          <w:bCs/>
        </w:rPr>
        <w:t>tag</w:t>
      </w:r>
      <w:r>
        <w:t xml:space="preserve">, as it is a </w:t>
      </w:r>
      <w:r w:rsidRPr="00A00B6C">
        <w:rPr>
          <w:b/>
          <w:bCs/>
        </w:rPr>
        <w:t>hyperlink</w:t>
      </w:r>
      <w:r>
        <w:t xml:space="preserve"> to the </w:t>
      </w:r>
      <w:r w:rsidRPr="00A00B6C">
        <w:rPr>
          <w:b/>
          <w:bCs/>
        </w:rPr>
        <w:t>main page</w:t>
      </w:r>
      <w:r>
        <w:t xml:space="preserve"> of the app.</w:t>
      </w:r>
    </w:p>
    <w:p w14:paraId="51687657" w14:textId="0A76193C" w:rsidR="007F3BAB" w:rsidRDefault="007F3BAB" w:rsidP="007F3BAB">
      <w:pPr>
        <w:ind w:right="1"/>
        <w:jc w:val="both"/>
      </w:pPr>
      <w:r>
        <w:t xml:space="preserve">Now the </w:t>
      </w:r>
      <w:r w:rsidRPr="00303427">
        <w:rPr>
          <w:b/>
          <w:bCs/>
        </w:rPr>
        <w:t>result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 is the following:</w:t>
      </w:r>
    </w:p>
    <w:p w14:paraId="6FB2B869" w14:textId="5D1D5AAA" w:rsidR="00B37051" w:rsidRDefault="00B37051" w:rsidP="007F3BAB">
      <w:pPr>
        <w:ind w:right="1"/>
        <w:jc w:val="both"/>
      </w:pPr>
      <w:r w:rsidRPr="00B37051">
        <w:rPr>
          <w:noProof/>
        </w:rPr>
        <w:drawing>
          <wp:inline distT="0" distB="0" distL="0" distR="0" wp14:anchorId="4A2C12EF" wp14:editId="00441369">
            <wp:extent cx="5649113" cy="3410426"/>
            <wp:effectExtent l="19050" t="19050" r="27940" b="1905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410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B38C0" w14:textId="3F7FA113" w:rsidR="007F3BAB" w:rsidRPr="00B923D2" w:rsidRDefault="007F3BAB" w:rsidP="00076AB6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1AEF0E9" wp14:editId="31603261">
                <wp:simplePos x="0" y="0"/>
                <wp:positionH relativeFrom="column">
                  <wp:posOffset>3853815</wp:posOffset>
                </wp:positionH>
                <wp:positionV relativeFrom="paragraph">
                  <wp:posOffset>1812290</wp:posOffset>
                </wp:positionV>
                <wp:extent cx="18415" cy="18415"/>
                <wp:effectExtent l="65405" t="59055" r="59055" b="55880"/>
                <wp:wrapNone/>
                <wp:docPr id="262" name="Ink 2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4A047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2" o:spid="_x0000_s1026" type="#_x0000_t75" style="position:absolute;margin-left:267.2pt;margin-top:106.45pt;width:72.5pt;height:72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5/Y/S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F5CFB74" wp14:editId="436B9BD0">
                <wp:simplePos x="0" y="0"/>
                <wp:positionH relativeFrom="column">
                  <wp:posOffset>3724275</wp:posOffset>
                </wp:positionH>
                <wp:positionV relativeFrom="paragraph">
                  <wp:posOffset>2574290</wp:posOffset>
                </wp:positionV>
                <wp:extent cx="18415" cy="18415"/>
                <wp:effectExtent l="59690" t="59055" r="55245" b="55880"/>
                <wp:wrapNone/>
                <wp:docPr id="260" name="Ink 2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689471" id="Ink 260" o:spid="_x0000_s1026" type="#_x0000_t75" style="position:absolute;margin-left:257pt;margin-top:166.45pt;width:72.5pt;height:72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">
                <v:imagedata r:id="rId24" o:title=""/>
                <o:lock v:ext="edit" rotation="t" verticies="t" shapetype="t"/>
              </v:shape>
            </w:pict>
          </mc:Fallback>
        </mc:AlternateContent>
      </w:r>
      <w:r w:rsidRPr="00B923D2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D275EB0" wp14:editId="635DDF31">
                <wp:simplePos x="0" y="0"/>
                <wp:positionH relativeFrom="column">
                  <wp:posOffset>5248275</wp:posOffset>
                </wp:positionH>
                <wp:positionV relativeFrom="paragraph">
                  <wp:posOffset>1409065</wp:posOffset>
                </wp:positionV>
                <wp:extent cx="18415" cy="18415"/>
                <wp:effectExtent l="59690" t="65405" r="55245" b="59055"/>
                <wp:wrapNone/>
                <wp:docPr id="235" name="Ink 2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8415" cy="18415"/>
                      </w14:xfrm>
                    </w14:contentPart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6F1A0" id="Ink 235" o:spid="_x0000_s1026" type="#_x0000_t75" style="position:absolute;margin-left:377pt;margin-top:74.7pt;width:72.5pt;height:72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">
                <v:imagedata r:id="rId24" o:title=""/>
                <o:lock v:ext="edit" rotation="t" verticies="t" shapetype="t"/>
              </v:shape>
            </w:pict>
          </mc:Fallback>
        </mc:AlternateContent>
      </w:r>
      <w:r w:rsidR="00A136EA" w:rsidRPr="00B923D2">
        <w:rPr>
          <w:noProof/>
        </w:rPr>
        <w:t xml:space="preserve"> </w:t>
      </w:r>
      <w:r w:rsidRPr="00B923D2">
        <w:t>Add Favicon</w:t>
      </w:r>
    </w:p>
    <w:p w14:paraId="4ECCECCC" w14:textId="77777777" w:rsidR="007F3BAB" w:rsidRDefault="007F3BAB" w:rsidP="00553F14">
      <w:pPr>
        <w:ind w:right="1"/>
      </w:pPr>
      <w:r>
        <w:t xml:space="preserve">In this task, we will see how to </w:t>
      </w:r>
      <w:r w:rsidRPr="00303427">
        <w:rPr>
          <w:b/>
          <w:bCs/>
        </w:rPr>
        <w:t>add a favicon</w:t>
      </w:r>
      <w:r>
        <w:t xml:space="preserve"> in our </w:t>
      </w:r>
      <w:r w:rsidRPr="00303427">
        <w:rPr>
          <w:b/>
          <w:bCs/>
        </w:rPr>
        <w:t>site's tab</w:t>
      </w:r>
      <w:r>
        <w:t xml:space="preserve"> in the </w:t>
      </w:r>
      <w:r w:rsidRPr="00303427">
        <w:rPr>
          <w:b/>
          <w:bCs/>
        </w:rPr>
        <w:t>browser</w:t>
      </w:r>
      <w:r>
        <w:t xml:space="preserve">. To do this, we will first go to </w:t>
      </w:r>
      <w:hyperlink r:id="rId27" w:history="1">
        <w:r w:rsidRPr="0006023B">
          <w:rPr>
            <w:rStyle w:val="Hyperlink"/>
          </w:rPr>
          <w:t>https://favicon.io/</w:t>
        </w:r>
      </w:hyperlink>
      <w:r>
        <w:t xml:space="preserve"> and </w:t>
      </w:r>
      <w:r w:rsidRPr="00303427">
        <w:rPr>
          <w:b/>
          <w:bCs/>
        </w:rPr>
        <w:t>generate a favicon</w:t>
      </w:r>
      <w:r>
        <w:t xml:space="preserve">. </w:t>
      </w:r>
      <w:r w:rsidRPr="00303427">
        <w:rPr>
          <w:b/>
          <w:bCs/>
        </w:rPr>
        <w:t>Create</w:t>
      </w:r>
      <w:r>
        <w:t xml:space="preserve"> one by yourself and </w:t>
      </w:r>
      <w:r w:rsidRPr="00303427">
        <w:rPr>
          <w:b/>
          <w:bCs/>
        </w:rPr>
        <w:t>download</w:t>
      </w:r>
      <w:r>
        <w:t xml:space="preserve"> it like this:</w:t>
      </w:r>
    </w:p>
    <w:p w14:paraId="26A54027" w14:textId="1B65B42E" w:rsidR="007F3BAB" w:rsidRDefault="00403EE9" w:rsidP="007F3BAB">
      <w:pPr>
        <w:ind w:right="1"/>
        <w:jc w:val="both"/>
      </w:pPr>
      <w:r w:rsidRPr="00403EE9">
        <w:rPr>
          <w:noProof/>
        </w:rPr>
        <w:lastRenderedPageBreak/>
        <w:drawing>
          <wp:inline distT="0" distB="0" distL="0" distR="0" wp14:anchorId="6D02D767" wp14:editId="5BBD0167">
            <wp:extent cx="6626225" cy="3784600"/>
            <wp:effectExtent l="19050" t="19050" r="22225" b="2540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4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2C9ADD2E" w14:textId="0B35911A" w:rsidR="007F3BAB" w:rsidRDefault="00403EE9" w:rsidP="007F3BAB">
      <w:pPr>
        <w:ind w:right="1"/>
        <w:jc w:val="both"/>
      </w:pPr>
      <w:r w:rsidRPr="00403EE9">
        <w:rPr>
          <w:noProof/>
        </w:rPr>
        <w:drawing>
          <wp:inline distT="0" distB="0" distL="0" distR="0" wp14:anchorId="1FE909C7" wp14:editId="1740D849">
            <wp:extent cx="2880995" cy="1479756"/>
            <wp:effectExtent l="19050" t="19050" r="14605" b="2540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48076" cy="15142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Pr="00403EE9">
        <w:rPr>
          <w:noProof/>
        </w:rPr>
        <w:drawing>
          <wp:inline distT="0" distB="0" distL="0" distR="0" wp14:anchorId="210C5330" wp14:editId="6B4B002D">
            <wp:extent cx="3247390" cy="1482624"/>
            <wp:effectExtent l="19050" t="19050" r="10160" b="2286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12047" cy="1512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EC5A" w14:textId="26A3AFC7" w:rsidR="007F3BAB" w:rsidRDefault="00D37C0A" w:rsidP="007F3BAB">
      <w:pPr>
        <w:ind w:right="1"/>
        <w:jc w:val="both"/>
      </w:pPr>
      <w:r w:rsidRPr="00D37C0A">
        <w:rPr>
          <w:noProof/>
        </w:rPr>
        <w:drawing>
          <wp:inline distT="0" distB="0" distL="0" distR="0" wp14:anchorId="709B3131" wp14:editId="3914E3F3">
            <wp:extent cx="3178771" cy="1600200"/>
            <wp:effectExtent l="19050" t="19050" r="22225" b="1905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16106" cy="1618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F3BAB">
        <w:t xml:space="preserve"> </w:t>
      </w:r>
      <w:r w:rsidR="007F3BAB">
        <w:sym w:font="Wingdings" w:char="F0E0"/>
      </w:r>
      <w:r w:rsidR="007F3BAB">
        <w:t xml:space="preserve"> </w:t>
      </w:r>
      <w:r w:rsidR="007F3BAB" w:rsidRPr="00863E3E">
        <w:rPr>
          <w:noProof/>
        </w:rPr>
        <w:drawing>
          <wp:inline distT="0" distB="0" distL="0" distR="0" wp14:anchorId="172800F7" wp14:editId="7179B81E">
            <wp:extent cx="2338705" cy="543502"/>
            <wp:effectExtent l="19050" t="19050" r="23495" b="28575"/>
            <wp:docPr id="29" name="Picture 2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Logo, company nam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32102" cy="565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2F0CD8" w14:textId="77777777" w:rsidR="007F3BAB" w:rsidRDefault="007F3BAB" w:rsidP="007F3BAB">
      <w:pPr>
        <w:ind w:right="1"/>
        <w:jc w:val="both"/>
      </w:pPr>
      <w:r w:rsidRPr="00303427">
        <w:rPr>
          <w:b/>
          <w:bCs/>
        </w:rPr>
        <w:t>Open</w:t>
      </w:r>
      <w:r>
        <w:t xml:space="preserve"> the </w:t>
      </w:r>
      <w:r w:rsidRPr="00303427">
        <w:rPr>
          <w:rStyle w:val="CodeChar"/>
        </w:rPr>
        <w:t>.zip</w:t>
      </w:r>
      <w:r>
        <w:t xml:space="preserve"> </w:t>
      </w:r>
      <w:r w:rsidRPr="00303427">
        <w:rPr>
          <w:b/>
          <w:bCs/>
        </w:rPr>
        <w:t>file</w:t>
      </w:r>
      <w:r>
        <w:t xml:space="preserve"> and </w:t>
      </w:r>
      <w:r w:rsidRPr="00303427">
        <w:rPr>
          <w:b/>
          <w:bCs/>
        </w:rPr>
        <w:t>search for</w:t>
      </w:r>
      <w:r>
        <w:t xml:space="preserve"> the </w:t>
      </w:r>
      <w:r w:rsidRPr="00303427">
        <w:rPr>
          <w:rStyle w:val="CodeChar"/>
        </w:rPr>
        <w:t>favicon.ico</w:t>
      </w:r>
      <w:r>
        <w:t xml:space="preserve"> </w:t>
      </w:r>
      <w:r w:rsidRPr="00303427">
        <w:rPr>
          <w:b/>
          <w:bCs/>
        </w:rPr>
        <w:t>file</w:t>
      </w:r>
      <w:r>
        <w:t>:</w:t>
      </w:r>
    </w:p>
    <w:p w14:paraId="3D0C6D45" w14:textId="77777777" w:rsidR="007F3BAB" w:rsidRDefault="007F3BAB" w:rsidP="007F3BAB">
      <w:pPr>
        <w:ind w:right="1"/>
        <w:jc w:val="both"/>
      </w:pPr>
      <w:r w:rsidRPr="0076507E">
        <w:rPr>
          <w:noProof/>
        </w:rPr>
        <w:lastRenderedPageBreak/>
        <w:drawing>
          <wp:inline distT="0" distB="0" distL="0" distR="0" wp14:anchorId="14DE509C" wp14:editId="5B736436">
            <wp:extent cx="3188970" cy="2429995"/>
            <wp:effectExtent l="19050" t="19050" r="11430" b="2794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30245" cy="2461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C8CFC1" w14:textId="77777777" w:rsidR="007F3BAB" w:rsidRDefault="007F3BAB" w:rsidP="007F3BAB">
      <w:pPr>
        <w:ind w:right="1"/>
        <w:jc w:val="both"/>
      </w:pPr>
      <w:r>
        <w:t xml:space="preserve">You should now </w:t>
      </w:r>
      <w:r w:rsidRPr="00F72445">
        <w:rPr>
          <w:b/>
          <w:bCs/>
        </w:rPr>
        <w:t>copy</w:t>
      </w:r>
      <w:r>
        <w:t xml:space="preserve"> and </w:t>
      </w:r>
      <w:r w:rsidRPr="00F72445">
        <w:rPr>
          <w:b/>
          <w:bCs/>
        </w:rPr>
        <w:t>paste this file</w:t>
      </w:r>
      <w:r>
        <w:t xml:space="preserve"> in the </w:t>
      </w:r>
      <w:r w:rsidRPr="00F72445">
        <w:rPr>
          <w:b/>
          <w:bCs/>
        </w:rPr>
        <w:t>project</w:t>
      </w:r>
      <w:r>
        <w:t xml:space="preserve">. </w:t>
      </w:r>
      <w:r w:rsidRPr="00F72445">
        <w:rPr>
          <w:b/>
          <w:bCs/>
        </w:rPr>
        <w:t>Open the project</w:t>
      </w:r>
      <w:r>
        <w:t xml:space="preserve"> in </w:t>
      </w:r>
      <w:r w:rsidRPr="00F72445">
        <w:rPr>
          <w:rStyle w:val="CodeChar"/>
        </w:rPr>
        <w:t>File</w:t>
      </w:r>
      <w:r>
        <w:t xml:space="preserve"> </w:t>
      </w:r>
      <w:r w:rsidRPr="00F72445">
        <w:rPr>
          <w:rStyle w:val="CodeChar"/>
        </w:rPr>
        <w:t>Explorer</w:t>
      </w:r>
      <w:r>
        <w:t xml:space="preserve"> and look for the </w:t>
      </w:r>
      <w:r w:rsidRPr="00F72445">
        <w:rPr>
          <w:rStyle w:val="CodeChar"/>
        </w:rPr>
        <w:t>favicon.ico</w:t>
      </w:r>
      <w:r>
        <w:t xml:space="preserve"> </w:t>
      </w:r>
      <w:r w:rsidRPr="00F72445">
        <w:rPr>
          <w:b/>
          <w:bCs/>
        </w:rPr>
        <w:t>file</w:t>
      </w:r>
      <w:r>
        <w:t xml:space="preserve"> in the </w:t>
      </w:r>
      <w:r>
        <w:rPr>
          <w:noProof/>
        </w:rPr>
        <w:t>"</w:t>
      </w:r>
      <w:r w:rsidRPr="00F72445">
        <w:rPr>
          <w:rStyle w:val="CodeChar"/>
        </w:rPr>
        <w:t>wwwroot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directory</w:t>
      </w:r>
      <w:r>
        <w:t xml:space="preserve">. </w:t>
      </w:r>
      <w:r w:rsidRPr="00F72445">
        <w:rPr>
          <w:b/>
          <w:bCs/>
        </w:rPr>
        <w:t>Replace the old favicon</w:t>
      </w:r>
      <w:r>
        <w:t xml:space="preserve"> with the </w:t>
      </w:r>
      <w:r w:rsidRPr="00F72445">
        <w:rPr>
          <w:b/>
          <w:bCs/>
        </w:rPr>
        <w:t>new</w:t>
      </w:r>
      <w:r>
        <w:t xml:space="preserve"> one:</w:t>
      </w:r>
    </w:p>
    <w:p w14:paraId="52D6D0DD" w14:textId="77777777" w:rsidR="007F3BAB" w:rsidRDefault="007F3BAB" w:rsidP="007F3BAB">
      <w:pPr>
        <w:ind w:right="1"/>
        <w:jc w:val="both"/>
      </w:pPr>
      <w:r>
        <w:rPr>
          <w:noProof/>
        </w:rPr>
        <w:drawing>
          <wp:inline distT="0" distB="0" distL="0" distR="0" wp14:anchorId="05555C65" wp14:editId="5DBC84EE">
            <wp:extent cx="3227070" cy="2075271"/>
            <wp:effectExtent l="19050" t="19050" r="11430" b="20320"/>
            <wp:docPr id="499" name="Picture 49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80123" cy="2109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179F81" w14:textId="77777777" w:rsidR="007F3BAB" w:rsidRDefault="007F3BAB" w:rsidP="007F3BAB">
      <w:pPr>
        <w:ind w:right="1"/>
        <w:jc w:val="both"/>
      </w:pPr>
      <w:r>
        <w:t xml:space="preserve">When you are ready, </w:t>
      </w:r>
      <w:r w:rsidRPr="00F72445">
        <w:rPr>
          <w:b/>
          <w:bCs/>
        </w:rPr>
        <w:t>reload the project</w:t>
      </w:r>
      <w:r>
        <w:t xml:space="preserve"> in </w:t>
      </w:r>
      <w:r w:rsidRPr="00F72445">
        <w:rPr>
          <w:b/>
          <w:bCs/>
        </w:rPr>
        <w:t>VS</w:t>
      </w:r>
      <w:r>
        <w:t xml:space="preserve"> and </w:t>
      </w:r>
      <w:r w:rsidRPr="00F72445">
        <w:rPr>
          <w:b/>
          <w:bCs/>
        </w:rPr>
        <w:t>run it in the browser</w:t>
      </w:r>
      <w:r>
        <w:t xml:space="preserve">. The </w:t>
      </w:r>
      <w:r w:rsidRPr="00F72445">
        <w:rPr>
          <w:b/>
          <w:bCs/>
        </w:rPr>
        <w:t>new favicon</w:t>
      </w:r>
      <w:r>
        <w:t xml:space="preserve"> should be visible in the </w:t>
      </w:r>
      <w:r w:rsidRPr="00F72445">
        <w:rPr>
          <w:b/>
          <w:bCs/>
        </w:rPr>
        <w:t>browser tab</w:t>
      </w:r>
      <w:r>
        <w:t>:</w:t>
      </w:r>
    </w:p>
    <w:p w14:paraId="234EDCF3" w14:textId="28C97323" w:rsidR="007F3BAB" w:rsidRDefault="00284FFE" w:rsidP="007F3BAB">
      <w:pPr>
        <w:ind w:right="1"/>
        <w:jc w:val="both"/>
      </w:pPr>
      <w:r w:rsidRPr="00284FFE">
        <w:rPr>
          <w:noProof/>
        </w:rPr>
        <w:drawing>
          <wp:inline distT="0" distB="0" distL="0" distR="0" wp14:anchorId="23561815" wp14:editId="74405731">
            <wp:extent cx="2610214" cy="1238423"/>
            <wp:effectExtent l="19050" t="19050" r="19050" b="1905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2CD7F" w14:textId="40CE5E19" w:rsidR="00E32482" w:rsidRPr="00B923D2" w:rsidRDefault="00E32482" w:rsidP="00E32482">
      <w:pPr>
        <w:pStyle w:val="Heading2"/>
        <w:numPr>
          <w:ilvl w:val="0"/>
          <w:numId w:val="26"/>
        </w:numPr>
        <w:ind w:left="360"/>
      </w:pPr>
      <w:r w:rsidRPr="00B923D2">
        <w:t>Create Entity Model Classes</w:t>
      </w:r>
    </w:p>
    <w:p w14:paraId="31C22D96" w14:textId="77777777" w:rsidR="00E32482" w:rsidRDefault="00E32482" w:rsidP="00553F14">
      <w:pPr>
        <w:ind w:right="1"/>
      </w:pPr>
      <w:r w:rsidRPr="00E32482">
        <w:t xml:space="preserve">Now, we will create the </w:t>
      </w:r>
      <w:r w:rsidRPr="00E32482">
        <w:rPr>
          <w:b/>
          <w:bCs/>
        </w:rPr>
        <w:t>data models</w:t>
      </w:r>
      <w:r w:rsidRPr="00E32482">
        <w:t>, wh</w:t>
      </w:r>
      <w:r w:rsidRPr="00635380">
        <w:t xml:space="preserve">ich we will need for our </w:t>
      </w:r>
      <w:r w:rsidRPr="00635380">
        <w:rPr>
          <w:b/>
          <w:bCs/>
        </w:rPr>
        <w:t>database</w:t>
      </w:r>
      <w:r w:rsidRPr="00635380">
        <w:t xml:space="preserve">. We will have </w:t>
      </w:r>
      <w:r w:rsidRPr="00635380">
        <w:rPr>
          <w:b/>
          <w:bCs/>
        </w:rPr>
        <w:t>three data model</w:t>
      </w:r>
      <w:r w:rsidRPr="00635380">
        <w:t xml:space="preserve"> </w:t>
      </w:r>
      <w:r w:rsidRPr="00635380">
        <w:rPr>
          <w:b/>
          <w:bCs/>
        </w:rPr>
        <w:t xml:space="preserve">classes </w:t>
      </w:r>
      <w:r w:rsidRPr="00635380">
        <w:t xml:space="preserve">– </w:t>
      </w:r>
      <w:r w:rsidRPr="00635380">
        <w:rPr>
          <w:rStyle w:val="CodeChar"/>
        </w:rPr>
        <w:t>House</w:t>
      </w:r>
      <w:r w:rsidRPr="00635380">
        <w:t xml:space="preserve">, </w:t>
      </w:r>
      <w:r w:rsidRPr="00635380">
        <w:rPr>
          <w:rStyle w:val="CodeChar"/>
        </w:rPr>
        <w:t>Category</w:t>
      </w:r>
      <w:r w:rsidRPr="00635380">
        <w:t xml:space="preserve"> and </w:t>
      </w:r>
      <w:r w:rsidRPr="00635380">
        <w:rPr>
          <w:rStyle w:val="CodeChar"/>
        </w:rPr>
        <w:t>Agent</w:t>
      </w:r>
      <w:r w:rsidRPr="00635380">
        <w:t>.</w:t>
      </w:r>
    </w:p>
    <w:p w14:paraId="015B96EF" w14:textId="0CE9D28F" w:rsidR="00E32482" w:rsidRDefault="00E32482" w:rsidP="00553F14">
      <w:pPr>
        <w:ind w:right="1"/>
      </w:pPr>
      <w:r>
        <w:t>Create the above classes in the "</w:t>
      </w:r>
      <w:r w:rsidRPr="00CC0377">
        <w:rPr>
          <w:rStyle w:val="CodeChar"/>
        </w:rPr>
        <w:t>Data</w:t>
      </w:r>
      <w:r>
        <w:t xml:space="preserve">" </w:t>
      </w:r>
      <w:r w:rsidRPr="00E32482">
        <w:rPr>
          <w:b/>
          <w:bCs/>
        </w:rPr>
        <w:t>folder</w:t>
      </w:r>
      <w:r>
        <w:t xml:space="preserve"> of the project. They should be in a </w:t>
      </w:r>
      <w:r w:rsidRPr="00E32482">
        <w:rPr>
          <w:b/>
          <w:bCs/>
        </w:rPr>
        <w:t>separate folder</w:t>
      </w:r>
      <w:r>
        <w:t xml:space="preserve"> from the </w:t>
      </w:r>
      <w:r w:rsidRPr="00CC0377">
        <w:rPr>
          <w:rStyle w:val="CodeChar"/>
        </w:rPr>
        <w:t>ApplicationDbContext</w:t>
      </w:r>
      <w:r>
        <w:t xml:space="preserve"> class – the "</w:t>
      </w:r>
      <w:r w:rsidR="000B28BE">
        <w:rPr>
          <w:rStyle w:val="CodeChar"/>
        </w:rPr>
        <w:t>Model</w:t>
      </w:r>
      <w:r w:rsidR="00C669BF">
        <w:rPr>
          <w:rStyle w:val="CodeChar"/>
        </w:rPr>
        <w:t>s</w:t>
      </w:r>
      <w:r>
        <w:t xml:space="preserve">" </w:t>
      </w:r>
      <w:r w:rsidRPr="00E32482">
        <w:rPr>
          <w:b/>
          <w:bCs/>
        </w:rPr>
        <w:t>folder</w:t>
      </w:r>
      <w:r w:rsidR="00A832E0">
        <w:t>.</w:t>
      </w:r>
    </w:p>
    <w:p w14:paraId="61AD2E38" w14:textId="44948AA3" w:rsidR="00357E2D" w:rsidRDefault="00357E2D" w:rsidP="00553F14">
      <w:r>
        <w:t>First, let's create a separate class with constants for the max and min length values. In the "</w:t>
      </w:r>
      <w:r w:rsidRPr="00B11C65">
        <w:rPr>
          <w:rFonts w:ascii="Consolas" w:hAnsi="Consolas"/>
          <w:b/>
          <w:bCs/>
        </w:rPr>
        <w:t>Data</w:t>
      </w:r>
      <w:r>
        <w:t xml:space="preserve">" folder, create the </w:t>
      </w:r>
      <w:proofErr w:type="spellStart"/>
      <w:r w:rsidRPr="00796A38">
        <w:rPr>
          <w:rFonts w:ascii="Consolas" w:hAnsi="Consolas"/>
          <w:b/>
          <w:bCs/>
        </w:rPr>
        <w:t>DataConstants</w:t>
      </w:r>
      <w:proofErr w:type="spellEnd"/>
      <w:r>
        <w:t xml:space="preserve"> class.</w:t>
      </w:r>
    </w:p>
    <w:p w14:paraId="2F639733" w14:textId="28EAE6D2" w:rsidR="000900C9" w:rsidRDefault="000900C9" w:rsidP="000900C9">
      <w:pPr>
        <w:pStyle w:val="Heading3"/>
        <w:ind w:right="1"/>
        <w:jc w:val="both"/>
      </w:pPr>
      <w:r w:rsidRPr="00B923D2">
        <w:lastRenderedPageBreak/>
        <w:t xml:space="preserve">Step </w:t>
      </w:r>
      <w:r w:rsidR="006544B6" w:rsidRPr="00B923D2">
        <w:t>1</w:t>
      </w:r>
      <w:r w:rsidRPr="00B923D2">
        <w:t>: Add Category Entity Class</w:t>
      </w:r>
    </w:p>
    <w:p w14:paraId="1AAC59D2" w14:textId="77777777" w:rsidR="000900C9" w:rsidRDefault="000900C9" w:rsidP="000900C9">
      <w:pPr>
        <w:ind w:right="1"/>
        <w:jc w:val="both"/>
      </w:pPr>
      <w:r>
        <w:t xml:space="preserve">The </w:t>
      </w:r>
      <w:r w:rsidRPr="00A82E73">
        <w:rPr>
          <w:rStyle w:val="CodeChar"/>
        </w:rPr>
        <w:t>Category</w:t>
      </w:r>
      <w:r>
        <w:t xml:space="preserve"> </w:t>
      </w:r>
      <w:r w:rsidRPr="00A82E73">
        <w:rPr>
          <w:b/>
          <w:bCs/>
        </w:rPr>
        <w:t>class</w:t>
      </w:r>
      <w:r>
        <w:t xml:space="preserve"> should have the following </w:t>
      </w:r>
      <w:r w:rsidRPr="00A82E73">
        <w:rPr>
          <w:b/>
          <w:bCs/>
        </w:rPr>
        <w:t>properties</w:t>
      </w:r>
      <w:r>
        <w:t>:</w:t>
      </w:r>
    </w:p>
    <w:p w14:paraId="60FE7C0B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Id</w:t>
      </w:r>
      <w:r>
        <w:t xml:space="preserve"> – a unique </w:t>
      </w:r>
      <w:r w:rsidRPr="00A82E73">
        <w:rPr>
          <w:rStyle w:val="CodeChar"/>
        </w:rPr>
        <w:t>integer</w:t>
      </w:r>
      <w:r>
        <w:t>, Primary Key</w:t>
      </w:r>
    </w:p>
    <w:p w14:paraId="1DE99906" w14:textId="77777777" w:rsidR="000900C9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A82E73">
        <w:rPr>
          <w:rStyle w:val="CodeChar"/>
        </w:rPr>
        <w:t>Name</w:t>
      </w:r>
      <w:r>
        <w:t xml:space="preserve"> – a </w:t>
      </w:r>
      <w:r w:rsidRPr="00A82E73">
        <w:rPr>
          <w:rStyle w:val="CodeChar"/>
        </w:rPr>
        <w:t>string</w:t>
      </w:r>
      <w:r>
        <w:t xml:space="preserve"> with max length </w:t>
      </w:r>
      <w:r w:rsidRPr="004266B4">
        <w:rPr>
          <w:rFonts w:ascii="Consolas" w:hAnsi="Consolas"/>
          <w:b/>
          <w:bCs/>
        </w:rPr>
        <w:t>50</w:t>
      </w:r>
      <w:r w:rsidRPr="00934024">
        <w:rPr>
          <w:rFonts w:cstheme="minorHAnsi"/>
        </w:rPr>
        <w:t xml:space="preserve"> </w:t>
      </w:r>
      <w:r>
        <w:t>(</w:t>
      </w:r>
      <w:r w:rsidRPr="0082297A">
        <w:rPr>
          <w:b/>
          <w:bCs/>
        </w:rPr>
        <w:t>required</w:t>
      </w:r>
      <w:r>
        <w:t>)</w:t>
      </w:r>
    </w:p>
    <w:p w14:paraId="25A04BA8" w14:textId="2186E92A" w:rsidR="000900C9" w:rsidRPr="001F5A0B" w:rsidRDefault="000900C9" w:rsidP="000900C9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rFonts w:asciiTheme="minorHAnsi" w:hAnsiTheme="minorHAnsi"/>
          <w:b w:val="0"/>
          <w:noProof w:val="0"/>
        </w:rPr>
      </w:pPr>
      <w:r w:rsidRPr="00A82E73">
        <w:rPr>
          <w:rStyle w:val="CodeChar"/>
        </w:rPr>
        <w:t>Houses</w:t>
      </w:r>
      <w:r>
        <w:t xml:space="preserve"> – a </w:t>
      </w:r>
      <w:r w:rsidRPr="0082297A">
        <w:rPr>
          <w:b/>
          <w:bCs/>
        </w:rPr>
        <w:t>collection</w:t>
      </w:r>
      <w:r>
        <w:t xml:space="preserve"> of </w:t>
      </w:r>
      <w:r w:rsidRPr="00A82E73">
        <w:rPr>
          <w:rStyle w:val="CodeChar"/>
        </w:rPr>
        <w:t>House</w:t>
      </w:r>
    </w:p>
    <w:p w14:paraId="4FABA60E" w14:textId="09390ECC" w:rsidR="001F5A0B" w:rsidRPr="001F5A0B" w:rsidRDefault="001F5A0B" w:rsidP="001F5A0B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 xml:space="preserve">Our first </w:t>
      </w:r>
      <w:r w:rsidRPr="00CA5ACC">
        <w:rPr>
          <w:rStyle w:val="CodeChar"/>
          <w:rFonts w:asciiTheme="minorHAnsi" w:hAnsiTheme="minorHAnsi"/>
          <w:bCs/>
          <w:noProof w:val="0"/>
        </w:rPr>
        <w:t>entity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CA5ACC">
        <w:rPr>
          <w:rStyle w:val="CodeChar"/>
          <w:rFonts w:asciiTheme="minorHAnsi" w:hAnsiTheme="minorHAnsi"/>
          <w:bCs/>
          <w:noProof w:val="0"/>
        </w:rPr>
        <w:t>class</w:t>
      </w:r>
      <w:r>
        <w:rPr>
          <w:rStyle w:val="CodeChar"/>
          <w:rFonts w:asciiTheme="minorHAnsi" w:hAnsiTheme="minorHAnsi"/>
          <w:b w:val="0"/>
          <w:noProof w:val="0"/>
        </w:rPr>
        <w:t xml:space="preserve"> should look like this:</w:t>
      </w:r>
    </w:p>
    <w:p w14:paraId="47E27367" w14:textId="6DEFE96E" w:rsidR="006544B6" w:rsidRDefault="006544B6" w:rsidP="006544B6">
      <w:pPr>
        <w:ind w:right="1"/>
        <w:jc w:val="both"/>
        <w:rPr>
          <w:rStyle w:val="CodeChar"/>
          <w:rFonts w:asciiTheme="minorHAnsi" w:hAnsiTheme="minorHAnsi"/>
          <w:b w:val="0"/>
          <w:noProof w:val="0"/>
        </w:rPr>
      </w:pPr>
      <w:r w:rsidRPr="006544B6">
        <w:rPr>
          <w:rStyle w:val="CodeChar"/>
          <w:rFonts w:asciiTheme="minorHAnsi" w:hAnsiTheme="minorHAnsi"/>
          <w:b w:val="0"/>
        </w:rPr>
        <w:drawing>
          <wp:inline distT="0" distB="0" distL="0" distR="0" wp14:anchorId="47BC2CAA" wp14:editId="13371615">
            <wp:extent cx="4972050" cy="1878974"/>
            <wp:effectExtent l="19050" t="19050" r="19050" b="26035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 52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053" cy="1879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90079" w14:textId="0D5F44C4" w:rsidR="006544B6" w:rsidRDefault="006544B6" w:rsidP="006544B6">
      <w:pPr>
        <w:pStyle w:val="Heading3"/>
        <w:ind w:right="1"/>
        <w:jc w:val="both"/>
      </w:pPr>
      <w:r w:rsidRPr="00B923D2">
        <w:t xml:space="preserve">Step </w:t>
      </w:r>
      <w:r w:rsidR="001777BF" w:rsidRPr="00B923D2">
        <w:t>2</w:t>
      </w:r>
      <w:r w:rsidRPr="00B923D2">
        <w:t>: Add House Entity Class</w:t>
      </w:r>
    </w:p>
    <w:p w14:paraId="57C40A8E" w14:textId="77777777" w:rsidR="006544B6" w:rsidRDefault="006544B6" w:rsidP="006544B6">
      <w:pPr>
        <w:ind w:right="1"/>
        <w:jc w:val="both"/>
      </w:pPr>
      <w:r>
        <w:t xml:space="preserve">The </w:t>
      </w:r>
      <w:r w:rsidRPr="00D12DE3">
        <w:rPr>
          <w:rStyle w:val="CodeChar"/>
        </w:rPr>
        <w:t>House</w:t>
      </w:r>
      <w:r>
        <w:t xml:space="preserve"> class should have the following </w:t>
      </w:r>
      <w:r w:rsidRPr="00D12DE3">
        <w:rPr>
          <w:b/>
          <w:bCs/>
        </w:rPr>
        <w:t>properties</w:t>
      </w:r>
      <w:r>
        <w:t>:</w:t>
      </w:r>
    </w:p>
    <w:p w14:paraId="16D5D94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d</w:t>
      </w:r>
      <w:r>
        <w:t xml:space="preserve"> – a unique </w:t>
      </w:r>
      <w:r w:rsidRPr="00D12DE3">
        <w:rPr>
          <w:b/>
          <w:bCs/>
        </w:rPr>
        <w:t>integer</w:t>
      </w:r>
      <w:r>
        <w:t>, Primary Key</w:t>
      </w:r>
    </w:p>
    <w:p w14:paraId="24FE588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Title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 xml:space="preserve">min length </w:t>
      </w:r>
      <w:r w:rsidRPr="008B32DB">
        <w:rPr>
          <w:rFonts w:ascii="Consolas" w:hAnsi="Consolas"/>
          <w:b/>
          <w:bCs/>
        </w:rPr>
        <w:t>1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4C963E87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ddress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</w:t>
      </w:r>
      <w:r w:rsidRPr="00D12DE3">
        <w:t>min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30</w:t>
      </w:r>
      <w:r>
        <w:t xml:space="preserve"> and </w:t>
      </w:r>
      <w:r w:rsidRPr="00D12DE3">
        <w:t>max length</w:t>
      </w:r>
      <w:r w:rsidRPr="00D12DE3">
        <w:rPr>
          <w:b/>
          <w:bCs/>
        </w:rPr>
        <w:t xml:space="preserve"> </w:t>
      </w:r>
      <w:r w:rsidRPr="008B32DB">
        <w:rPr>
          <w:rFonts w:ascii="Consolas" w:hAnsi="Consolas"/>
          <w:b/>
          <w:bCs/>
        </w:rPr>
        <w:t>15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AE9AFF0" w14:textId="77777777" w:rsidR="006544B6" w:rsidRPr="00B22C42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Description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with min length </w:t>
      </w:r>
      <w:r w:rsidRPr="008B32DB">
        <w:rPr>
          <w:rFonts w:ascii="Consolas" w:hAnsi="Consolas"/>
          <w:b/>
          <w:bCs/>
        </w:rPr>
        <w:t>50</w:t>
      </w:r>
      <w:r>
        <w:t xml:space="preserve"> and max length </w:t>
      </w:r>
      <w:r w:rsidRPr="008B32DB">
        <w:rPr>
          <w:rFonts w:ascii="Consolas" w:hAnsi="Consolas"/>
          <w:b/>
          <w:bCs/>
        </w:rPr>
        <w:t>5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320F5D6F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ImageUrl</w:t>
      </w:r>
      <w:r>
        <w:t xml:space="preserve"> – a </w:t>
      </w:r>
      <w:r w:rsidRPr="00D12DE3">
        <w:rPr>
          <w:rStyle w:val="CodeChar"/>
        </w:rPr>
        <w:t>string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12803D99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PricePerMonth</w:t>
      </w:r>
      <w:r>
        <w:t xml:space="preserve"> – a </w:t>
      </w:r>
      <w:r w:rsidRPr="00D12DE3">
        <w:rPr>
          <w:rStyle w:val="CodeChar"/>
        </w:rPr>
        <w:t>decimal</w:t>
      </w:r>
      <w:r>
        <w:t xml:space="preserve"> with min value </w:t>
      </w:r>
      <w:r w:rsidRPr="00C912CF">
        <w:rPr>
          <w:rFonts w:ascii="Consolas" w:hAnsi="Consolas"/>
          <w:b/>
          <w:bCs/>
        </w:rPr>
        <w:t>0</w:t>
      </w:r>
      <w:r>
        <w:t xml:space="preserve"> and max value </w:t>
      </w:r>
      <w:r w:rsidRPr="00C912CF">
        <w:rPr>
          <w:rFonts w:ascii="Consolas" w:hAnsi="Consolas"/>
          <w:b/>
          <w:bCs/>
        </w:rPr>
        <w:t>2000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5CC7DAFD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7A2915E4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Category</w:t>
      </w:r>
      <w:r>
        <w:t xml:space="preserve"> – a </w:t>
      </w:r>
      <w:r w:rsidRPr="00D12DE3">
        <w:rPr>
          <w:rStyle w:val="CodeChar"/>
        </w:rPr>
        <w:t>Category</w:t>
      </w:r>
      <w:r>
        <w:t xml:space="preserve"> object</w:t>
      </w:r>
    </w:p>
    <w:p w14:paraId="1539C0F2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Id</w:t>
      </w:r>
      <w:r>
        <w:t xml:space="preserve"> – an </w:t>
      </w:r>
      <w:r w:rsidRPr="00D12DE3">
        <w:rPr>
          <w:rStyle w:val="CodeChar"/>
        </w:rPr>
        <w:t>integer</w:t>
      </w:r>
      <w:r>
        <w:t xml:space="preserve"> (</w:t>
      </w:r>
      <w:r w:rsidRPr="00D12DE3">
        <w:rPr>
          <w:b/>
          <w:bCs/>
        </w:rPr>
        <w:t>required</w:t>
      </w:r>
      <w:r>
        <w:t>)</w:t>
      </w:r>
    </w:p>
    <w:p w14:paraId="63ABB3CB" w14:textId="77777777" w:rsidR="006544B6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D12DE3">
        <w:rPr>
          <w:rStyle w:val="CodeChar"/>
        </w:rPr>
        <w:t>Agent</w:t>
      </w:r>
      <w:r>
        <w:t xml:space="preserve"> – an </w:t>
      </w:r>
      <w:r w:rsidRPr="00D12DE3">
        <w:rPr>
          <w:rStyle w:val="CodeChar"/>
        </w:rPr>
        <w:t>Agent</w:t>
      </w:r>
      <w:r>
        <w:t xml:space="preserve"> object</w:t>
      </w:r>
    </w:p>
    <w:p w14:paraId="4D1D4F35" w14:textId="77777777" w:rsidR="006544B6" w:rsidRPr="00A97C05" w:rsidRDefault="006544B6" w:rsidP="006544B6">
      <w:pPr>
        <w:pStyle w:val="ListParagraph"/>
        <w:numPr>
          <w:ilvl w:val="0"/>
          <w:numId w:val="13"/>
        </w:numPr>
        <w:ind w:left="0" w:right="1" w:firstLine="284"/>
        <w:jc w:val="both"/>
        <w:rPr>
          <w:rStyle w:val="CodeChar"/>
          <w:b w:val="0"/>
        </w:rPr>
      </w:pPr>
      <w:r>
        <w:rPr>
          <w:rStyle w:val="CodeChar"/>
        </w:rPr>
        <w:t>Renter</w:t>
      </w:r>
      <w:r w:rsidRPr="00D12DE3">
        <w:rPr>
          <w:rStyle w:val="CodeChar"/>
        </w:rPr>
        <w:t>Id</w:t>
      </w:r>
      <w:r>
        <w:t xml:space="preserve"> – a </w:t>
      </w:r>
      <w:r>
        <w:rPr>
          <w:rStyle w:val="CodeChar"/>
        </w:rPr>
        <w:t>string</w:t>
      </w:r>
    </w:p>
    <w:p w14:paraId="456C403A" w14:textId="77777777" w:rsidR="00AA37B8" w:rsidRDefault="00AA37B8" w:rsidP="00AA37B8">
      <w:pPr>
        <w:pStyle w:val="Heading3"/>
        <w:ind w:right="1"/>
        <w:jc w:val="both"/>
      </w:pPr>
      <w:r w:rsidRPr="00B923D2">
        <w:t>Step 3: Add Agent Entity Class</w:t>
      </w:r>
    </w:p>
    <w:p w14:paraId="64E8DA0B" w14:textId="77777777" w:rsidR="00AA37B8" w:rsidRDefault="00AA37B8" w:rsidP="00AA37B8">
      <w:pPr>
        <w:ind w:right="1"/>
        <w:jc w:val="both"/>
      </w:pPr>
      <w:r>
        <w:t xml:space="preserve">The </w:t>
      </w:r>
      <w:r w:rsidRPr="00880A0A">
        <w:rPr>
          <w:rStyle w:val="CodeChar"/>
        </w:rPr>
        <w:t>Agent</w:t>
      </w:r>
      <w:r>
        <w:t xml:space="preserve"> </w:t>
      </w:r>
      <w:r w:rsidRPr="00880A0A">
        <w:rPr>
          <w:b/>
          <w:bCs/>
        </w:rPr>
        <w:t>class</w:t>
      </w:r>
      <w:r>
        <w:t xml:space="preserve"> should have the following </w:t>
      </w:r>
      <w:r w:rsidRPr="00880A0A">
        <w:rPr>
          <w:b/>
          <w:bCs/>
        </w:rPr>
        <w:t>properties</w:t>
      </w:r>
      <w:r>
        <w:t>:</w:t>
      </w:r>
    </w:p>
    <w:p w14:paraId="5401C431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Id</w:t>
      </w:r>
      <w:r>
        <w:t xml:space="preserve"> – a unique </w:t>
      </w:r>
      <w:r w:rsidRPr="00880A0A">
        <w:rPr>
          <w:rStyle w:val="CodeChar"/>
        </w:rPr>
        <w:t>integer</w:t>
      </w:r>
      <w:r>
        <w:t>, Primary Key</w:t>
      </w:r>
    </w:p>
    <w:p w14:paraId="62D070BA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PhoneNumber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with min length </w:t>
      </w:r>
      <w:r w:rsidRPr="004266B4">
        <w:rPr>
          <w:rFonts w:ascii="Consolas" w:hAnsi="Consolas"/>
          <w:b/>
          <w:bCs/>
        </w:rPr>
        <w:t>7</w:t>
      </w:r>
      <w:r>
        <w:t xml:space="preserve"> and max length </w:t>
      </w:r>
      <w:r w:rsidRPr="004266B4">
        <w:rPr>
          <w:rFonts w:ascii="Consolas" w:hAnsi="Consolas"/>
          <w:b/>
          <w:bCs/>
        </w:rPr>
        <w:t>15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7181831B" w14:textId="77777777" w:rsidR="00AA37B8" w:rsidRDefault="00AA37B8" w:rsidP="00AA37B8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Id</w:t>
      </w:r>
      <w:r>
        <w:t xml:space="preserve"> – a </w:t>
      </w:r>
      <w:r w:rsidRPr="00880A0A">
        <w:rPr>
          <w:rStyle w:val="CodeChar"/>
        </w:rPr>
        <w:t>string</w:t>
      </w:r>
      <w:r>
        <w:t xml:space="preserve"> (</w:t>
      </w:r>
      <w:r w:rsidRPr="00880A0A">
        <w:rPr>
          <w:b/>
          <w:bCs/>
        </w:rPr>
        <w:t>required</w:t>
      </w:r>
      <w:r>
        <w:t>)</w:t>
      </w:r>
    </w:p>
    <w:p w14:paraId="36A72612" w14:textId="394D308F" w:rsidR="00AA37B8" w:rsidRDefault="00AA37B8" w:rsidP="000F48BD">
      <w:pPr>
        <w:pStyle w:val="ListParagraph"/>
        <w:numPr>
          <w:ilvl w:val="0"/>
          <w:numId w:val="13"/>
        </w:numPr>
        <w:ind w:left="0" w:right="1" w:firstLine="284"/>
        <w:jc w:val="both"/>
      </w:pPr>
      <w:r w:rsidRPr="00880A0A">
        <w:rPr>
          <w:rStyle w:val="CodeChar"/>
        </w:rPr>
        <w:t>User</w:t>
      </w:r>
      <w:r>
        <w:t xml:space="preserve"> – an </w:t>
      </w:r>
      <w:r w:rsidRPr="00880A0A">
        <w:rPr>
          <w:rStyle w:val="CodeChar"/>
        </w:rPr>
        <w:t>IdentityUser</w:t>
      </w:r>
      <w:r>
        <w:t xml:space="preserve"> object</w:t>
      </w:r>
    </w:p>
    <w:p w14:paraId="29A58D04" w14:textId="77777777" w:rsidR="00DA10CD" w:rsidRPr="00B923D2" w:rsidRDefault="00DA10CD" w:rsidP="00DA10CD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DbContext Class</w:t>
      </w:r>
    </w:p>
    <w:p w14:paraId="76981BAD" w14:textId="64ACE7FD" w:rsidR="00BA4743" w:rsidRDefault="00BA4743" w:rsidP="00BA4743">
      <w:pPr>
        <w:ind w:right="1"/>
        <w:jc w:val="both"/>
      </w:pPr>
      <w:r>
        <w:t xml:space="preserve">As we now have </w:t>
      </w:r>
      <w:r w:rsidRPr="00BA4743">
        <w:rPr>
          <w:b/>
          <w:bCs/>
        </w:rPr>
        <w:t>all entity classes</w:t>
      </w:r>
      <w:r>
        <w:t xml:space="preserve"> your app needs, use them for the database.</w:t>
      </w:r>
      <w:r w:rsidR="00C02A56">
        <w:t xml:space="preserve"> </w:t>
      </w:r>
      <w:r>
        <w:t xml:space="preserve">To start with, it is a good idea to </w:t>
      </w:r>
      <w:r w:rsidRPr="00BA4743">
        <w:rPr>
          <w:b/>
          <w:bCs/>
        </w:rPr>
        <w:t>rename</w:t>
      </w:r>
      <w:r>
        <w:t xml:space="preserve"> the </w:t>
      </w:r>
      <w:r w:rsidRPr="008A6166">
        <w:rPr>
          <w:rStyle w:val="CodeChar"/>
        </w:rPr>
        <w:t>ApplicationDbContext</w:t>
      </w:r>
      <w:r>
        <w:t xml:space="preserve"> </w:t>
      </w:r>
      <w:r w:rsidRPr="00BA4743">
        <w:rPr>
          <w:b/>
          <w:bCs/>
        </w:rPr>
        <w:t>class</w:t>
      </w:r>
      <w:r>
        <w:t xml:space="preserve"> to </w:t>
      </w:r>
      <w:r>
        <w:rPr>
          <w:noProof/>
        </w:rPr>
        <w:t>"</w:t>
      </w:r>
      <w:r w:rsidRPr="008A6166">
        <w:rPr>
          <w:rStyle w:val="CodeChar"/>
        </w:rPr>
        <w:t>HouseRentingDbContext</w:t>
      </w:r>
      <w:r>
        <w:rPr>
          <w:noProof/>
        </w:rPr>
        <w:t>"</w:t>
      </w:r>
      <w:r>
        <w:t>, so that it is connected to the idea of our application</w:t>
      </w:r>
      <w:r w:rsidR="000C2716">
        <w:t>.</w:t>
      </w:r>
    </w:p>
    <w:p w14:paraId="5E323ED9" w14:textId="77777777" w:rsidR="000C2716" w:rsidRDefault="000C2716" w:rsidP="000C2716">
      <w:r w:rsidRPr="000C2716">
        <w:t xml:space="preserve">Create </w:t>
      </w:r>
      <w:r w:rsidRPr="000C2716">
        <w:rPr>
          <w:rStyle w:val="CodeChar"/>
        </w:rPr>
        <w:t>DbSet</w:t>
      </w:r>
      <w:r w:rsidRPr="000C2716">
        <w:t xml:space="preserve"> </w:t>
      </w:r>
      <w:r w:rsidRPr="000C2716">
        <w:rPr>
          <w:b/>
          <w:bCs/>
        </w:rPr>
        <w:t>properties</w:t>
      </w:r>
      <w:r w:rsidRPr="000C2716">
        <w:t xml:space="preserve"> for </w:t>
      </w:r>
      <w:r w:rsidRPr="000C2716">
        <w:rPr>
          <w:b/>
          <w:bCs/>
        </w:rPr>
        <w:t>all tables</w:t>
      </w:r>
      <w:r w:rsidRPr="000C2716">
        <w:t xml:space="preserve"> in the </w:t>
      </w:r>
      <w:r w:rsidRPr="000C2716">
        <w:rPr>
          <w:b/>
          <w:bCs/>
        </w:rPr>
        <w:t>database</w:t>
      </w:r>
      <w:r w:rsidRPr="000C2716">
        <w:t>:</w:t>
      </w:r>
    </w:p>
    <w:p w14:paraId="47FCBF5F" w14:textId="43E5C17F" w:rsidR="00E32482" w:rsidRDefault="000C2716" w:rsidP="00E32482">
      <w:r w:rsidRPr="000C2716">
        <w:rPr>
          <w:noProof/>
        </w:rPr>
        <w:lastRenderedPageBreak/>
        <w:drawing>
          <wp:inline distT="0" distB="0" distL="0" distR="0" wp14:anchorId="72CD12DC" wp14:editId="75AF36AB">
            <wp:extent cx="3888339" cy="836295"/>
            <wp:effectExtent l="19050" t="19050" r="17145" b="20955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Picture 527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9738" cy="8451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B40EFD" w14:textId="1CA190BE" w:rsidR="00572C64" w:rsidRDefault="00572C64" w:rsidP="00572C64">
      <w:r>
        <w:t xml:space="preserve">Next, </w:t>
      </w:r>
      <w:r w:rsidRPr="00572C64">
        <w:t xml:space="preserve">we should </w:t>
      </w:r>
      <w:r w:rsidRPr="00572C64">
        <w:rPr>
          <w:b/>
          <w:bCs/>
        </w:rPr>
        <w:t>override</w:t>
      </w:r>
      <w:r w:rsidRPr="00572C64">
        <w:t xml:space="preserve"> the </w:t>
      </w:r>
      <w:r w:rsidRPr="00572C64">
        <w:rPr>
          <w:rStyle w:val="CodeChar"/>
        </w:rPr>
        <w:t>OnModelCreating(ModelBuilder</w:t>
      </w:r>
      <w:r w:rsidRPr="00572C64">
        <w:t xml:space="preserve"> </w:t>
      </w:r>
      <w:r w:rsidRPr="00572C64">
        <w:rPr>
          <w:rStyle w:val="CodeChar"/>
        </w:rPr>
        <w:t>builder)</w:t>
      </w:r>
      <w:r w:rsidRPr="00572C64">
        <w:t xml:space="preserve"> </w:t>
      </w:r>
      <w:r w:rsidRPr="00572C64">
        <w:rPr>
          <w:b/>
          <w:bCs/>
        </w:rPr>
        <w:t>method</w:t>
      </w:r>
      <w:r w:rsidRPr="00572C64">
        <w:t xml:space="preserve"> in the </w:t>
      </w:r>
      <w:r w:rsidRPr="00572C64">
        <w:rPr>
          <w:rStyle w:val="CodeChar"/>
        </w:rPr>
        <w:t>HouseRentingDbContext</w:t>
      </w:r>
      <w:r w:rsidRPr="00572C64">
        <w:t xml:space="preserve"> </w:t>
      </w:r>
      <w:r w:rsidRPr="00572C64">
        <w:rPr>
          <w:b/>
          <w:bCs/>
        </w:rPr>
        <w:t>class</w:t>
      </w:r>
      <w:r w:rsidRPr="00572C64">
        <w:t>:</w:t>
      </w:r>
    </w:p>
    <w:p w14:paraId="7D3A8616" w14:textId="154B3253" w:rsidR="00F54531" w:rsidRDefault="00F54531" w:rsidP="00572C64">
      <w:r w:rsidRPr="00F54531">
        <w:rPr>
          <w:noProof/>
        </w:rPr>
        <w:drawing>
          <wp:inline distT="0" distB="0" distL="0" distR="0" wp14:anchorId="37DAE047" wp14:editId="3C59EA0B">
            <wp:extent cx="3057525" cy="2267199"/>
            <wp:effectExtent l="19050" t="19050" r="9525" b="1905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65952" cy="2273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6617D" w14:textId="36E6EAA3" w:rsidR="0080546D" w:rsidRDefault="0080546D" w:rsidP="00572C64">
      <w:r>
        <w:t xml:space="preserve">Don't forget to invoke the base </w:t>
      </w:r>
      <w:proofErr w:type="gramStart"/>
      <w:r w:rsidRPr="0080546D">
        <w:rPr>
          <w:rFonts w:ascii="Consolas" w:hAnsi="Consolas"/>
          <w:b/>
          <w:bCs/>
        </w:rPr>
        <w:t>OnModelCreating(</w:t>
      </w:r>
      <w:proofErr w:type="gramEnd"/>
      <w:r w:rsidRPr="0080546D">
        <w:rPr>
          <w:rFonts w:ascii="Consolas" w:hAnsi="Consolas"/>
          <w:b/>
          <w:bCs/>
        </w:rPr>
        <w:t>)</w:t>
      </w:r>
      <w:r>
        <w:t xml:space="preserve"> method at the end.</w:t>
      </w:r>
    </w:p>
    <w:p w14:paraId="2F64C209" w14:textId="607F2BBC" w:rsidR="00A17E2B" w:rsidRDefault="00A17E2B" w:rsidP="00A17E2B">
      <w:pPr>
        <w:ind w:right="1"/>
        <w:jc w:val="both"/>
      </w:pPr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39E9D738" w14:textId="77777777" w:rsidR="00032724" w:rsidRPr="00B923D2" w:rsidRDefault="00032724" w:rsidP="00032724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Seed Database</w:t>
      </w:r>
    </w:p>
    <w:p w14:paraId="5AF261B9" w14:textId="469ACEF7" w:rsidR="00032724" w:rsidRPr="00AE61B1" w:rsidRDefault="00032724" w:rsidP="00032724">
      <w:pPr>
        <w:ind w:right="1"/>
        <w:jc w:val="both"/>
        <w:rPr>
          <w:lang w:val="bg-BG"/>
        </w:rPr>
      </w:pPr>
      <w:r>
        <w:t xml:space="preserve">Now we need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Pr="00F538FE">
        <w:rPr>
          <w:b/>
          <w:bCs/>
        </w:rPr>
        <w:t>two users</w:t>
      </w:r>
      <w:r>
        <w:t xml:space="preserve">, an </w:t>
      </w:r>
      <w:r w:rsidRPr="00F538FE">
        <w:rPr>
          <w:b/>
          <w:bCs/>
        </w:rPr>
        <w:t>agent</w:t>
      </w:r>
      <w:r>
        <w:t xml:space="preserve">, </w:t>
      </w:r>
      <w:r w:rsidRPr="00F538FE">
        <w:rPr>
          <w:b/>
          <w:bCs/>
        </w:rPr>
        <w:t>three</w:t>
      </w:r>
      <w:r>
        <w:t xml:space="preserve"> </w:t>
      </w:r>
      <w:r w:rsidRPr="00F538FE">
        <w:rPr>
          <w:b/>
          <w:bCs/>
        </w:rPr>
        <w:t>categories</w:t>
      </w:r>
      <w:r>
        <w:t xml:space="preserve"> and </w:t>
      </w:r>
      <w:r w:rsidRPr="00F538FE">
        <w:rPr>
          <w:b/>
          <w:bCs/>
        </w:rPr>
        <w:t>three houses</w:t>
      </w:r>
      <w:r>
        <w:t>.</w:t>
      </w:r>
    </w:p>
    <w:p w14:paraId="1F9BE301" w14:textId="77777777" w:rsidR="00032724" w:rsidRDefault="00032724" w:rsidP="00032724">
      <w:pPr>
        <w:ind w:right="1"/>
        <w:jc w:val="both"/>
      </w:pPr>
      <w:r>
        <w:t xml:space="preserve">First, </w:t>
      </w:r>
      <w:r w:rsidRPr="00F538FE">
        <w:rPr>
          <w:b/>
          <w:bCs/>
        </w:rPr>
        <w:t>create properties</w:t>
      </w:r>
      <w:r>
        <w:t xml:space="preserve"> for the above </w:t>
      </w:r>
      <w:r w:rsidRPr="00F538FE">
        <w:rPr>
          <w:b/>
          <w:bCs/>
        </w:rPr>
        <w:t>objects</w:t>
      </w:r>
      <w:r>
        <w:t xml:space="preserve"> in the </w:t>
      </w:r>
      <w:r w:rsidRPr="00F538FE">
        <w:rPr>
          <w:rStyle w:val="CodeChar"/>
        </w:rPr>
        <w:t>HouseRentingDbContext</w:t>
      </w:r>
      <w:r>
        <w:t xml:space="preserve"> </w:t>
      </w:r>
      <w:r w:rsidRPr="00F538FE">
        <w:rPr>
          <w:b/>
          <w:bCs/>
        </w:rPr>
        <w:t>class</w:t>
      </w:r>
      <w:r>
        <w:t>:</w:t>
      </w:r>
    </w:p>
    <w:p w14:paraId="3A606D50" w14:textId="5F213864" w:rsidR="00032724" w:rsidRDefault="00AE61B1" w:rsidP="00032724">
      <w:pPr>
        <w:ind w:right="1"/>
        <w:jc w:val="both"/>
      </w:pPr>
      <w:r w:rsidRPr="00AE61B1">
        <w:rPr>
          <w:noProof/>
        </w:rPr>
        <w:drawing>
          <wp:inline distT="0" distB="0" distL="0" distR="0" wp14:anchorId="158FCEE6" wp14:editId="418C0111">
            <wp:extent cx="3188970" cy="2330131"/>
            <wp:effectExtent l="19050" t="19050" r="11430" b="13335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04768" cy="234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4E68A3" w14:textId="77777777" w:rsidR="00032724" w:rsidRDefault="00032724" w:rsidP="00032724">
      <w:pPr>
        <w:ind w:right="1"/>
        <w:jc w:val="both"/>
      </w:pPr>
      <w:r>
        <w:t xml:space="preserve">Then, we will use </w:t>
      </w:r>
      <w:r w:rsidRPr="00625091">
        <w:rPr>
          <w:b/>
          <w:bCs/>
        </w:rPr>
        <w:t>separate methods</w:t>
      </w:r>
      <w:r>
        <w:t xml:space="preserve"> to </w:t>
      </w:r>
      <w:r w:rsidRPr="00625091">
        <w:rPr>
          <w:b/>
          <w:bCs/>
        </w:rPr>
        <w:t>add data to these object</w:t>
      </w:r>
      <w:r>
        <w:rPr>
          <w:b/>
          <w:bCs/>
        </w:rPr>
        <w:t>s</w:t>
      </w:r>
      <w:r>
        <w:t xml:space="preserve">, which will be </w:t>
      </w:r>
      <w:r w:rsidRPr="00625091">
        <w:rPr>
          <w:b/>
          <w:bCs/>
        </w:rPr>
        <w:t>added to the corresponding database</w:t>
      </w:r>
      <w:r>
        <w:t xml:space="preserve"> </w:t>
      </w:r>
      <w:r w:rsidRPr="00625091">
        <w:rPr>
          <w:b/>
          <w:bCs/>
        </w:rPr>
        <w:t>tables</w:t>
      </w:r>
      <w:r>
        <w:t xml:space="preserve"> in the </w:t>
      </w:r>
      <w:r w:rsidRPr="00625091">
        <w:rPr>
          <w:rStyle w:val="CodeChar"/>
        </w:rPr>
        <w:t>OnModelCreating(…)</w:t>
      </w:r>
      <w:r>
        <w:t xml:space="preserve"> </w:t>
      </w:r>
      <w:r w:rsidRPr="00625091">
        <w:rPr>
          <w:b/>
          <w:bCs/>
        </w:rPr>
        <w:t>method</w:t>
      </w:r>
      <w:r>
        <w:t>. Add the following lines to the method, before invoking the base one:</w:t>
      </w:r>
    </w:p>
    <w:p w14:paraId="7B10EF22" w14:textId="79E79BBA" w:rsidR="00032724" w:rsidRDefault="00032724" w:rsidP="00032724">
      <w:pPr>
        <w:ind w:right="1"/>
        <w:jc w:val="both"/>
        <w:rPr>
          <w:noProof/>
        </w:rPr>
      </w:pPr>
      <w:r w:rsidRPr="00890810">
        <w:rPr>
          <w:noProof/>
        </w:rPr>
        <w:lastRenderedPageBreak/>
        <w:t xml:space="preserve"> </w:t>
      </w:r>
      <w:r w:rsidR="00D96A54" w:rsidRPr="00D96A54">
        <w:rPr>
          <w:noProof/>
        </w:rPr>
        <w:drawing>
          <wp:inline distT="0" distB="0" distL="0" distR="0" wp14:anchorId="454E2F13" wp14:editId="4DEBA5AC">
            <wp:extent cx="2878521" cy="3109421"/>
            <wp:effectExtent l="19050" t="19050" r="17145" b="1524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" name="Picture 530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521" cy="31094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C7F72" w14:textId="5BD5141D" w:rsidR="00032724" w:rsidRDefault="00D96A54" w:rsidP="00032724">
      <w:pPr>
        <w:ind w:right="1"/>
        <w:jc w:val="both"/>
        <w:rPr>
          <w:noProof/>
        </w:rPr>
      </w:pPr>
      <w:r>
        <w:rPr>
          <w:noProof/>
        </w:rPr>
        <w:t>As you remember from the previous workshops,</w:t>
      </w:r>
      <w:r w:rsidR="00FA7940">
        <w:rPr>
          <w:noProof/>
        </w:rPr>
        <w:t xml:space="preserve"> it</w:t>
      </w:r>
      <w:r w:rsidR="00032724">
        <w:rPr>
          <w:noProof/>
        </w:rPr>
        <w:t xml:space="preserve"> is important that the above </w:t>
      </w:r>
      <w:r w:rsidR="00032724" w:rsidRPr="00625091">
        <w:rPr>
          <w:b/>
          <w:bCs/>
          <w:noProof/>
        </w:rPr>
        <w:t>seeding methods are invoked in the correct order</w:t>
      </w:r>
      <w:r w:rsidR="00032724">
        <w:rPr>
          <w:noProof/>
        </w:rPr>
        <w:t xml:space="preserve">, as they </w:t>
      </w:r>
      <w:r w:rsidR="00032724" w:rsidRPr="00625091">
        <w:rPr>
          <w:b/>
          <w:bCs/>
          <w:noProof/>
        </w:rPr>
        <w:t>depend</w:t>
      </w:r>
      <w:r w:rsidR="00032724">
        <w:rPr>
          <w:noProof/>
        </w:rPr>
        <w:t xml:space="preserve"> on each other.</w:t>
      </w:r>
    </w:p>
    <w:p w14:paraId="612F141D" w14:textId="3A46819C" w:rsidR="00032724" w:rsidRDefault="00E71FA4" w:rsidP="00032724">
      <w:pPr>
        <w:ind w:right="1"/>
        <w:jc w:val="both"/>
        <w:rPr>
          <w:noProof/>
        </w:rPr>
      </w:pPr>
      <w:r>
        <w:rPr>
          <w:noProof/>
        </w:rPr>
        <w:t>As the methods have a lot of data, you can copy the code from he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25"/>
      </w:tblGrid>
      <w:tr w:rsidR="00032724" w:rsidRPr="00582F42" w14:paraId="6785BE87" w14:textId="77777777" w:rsidTr="008E0D9C">
        <w:trPr>
          <w:trHeight w:val="2798"/>
        </w:trPr>
        <w:tc>
          <w:tcPr>
            <w:tcW w:w="5000" w:type="pct"/>
          </w:tcPr>
          <w:p w14:paraId="28CC4295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Users()</w:t>
            </w:r>
          </w:p>
          <w:p w14:paraId="3F23184F" w14:textId="69D2CAB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06861CC" w14:textId="6AD6F3F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ash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PasswordHasher&lt;IdentityUser&gt;();</w:t>
            </w:r>
          </w:p>
          <w:p w14:paraId="7F7C9371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314910" w14:textId="16DB1B4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Agen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22CCE420" w14:textId="66005FD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585606" w14:textId="4FFE0FB2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  <w:lang w:val="bg-BG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ea12856-c198-4129-b3f3-b893d8395082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CE8F913" w14:textId="6872E765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0A82006" w14:textId="52A4BD0C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CE16304" w14:textId="63BAA39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DA06C51" w14:textId="6ACC2EC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@mail.com"</w:t>
            </w:r>
          </w:p>
          <w:p w14:paraId="1E682D6E" w14:textId="50E699B1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1DA38BD0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6375C8B" w14:textId="63C0E2AA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AgentUser.PasswordHash =</w:t>
            </w:r>
          </w:p>
          <w:p w14:paraId="34E5F9E4" w14:textId="5CDA08A8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hasher.HashPassword(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agen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75B07EE9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F019DBE" w14:textId="05111A2E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GuestUser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IdentityUser()</w:t>
            </w:r>
          </w:p>
          <w:p w14:paraId="4C0D477B" w14:textId="0216575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47C2222" w14:textId="663A09D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Id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6d5800ce-d726-4fc8-83d9-d6b3ac1f591e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9365423" w14:textId="248D730F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677C3" w14:textId="09C922A0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User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E6D64C2" w14:textId="3E8BCA3D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5BF360D" w14:textId="00D3EF4E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ormalizedEmail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@mail.com"</w:t>
            </w:r>
          </w:p>
          <w:p w14:paraId="038966D2" w14:textId="52A065D6" w:rsidR="00E66B21" w:rsidRPr="00E66B21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1016E63" w14:textId="77777777" w:rsidR="003E4977" w:rsidRDefault="003E4977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814D967" w14:textId="760B9AE2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GuestUser.PasswordHash =</w:t>
            </w:r>
          </w:p>
          <w:p w14:paraId="32E52647" w14:textId="1728C358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hasher.HashPassword(AgentUser,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guest123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1BFA2DD0" w14:textId="27D200C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723EAA6" w14:textId="77777777" w:rsidR="0094475A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3D95E896" w14:textId="4AFD013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Agent()</w:t>
            </w:r>
          </w:p>
          <w:p w14:paraId="3B089510" w14:textId="67EDDC70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4B6718" w14:textId="0EBF5E22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Agent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Agent()</w:t>
            </w:r>
          </w:p>
          <w:p w14:paraId="0EBEED39" w14:textId="4AEAA8B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lastRenderedPageBreak/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D9F4D97" w14:textId="78779623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7370884C" w14:textId="67AA7A54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PhoneNumber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+359888888888"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F29C1C6" w14:textId="16BC975B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User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AgentUser.Id</w:t>
            </w:r>
          </w:p>
          <w:p w14:paraId="3FFB8DA4" w14:textId="339B4C5E" w:rsidR="00E66B21" w:rsidRPr="00E66B21" w:rsidRDefault="0094475A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307595B6" w14:textId="78F0FD1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5576899" w14:textId="77777777" w:rsid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F8FF844" w14:textId="6F0A33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Categories()</w:t>
            </w:r>
          </w:p>
          <w:p w14:paraId="0134367A" w14:textId="3554B50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4B1A9DD8" w14:textId="1F653402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Cottag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572631CC" w14:textId="62880BB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F514B9A" w14:textId="3F28F870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1,</w:t>
            </w:r>
          </w:p>
          <w:p w14:paraId="1CCE53C0" w14:textId="7F599097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Cottage"</w:t>
            </w:r>
          </w:p>
          <w:p w14:paraId="326FA985" w14:textId="4BD023E2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00C712B6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2576DA" w14:textId="2E31F4A8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Single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84D85E0" w14:textId="4487C813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115D159" w14:textId="79C039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3D0CF72F" w14:textId="217E711A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Single-Family"</w:t>
            </w:r>
          </w:p>
          <w:p w14:paraId="3573943A" w14:textId="7FDEFCE8" w:rsidR="00E66B21" w:rsidRPr="00823DDE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E0A4552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B1222DE" w14:textId="4C875DF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DuplexCategory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Category()</w:t>
            </w:r>
          </w:p>
          <w:p w14:paraId="61D094CF" w14:textId="11A7FD51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9E9B433" w14:textId="7468AD1C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35B2CAB1" w14:textId="34B2E706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Name = </w:t>
            </w:r>
            <w:r w:rsidR="00E66B21" w:rsidRPr="00E66B21">
              <w:rPr>
                <w:rFonts w:ascii="Consolas" w:hAnsi="Consolas" w:cs="Cascadia Mono"/>
                <w:color w:val="A31515"/>
                <w:lang w:val="bg-BG"/>
              </w:rPr>
              <w:t>"Duplex"</w:t>
            </w:r>
          </w:p>
          <w:p w14:paraId="2716AAB0" w14:textId="60DFEFCB" w:rsidR="00E66B21" w:rsidRPr="00E66B21" w:rsidRDefault="00823DDE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B9EF93B" w14:textId="018F60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CCC175E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A916D7" w14:textId="4BA798CF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FF"/>
                <w:lang w:val="bg-BG"/>
              </w:rPr>
              <w:t>private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SeedHouses()</w:t>
            </w:r>
          </w:p>
          <w:p w14:paraId="4DDDF798" w14:textId="779E1FB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9617BDA" w14:textId="62E6F8E2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First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0B1E4D6B" w14:textId="0820E9EF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48CC96E" w14:textId="24C949C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d = 1,</w:t>
            </w:r>
          </w:p>
          <w:p w14:paraId="48184658" w14:textId="73CD447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ig House Marin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664F7F73" w14:textId="091E8B28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orth London, UK (near the border)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2D944AF" w14:textId="709B191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A big house for your whole family. Don't miss to buy a house with three bedrooms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342CA240" w14:textId="699768C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www.luxury-architecture.net/wp-content/uploads/2017/12/1513217889-7597-FAIRWAYS-01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2F593F54" w14:textId="4DBD133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100.00M,</w:t>
            </w:r>
          </w:p>
          <w:p w14:paraId="0DDF3756" w14:textId="6D8C675C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DuplexCategory.Id,</w:t>
            </w:r>
          </w:p>
          <w:p w14:paraId="10EAE536" w14:textId="1FF74E87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Agent.Id,</w:t>
            </w:r>
          </w:p>
          <w:p w14:paraId="77BD7B36" w14:textId="42B2085B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Renter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GuestUser.Id</w:t>
            </w:r>
          </w:p>
          <w:p w14:paraId="3B2CC88B" w14:textId="18B1711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};</w:t>
            </w:r>
          </w:p>
          <w:p w14:paraId="40165523" w14:textId="77777777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3CCF4FC" w14:textId="2700A79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SecondHouse = </w:t>
            </w:r>
            <w:r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58DF3625" w14:textId="15443FD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062D180A" w14:textId="7C68DA0C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2,</w:t>
            </w:r>
          </w:p>
          <w:p w14:paraId="0AFFEF02" w14:textId="5BDF50C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Family House Comfort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780DC1F" w14:textId="0EE524B9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Near the Sea Garden in Burgas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4589542C" w14:textId="30B4FE4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It has the best comfort you will ever ask for. With two bedrooms, it is great for your family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7D0743BE" w14:textId="30D96936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="004B0499" w:rsidRPr="00DF2FFA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https://cf.bstatic.com/xdata/images/hotel/max1024x768/179489660.jpg?k=2029f6d9589b49c95dcc9503a265e292c2cdfcb5277487a0050397c3f8dd545a&amp;o=&amp;hp=1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1ABEC510" w14:textId="42732FC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1200.00M,</w:t>
            </w:r>
          </w:p>
          <w:p w14:paraId="239AC62A" w14:textId="6362EAF3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SingleCategory.Id,</w:t>
            </w:r>
          </w:p>
          <w:p w14:paraId="4442430F" w14:textId="0478646E" w:rsidR="00B8167D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Agent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Agent.Id</w:t>
            </w:r>
          </w:p>
          <w:p w14:paraId="3784C24E" w14:textId="7B533B40" w:rsidR="00E66B21" w:rsidRPr="00E66B21" w:rsidRDefault="00B8167D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};</w:t>
            </w:r>
          </w:p>
          <w:p w14:paraId="2C4D7027" w14:textId="77777777" w:rsidR="00380763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  <w:lang w:val="bg-BG"/>
              </w:rPr>
            </w:pPr>
          </w:p>
          <w:p w14:paraId="6C161060" w14:textId="488542F3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FF"/>
              </w:rPr>
              <w:t xml:space="preserve">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ThirdHouse = </w:t>
            </w:r>
            <w:r w:rsidR="00E66B21" w:rsidRPr="00E66B21">
              <w:rPr>
                <w:rFonts w:ascii="Consolas" w:hAnsi="Consolas" w:cs="Cascadia Mono"/>
                <w:color w:val="0000FF"/>
                <w:lang w:val="bg-BG"/>
              </w:rPr>
              <w:t>new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 xml:space="preserve"> House()</w:t>
            </w:r>
          </w:p>
          <w:p w14:paraId="3605853B" w14:textId="77777777" w:rsidR="00380763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{</w:t>
            </w:r>
          </w:p>
          <w:p w14:paraId="1AE5E2E1" w14:textId="068627B1" w:rsidR="00E66B21" w:rsidRPr="00E66B21" w:rsidRDefault="00380763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     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Id = 3,</w:t>
            </w:r>
          </w:p>
          <w:p w14:paraId="003D8CA3" w14:textId="4DD8934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Title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Grand House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5448F3D9" w14:textId="7243B61A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ddress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Boyana Neighbourhood, Sofia, Bulgaria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DBFB33D" w14:textId="27806CB5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Description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This luxurious house is everything you will need. It is just excellent.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E4BE023" w14:textId="6484275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ImageUrl = </w:t>
            </w:r>
            <w:r w:rsidRPr="00E66B21">
              <w:rPr>
                <w:rFonts w:ascii="Consolas" w:hAnsi="Consolas" w:cs="Cascadia Mono"/>
                <w:color w:val="A31515"/>
                <w:lang w:val="bg-BG"/>
              </w:rPr>
              <w:t>"https://i.pinimg.com/originals/a6/f5/85/a6f5850a77633c56e4e4ac4f867e3c00.jpg"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,</w:t>
            </w:r>
          </w:p>
          <w:p w14:paraId="0FE2624E" w14:textId="2C462122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PricePerMonth = 2000.00M,</w:t>
            </w:r>
          </w:p>
          <w:p w14:paraId="7AE1F7AA" w14:textId="26B042F4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Category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SingleCategory.Id,</w:t>
            </w:r>
          </w:p>
          <w:p w14:paraId="49E730D7" w14:textId="04BBA80E" w:rsidR="00E66B21" w:rsidRPr="00E66B21" w:rsidRDefault="00E66B21" w:rsidP="00E66B2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 xml:space="preserve">          AgentId =</w:t>
            </w:r>
            <w:r w:rsidR="002F62CE">
              <w:rPr>
                <w:rFonts w:ascii="Consolas" w:hAnsi="Consolas" w:cs="Cascadia Mono"/>
                <w:color w:val="000000"/>
              </w:rPr>
              <w:t xml:space="preserve"> </w:t>
            </w:r>
            <w:r w:rsidRPr="00E66B21">
              <w:rPr>
                <w:rFonts w:ascii="Consolas" w:hAnsi="Consolas" w:cs="Cascadia Mono"/>
                <w:color w:val="000000"/>
                <w:lang w:val="bg-BG"/>
              </w:rPr>
              <w:t>Agent.Id</w:t>
            </w:r>
          </w:p>
          <w:p w14:paraId="463F9FA9" w14:textId="2AAE152C" w:rsidR="00380763" w:rsidRDefault="0046502C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>
              <w:rPr>
                <w:rFonts w:ascii="Consolas" w:hAnsi="Consolas" w:cs="Cascadia Mono"/>
                <w:color w:val="000000"/>
              </w:rPr>
              <w:t xml:space="preserve">     </w:t>
            </w:r>
            <w:r w:rsidR="00380763">
              <w:rPr>
                <w:rFonts w:ascii="Consolas" w:hAnsi="Consolas" w:cs="Cascadia Mono"/>
                <w:color w:val="000000"/>
              </w:rPr>
              <w:t>}</w:t>
            </w:r>
            <w:r w:rsidR="00E66B21" w:rsidRPr="00E66B21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5BEE5E0" w14:textId="204DBE89" w:rsidR="00032724" w:rsidRPr="00380763" w:rsidRDefault="00E66B21" w:rsidP="003807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E66B21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EB406D" w14:textId="77777777" w:rsidR="00032724" w:rsidRDefault="00032724" w:rsidP="00032724">
      <w:pPr>
        <w:ind w:right="1"/>
        <w:jc w:val="both"/>
      </w:pPr>
      <w:r>
        <w:lastRenderedPageBreak/>
        <w:t xml:space="preserve">Note that only the </w:t>
      </w:r>
      <w:r w:rsidRPr="00625091">
        <w:rPr>
          <w:b/>
          <w:bCs/>
        </w:rPr>
        <w:t>first house</w:t>
      </w:r>
      <w:r>
        <w:t xml:space="preserve"> has a </w:t>
      </w:r>
      <w:r w:rsidRPr="00625091">
        <w:rPr>
          <w:rStyle w:val="CodeChar"/>
        </w:rPr>
        <w:t>RenterId</w:t>
      </w:r>
      <w:r>
        <w:t xml:space="preserve">, which means that it is </w:t>
      </w:r>
      <w:r w:rsidRPr="00625091">
        <w:rPr>
          <w:b/>
          <w:bCs/>
        </w:rPr>
        <w:t>rented by the</w:t>
      </w:r>
      <w:r>
        <w:t xml:space="preserve"> </w:t>
      </w:r>
      <w:r w:rsidRPr="00625091">
        <w:rPr>
          <w:rStyle w:val="CodeChar"/>
        </w:rPr>
        <w:t>GuestUser</w:t>
      </w:r>
      <w:r>
        <w:t>.</w:t>
      </w:r>
    </w:p>
    <w:p w14:paraId="2C1340FC" w14:textId="77777777" w:rsidR="00032724" w:rsidRDefault="00032724" w:rsidP="00032724">
      <w:pPr>
        <w:ind w:right="1"/>
        <w:jc w:val="both"/>
      </w:pPr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>
        <w:t>.</w:t>
      </w:r>
    </w:p>
    <w:p w14:paraId="238C56A1" w14:textId="77777777" w:rsidR="00752FF3" w:rsidRPr="00B923D2" w:rsidRDefault="00752FF3" w:rsidP="00752FF3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Create a Migration</w:t>
      </w:r>
    </w:p>
    <w:p w14:paraId="59E43002" w14:textId="77777777" w:rsidR="00752FF3" w:rsidRDefault="00752FF3" w:rsidP="00752FF3">
      <w:pPr>
        <w:ind w:right="1"/>
        <w:jc w:val="both"/>
      </w:pPr>
      <w:r>
        <w:t xml:space="preserve">We will now </w:t>
      </w:r>
      <w:r w:rsidRPr="00BE035E">
        <w:rPr>
          <w:b/>
          <w:bCs/>
        </w:rPr>
        <w:t>create a migration</w:t>
      </w:r>
      <w:r>
        <w:t xml:space="preserve"> to the database. Before that, however, let's give the </w:t>
      </w:r>
      <w:r w:rsidRPr="00BE035E">
        <w:rPr>
          <w:b/>
          <w:bCs/>
        </w:rPr>
        <w:t>database a good name</w:t>
      </w:r>
      <w:r>
        <w:t xml:space="preserve">. </w:t>
      </w:r>
    </w:p>
    <w:p w14:paraId="2212AE8B" w14:textId="77777777" w:rsidR="00752FF3" w:rsidRDefault="00752FF3" w:rsidP="00752FF3">
      <w:pPr>
        <w:ind w:right="1"/>
        <w:jc w:val="both"/>
      </w:pPr>
      <w:r>
        <w:t xml:space="preserve">To do this, </w:t>
      </w:r>
      <w:r w:rsidRPr="00BE035E">
        <w:rPr>
          <w:b/>
          <w:bCs/>
        </w:rPr>
        <w:t>edit the connection string</w:t>
      </w:r>
      <w:r>
        <w:t xml:space="preserve"> in the </w:t>
      </w:r>
      <w:r>
        <w:rPr>
          <w:noProof/>
        </w:rPr>
        <w:t>"</w:t>
      </w:r>
      <w:r w:rsidRPr="00BE035E">
        <w:rPr>
          <w:rStyle w:val="CodeChar"/>
        </w:rPr>
        <w:t>appsettings.json</w:t>
      </w:r>
      <w:r w:rsidRPr="0006703B">
        <w:rPr>
          <w:noProof/>
        </w:rPr>
        <w:t>"</w:t>
      </w:r>
      <w:r>
        <w:t xml:space="preserve"> </w:t>
      </w:r>
      <w:r w:rsidRPr="00BE035E">
        <w:rPr>
          <w:b/>
          <w:bCs/>
        </w:rPr>
        <w:t>file</w:t>
      </w:r>
      <w:r>
        <w:t>. Set "</w:t>
      </w:r>
      <w:r w:rsidRPr="00B64ED6">
        <w:rPr>
          <w:rStyle w:val="CodeChar"/>
        </w:rPr>
        <w:t>Database</w:t>
      </w:r>
      <w:r>
        <w:t xml:space="preserve">" </w:t>
      </w:r>
      <w:r w:rsidRPr="00BE035E">
        <w:rPr>
          <w:b/>
          <w:bCs/>
        </w:rPr>
        <w:t>name</w:t>
      </w:r>
      <w:r>
        <w:t xml:space="preserve"> to be </w:t>
      </w:r>
      <w:r>
        <w:rPr>
          <w:noProof/>
        </w:rPr>
        <w:t>"</w:t>
      </w:r>
      <w:r w:rsidRPr="00BE035E">
        <w:rPr>
          <w:rStyle w:val="CodeChar"/>
        </w:rPr>
        <w:t>HouseRentingSystem</w:t>
      </w:r>
      <w:r>
        <w:rPr>
          <w:noProof/>
        </w:rPr>
        <w:t>":</w:t>
      </w:r>
    </w:p>
    <w:p w14:paraId="41BEE0F7" w14:textId="1D908D72" w:rsidR="00752FF3" w:rsidRDefault="00752FF3" w:rsidP="00752FF3">
      <w:pPr>
        <w:ind w:right="1"/>
        <w:jc w:val="both"/>
      </w:pPr>
      <w:r w:rsidRPr="00752FF3">
        <w:rPr>
          <w:noProof/>
        </w:rPr>
        <w:drawing>
          <wp:inline distT="0" distB="0" distL="0" distR="0" wp14:anchorId="4D8F209C" wp14:editId="77C21749">
            <wp:extent cx="6626225" cy="516890"/>
            <wp:effectExtent l="19050" t="19050" r="22225" b="1651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6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056DB2" w14:textId="036355C9" w:rsidR="00752FF3" w:rsidRDefault="00752FF3" w:rsidP="00752FF3">
      <w:pPr>
        <w:ind w:right="1"/>
        <w:jc w:val="both"/>
      </w:pPr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 w:rsidR="004B13E1">
        <w:t xml:space="preserve">. </w:t>
      </w:r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Now you should have a </w:t>
      </w:r>
      <w:r w:rsidRPr="005A3FA8">
        <w:rPr>
          <w:b/>
          <w:bCs/>
        </w:rPr>
        <w:t>new migration</w:t>
      </w:r>
      <w:r>
        <w:t xml:space="preserve"> in the "</w:t>
      </w:r>
      <w:r w:rsidRPr="005A3FA8">
        <w:rPr>
          <w:rStyle w:val="CodeChar"/>
        </w:rPr>
        <w:t>Migrations</w:t>
      </w:r>
      <w:r>
        <w:t xml:space="preserve">" </w:t>
      </w:r>
      <w:r w:rsidRPr="005A3FA8">
        <w:rPr>
          <w:b/>
          <w:bCs/>
        </w:rPr>
        <w:t>folder</w:t>
      </w:r>
      <w:r w:rsidR="00550428">
        <w:t>.</w:t>
      </w:r>
      <w:r>
        <w:t xml:space="preserve"> </w:t>
      </w:r>
    </w:p>
    <w:p w14:paraId="664E0CEB" w14:textId="77777777" w:rsidR="00752FF3" w:rsidRDefault="00752FF3" w:rsidP="00752FF3">
      <w:pPr>
        <w:ind w:right="1"/>
        <w:jc w:val="both"/>
      </w:pPr>
      <w:r w:rsidRPr="00DA542E">
        <w:rPr>
          <w:b/>
          <w:bCs/>
        </w:rPr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5CEA2A5C" w14:textId="77777777" w:rsidR="006C5FF8" w:rsidRDefault="00752FF3" w:rsidP="006C5FF8">
      <w:pPr>
        <w:ind w:right="1"/>
        <w:jc w:val="both"/>
      </w:pPr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>examine its tables</w:t>
      </w:r>
      <w:r>
        <w:t xml:space="preserve"> – all tables we created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 w:rsidR="006C5FF8">
        <w:t>.</w:t>
      </w:r>
    </w:p>
    <w:p w14:paraId="15E98973" w14:textId="77777777" w:rsidR="006C5FF8" w:rsidRDefault="00752FF3" w:rsidP="006C5FF8">
      <w:pPr>
        <w:ind w:right="1"/>
        <w:jc w:val="both"/>
      </w:pPr>
      <w:r>
        <w:t xml:space="preserve">Examine the </w:t>
      </w:r>
      <w:r w:rsidRPr="00EE62C5">
        <w:rPr>
          <w:b/>
          <w:bCs/>
        </w:rPr>
        <w:t>diagram of the database</w:t>
      </w:r>
      <w:r>
        <w:t xml:space="preserve">, as well. It should </w:t>
      </w:r>
      <w:r>
        <w:rPr>
          <w:lang w:val="is-IS"/>
        </w:rPr>
        <w:t>look like this</w:t>
      </w:r>
      <w:r>
        <w:t>:</w:t>
      </w:r>
    </w:p>
    <w:p w14:paraId="0130276A" w14:textId="096FCBF9" w:rsidR="00A17E2B" w:rsidRDefault="0094095D" w:rsidP="006C5FF8">
      <w:pPr>
        <w:ind w:right="1"/>
        <w:jc w:val="both"/>
      </w:pPr>
      <w:r w:rsidRPr="0094095D">
        <w:rPr>
          <w:noProof/>
        </w:rPr>
        <w:lastRenderedPageBreak/>
        <w:drawing>
          <wp:inline distT="0" distB="0" distL="0" distR="0" wp14:anchorId="2D296386" wp14:editId="789DEF32">
            <wp:extent cx="6626225" cy="3393440"/>
            <wp:effectExtent l="19050" t="19050" r="22225" b="1651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3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0B55F" w14:textId="27E88578" w:rsidR="00DE2DED" w:rsidRPr="00B923D2" w:rsidRDefault="00DE2DED" w:rsidP="00DE2DED">
      <w:pPr>
        <w:pStyle w:val="Heading2"/>
        <w:numPr>
          <w:ilvl w:val="0"/>
          <w:numId w:val="26"/>
        </w:numPr>
        <w:ind w:left="360"/>
      </w:pPr>
      <w:r w:rsidRPr="00B923D2">
        <w:t>Register and Log in the App</w:t>
      </w:r>
    </w:p>
    <w:p w14:paraId="42AD8DA3" w14:textId="77777777" w:rsidR="002034EF" w:rsidRDefault="002034EF" w:rsidP="009A4075">
      <w:pPr>
        <w:ind w:right="1"/>
        <w:jc w:val="both"/>
      </w:pPr>
      <w:r>
        <w:t>Go to the "</w:t>
      </w:r>
      <w:r w:rsidRPr="007073B1">
        <w:rPr>
          <w:rStyle w:val="CodeChar"/>
        </w:rPr>
        <w:t>Register</w:t>
      </w:r>
      <w:r>
        <w:t xml:space="preserve">" </w:t>
      </w:r>
      <w:r w:rsidRPr="009A4075">
        <w:rPr>
          <w:b/>
          <w:bCs/>
        </w:rPr>
        <w:t>page</w:t>
      </w:r>
      <w:r>
        <w:t xml:space="preserve"> in the </w:t>
      </w:r>
      <w:r>
        <w:rPr>
          <w:noProof/>
        </w:rPr>
        <w:t>"</w:t>
      </w:r>
      <w:r w:rsidRPr="007073B1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9A4075">
        <w:rPr>
          <w:b/>
          <w:bCs/>
        </w:rPr>
        <w:t>app</w:t>
      </w:r>
      <w:r>
        <w:t xml:space="preserve"> and you should see the </w:t>
      </w:r>
      <w:r w:rsidRPr="009A4075">
        <w:rPr>
          <w:b/>
          <w:bCs/>
        </w:rPr>
        <w:t>registration form</w:t>
      </w:r>
      <w:r>
        <w:t>:</w:t>
      </w:r>
    </w:p>
    <w:p w14:paraId="1E551FB1" w14:textId="1805CDC3" w:rsidR="002034EF" w:rsidRDefault="009A4075" w:rsidP="002034EF">
      <w:r w:rsidRPr="009A4075">
        <w:rPr>
          <w:noProof/>
        </w:rPr>
        <w:drawing>
          <wp:inline distT="0" distB="0" distL="0" distR="0" wp14:anchorId="78CD4224" wp14:editId="1B554DA8">
            <wp:extent cx="4753323" cy="3609975"/>
            <wp:effectExtent l="19050" t="19050" r="28575" b="9525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762536" cy="3616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5EEAB9" w14:textId="77777777" w:rsidR="009A4075" w:rsidRDefault="009A4075" w:rsidP="009A4075">
      <w:pPr>
        <w:ind w:right="1"/>
        <w:jc w:val="both"/>
      </w:pPr>
      <w:r>
        <w:t xml:space="preserve">If you try to </w:t>
      </w:r>
      <w:r w:rsidRPr="007073B1">
        <w:rPr>
          <w:b/>
          <w:bCs/>
        </w:rPr>
        <w:t>fill in the form</w:t>
      </w:r>
      <w:r>
        <w:t xml:space="preserve">, you will see that </w:t>
      </w:r>
      <w:r w:rsidRPr="007073B1">
        <w:rPr>
          <w:b/>
          <w:bCs/>
        </w:rPr>
        <w:t>password requirements are too strict</w:t>
      </w:r>
      <w:r>
        <w:t xml:space="preserve"> – change this by adding the following lines in </w:t>
      </w:r>
      <w:r>
        <w:rPr>
          <w:rStyle w:val="CodeChar"/>
        </w:rPr>
        <w:t>Program.cs</w:t>
      </w:r>
      <w:r>
        <w:t>:</w:t>
      </w:r>
    </w:p>
    <w:p w14:paraId="31B368EA" w14:textId="391B60F8" w:rsidR="009A4075" w:rsidRDefault="00670CD8" w:rsidP="002034EF">
      <w:r w:rsidRPr="00382C48">
        <w:rPr>
          <w:noProof/>
        </w:rPr>
        <w:lastRenderedPageBreak/>
        <w:drawing>
          <wp:inline distT="0" distB="0" distL="0" distR="0" wp14:anchorId="3B577438" wp14:editId="7AD837AE">
            <wp:extent cx="5695950" cy="1459058"/>
            <wp:effectExtent l="19050" t="19050" r="19050" b="27305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06806" cy="14618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C72701" w14:textId="77777777" w:rsidR="00670CD8" w:rsidRDefault="00670CD8" w:rsidP="00670CD8">
      <w:pPr>
        <w:ind w:right="1"/>
        <w:jc w:val="both"/>
      </w:pPr>
      <w:r>
        <w:t xml:space="preserve">After this, </w:t>
      </w:r>
      <w:r w:rsidRPr="006655E3">
        <w:rPr>
          <w:b/>
          <w:bCs/>
        </w:rPr>
        <w:t>fill in</w:t>
      </w:r>
      <w:r>
        <w:t xml:space="preserve"> the "</w:t>
      </w:r>
      <w:r w:rsidRPr="006655E3">
        <w:rPr>
          <w:rStyle w:val="CodeChar"/>
        </w:rPr>
        <w:t>Register</w:t>
      </w:r>
      <w:r>
        <w:t xml:space="preserve">" </w:t>
      </w:r>
      <w:r w:rsidRPr="006655E3">
        <w:rPr>
          <w:b/>
          <w:bCs/>
        </w:rPr>
        <w:t>form</w:t>
      </w:r>
      <w:r>
        <w:t xml:space="preserve"> with </w:t>
      </w:r>
      <w:r w:rsidRPr="006655E3">
        <w:rPr>
          <w:b/>
          <w:bCs/>
        </w:rPr>
        <w:t>valid data</w:t>
      </w:r>
      <w:r>
        <w:t xml:space="preserve"> and you should be </w:t>
      </w:r>
      <w:r w:rsidRPr="006655E3">
        <w:rPr>
          <w:b/>
          <w:bCs/>
        </w:rPr>
        <w:t>logged</w:t>
      </w:r>
      <w:r>
        <w:t>:</w:t>
      </w:r>
    </w:p>
    <w:p w14:paraId="6A63EEA5" w14:textId="2ECCD232" w:rsidR="00670CD8" w:rsidRDefault="00670CD8" w:rsidP="002034EF">
      <w:r w:rsidRPr="00AF7EA3">
        <w:rPr>
          <w:noProof/>
        </w:rPr>
        <w:drawing>
          <wp:inline distT="0" distB="0" distL="0" distR="0" wp14:anchorId="17068938" wp14:editId="6A76954A">
            <wp:extent cx="6487160" cy="1095388"/>
            <wp:effectExtent l="19050" t="19050" r="27940" b="28575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03553" cy="10981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446B3" w14:textId="15A3575B" w:rsidR="00670CD8" w:rsidRDefault="00670CD8" w:rsidP="00670CD8">
      <w:pPr>
        <w:ind w:right="1"/>
        <w:jc w:val="both"/>
      </w:pPr>
      <w:r>
        <w:t xml:space="preserve">Also, the </w:t>
      </w:r>
      <w:r w:rsidRPr="00932C44">
        <w:rPr>
          <w:b/>
          <w:bCs/>
        </w:rPr>
        <w:t>new user</w:t>
      </w:r>
      <w:r>
        <w:t xml:space="preserve"> should be part of the </w:t>
      </w:r>
      <w:r w:rsidRPr="00932C44">
        <w:rPr>
          <w:b/>
          <w:bCs/>
        </w:rPr>
        <w:t>database</w:t>
      </w:r>
      <w:r>
        <w:t xml:space="preserve"> – check in the </w:t>
      </w:r>
      <w:r>
        <w:rPr>
          <w:noProof/>
        </w:rPr>
        <w:t>"</w:t>
      </w:r>
      <w:r w:rsidRPr="00932C44">
        <w:rPr>
          <w:rStyle w:val="CodeChar"/>
        </w:rPr>
        <w:t>AspNetUsers</w:t>
      </w:r>
      <w:r>
        <w:rPr>
          <w:noProof/>
        </w:rPr>
        <w:t>"</w:t>
      </w:r>
      <w:r>
        <w:t xml:space="preserve"> </w:t>
      </w:r>
      <w:r w:rsidRPr="00932C44">
        <w:rPr>
          <w:b/>
          <w:bCs/>
        </w:rPr>
        <w:t>table</w:t>
      </w:r>
      <w:r>
        <w:t>:</w:t>
      </w:r>
    </w:p>
    <w:p w14:paraId="365AFC53" w14:textId="5B8ED3D1" w:rsidR="00670CD8" w:rsidRDefault="00670CD8" w:rsidP="00670CD8">
      <w:pPr>
        <w:ind w:right="1"/>
        <w:jc w:val="both"/>
      </w:pPr>
      <w:r w:rsidRPr="00864492">
        <w:rPr>
          <w:noProof/>
        </w:rPr>
        <w:drawing>
          <wp:inline distT="0" distB="0" distL="0" distR="0" wp14:anchorId="1160E6B3" wp14:editId="3D1B6FF7">
            <wp:extent cx="6487430" cy="733527"/>
            <wp:effectExtent l="19050" t="19050" r="27940" b="28575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733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F3B304" w14:textId="77777777" w:rsidR="00670CD8" w:rsidRPr="00B923D2" w:rsidRDefault="00670CD8" w:rsidP="00670CD8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t>Modify Navigation</w:t>
      </w:r>
    </w:p>
    <w:p w14:paraId="59829696" w14:textId="5D09F4E6" w:rsidR="00670CD8" w:rsidRDefault="00670CD8" w:rsidP="00670CD8">
      <w:pPr>
        <w:ind w:right="1"/>
        <w:jc w:val="both"/>
      </w:pPr>
      <w:r>
        <w:t>Now, we sh</w:t>
      </w:r>
      <w:r w:rsidR="00C81EA1">
        <w:t>o</w:t>
      </w:r>
      <w:r>
        <w:t xml:space="preserve">uld </w:t>
      </w:r>
      <w:r w:rsidRPr="00670CD8">
        <w:rPr>
          <w:b/>
          <w:bCs/>
        </w:rPr>
        <w:t>change the navigation menu</w:t>
      </w:r>
      <w:r>
        <w:t xml:space="preserve"> to have </w:t>
      </w:r>
      <w:r w:rsidRPr="00670CD8">
        <w:rPr>
          <w:b/>
          <w:bCs/>
        </w:rPr>
        <w:t>links</w:t>
      </w:r>
      <w:r>
        <w:t xml:space="preserve"> to the "</w:t>
      </w:r>
      <w:r w:rsidRPr="009B56E0">
        <w:rPr>
          <w:rStyle w:val="CodeChar"/>
        </w:rPr>
        <w:t>All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My</w:t>
      </w:r>
      <w:r>
        <w:t xml:space="preserve"> </w:t>
      </w:r>
      <w:r w:rsidRPr="009B56E0">
        <w:rPr>
          <w:rStyle w:val="CodeChar"/>
        </w:rPr>
        <w:t>Houses</w:t>
      </w:r>
      <w:r>
        <w:t>", "</w:t>
      </w:r>
      <w:r w:rsidRPr="009B56E0">
        <w:rPr>
          <w:rStyle w:val="CodeChar"/>
        </w:rPr>
        <w:t>Add</w:t>
      </w:r>
      <w:r>
        <w:t xml:space="preserve"> </w:t>
      </w:r>
      <w:r w:rsidRPr="009B56E0">
        <w:rPr>
          <w:rStyle w:val="CodeChar"/>
        </w:rPr>
        <w:t>House</w:t>
      </w:r>
      <w:r>
        <w:t>" and "</w:t>
      </w:r>
      <w:r w:rsidRPr="009B56E0">
        <w:rPr>
          <w:rStyle w:val="CodeChar"/>
        </w:rPr>
        <w:t>Become</w:t>
      </w:r>
      <w:r>
        <w:t xml:space="preserve"> </w:t>
      </w:r>
      <w:r w:rsidRPr="009B56E0">
        <w:rPr>
          <w:rStyle w:val="CodeChar"/>
        </w:rPr>
        <w:t>Agent</w:t>
      </w:r>
      <w:r>
        <w:t xml:space="preserve">" </w:t>
      </w:r>
      <w:r w:rsidRPr="00670CD8">
        <w:rPr>
          <w:b/>
          <w:bCs/>
        </w:rPr>
        <w:t>pages</w:t>
      </w:r>
      <w:r>
        <w:t xml:space="preserve"> when the </w:t>
      </w:r>
      <w:r w:rsidRPr="00670CD8">
        <w:rPr>
          <w:b/>
          <w:bCs/>
        </w:rPr>
        <w:t>user is logged-in</w:t>
      </w:r>
      <w:r>
        <w:t>.</w:t>
      </w:r>
    </w:p>
    <w:p w14:paraId="01D7CB97" w14:textId="77777777" w:rsidR="00670CD8" w:rsidRPr="00DC5201" w:rsidRDefault="00670CD8" w:rsidP="00FF7132">
      <w:pPr>
        <w:ind w:right="1"/>
        <w:jc w:val="both"/>
      </w:pPr>
      <w:r>
        <w:t xml:space="preserve">When the </w:t>
      </w:r>
      <w:r w:rsidRPr="00FF7132">
        <w:rPr>
          <w:b/>
          <w:bCs/>
        </w:rPr>
        <w:t>user is not logged-in</w:t>
      </w:r>
      <w:r>
        <w:t xml:space="preserve">, the </w:t>
      </w:r>
      <w:r w:rsidRPr="00FF7132">
        <w:rPr>
          <w:b/>
          <w:bCs/>
        </w:rPr>
        <w:t>navigation</w:t>
      </w:r>
      <w:r>
        <w:t xml:space="preserve"> should look like this:</w:t>
      </w:r>
    </w:p>
    <w:p w14:paraId="5EBE01C4" w14:textId="7114B33A" w:rsidR="00FF7132" w:rsidRDefault="0021178D" w:rsidP="00FF7132">
      <w:pPr>
        <w:ind w:right="1"/>
        <w:jc w:val="both"/>
      </w:pPr>
      <w:r w:rsidRPr="0021178D">
        <w:rPr>
          <w:noProof/>
        </w:rPr>
        <w:drawing>
          <wp:inline distT="0" distB="0" distL="0" distR="0" wp14:anchorId="422C9A87" wp14:editId="6FE16396">
            <wp:extent cx="6626225" cy="934720"/>
            <wp:effectExtent l="19050" t="19050" r="22225" b="1778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4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6A3AE" w14:textId="77777777" w:rsidR="00FF7132" w:rsidRPr="00DC5201" w:rsidRDefault="00FF7132" w:rsidP="00FF7132">
      <w:pPr>
        <w:ind w:right="1"/>
        <w:jc w:val="both"/>
      </w:pPr>
      <w:r>
        <w:t xml:space="preserve">When the </w:t>
      </w:r>
      <w:r w:rsidRPr="009B56E0">
        <w:rPr>
          <w:b/>
          <w:bCs/>
        </w:rPr>
        <w:t>user is logged-in</w:t>
      </w:r>
      <w:r>
        <w:t>, it should be the following:</w:t>
      </w:r>
    </w:p>
    <w:p w14:paraId="28D21E22" w14:textId="0F15F330" w:rsidR="00FF7132" w:rsidRDefault="0047547E" w:rsidP="00FF7132">
      <w:pPr>
        <w:ind w:right="1"/>
        <w:jc w:val="both"/>
      </w:pPr>
      <w:r w:rsidRPr="0047547E">
        <w:rPr>
          <w:noProof/>
        </w:rPr>
        <w:drawing>
          <wp:inline distT="0" distB="0" distL="0" distR="0" wp14:anchorId="581F42EA" wp14:editId="528A8A5B">
            <wp:extent cx="6626225" cy="948690"/>
            <wp:effectExtent l="19050" t="19050" r="22225" b="2286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8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6C8B2" w14:textId="3D12B880" w:rsidR="00FF7132" w:rsidRDefault="00FF7132" w:rsidP="00553F14">
      <w:pPr>
        <w:ind w:right="1"/>
      </w:pPr>
      <w:r>
        <w:t xml:space="preserve">To do this, we need to </w:t>
      </w:r>
      <w:r w:rsidRPr="009B56E0">
        <w:rPr>
          <w:b/>
          <w:bCs/>
        </w:rPr>
        <w:t>modify</w:t>
      </w:r>
      <w:r>
        <w:t xml:space="preserve"> the </w:t>
      </w:r>
      <w:r w:rsidR="00415319">
        <w:t>"</w:t>
      </w:r>
      <w:r w:rsidRPr="009B56E0">
        <w:rPr>
          <w:rStyle w:val="CodeChar"/>
        </w:rPr>
        <w:t>_</w:t>
      </w:r>
      <w:proofErr w:type="spellStart"/>
      <w:r w:rsidRPr="009B56E0">
        <w:rPr>
          <w:rStyle w:val="CodeChar"/>
        </w:rPr>
        <w:t>Layout.cshtml</w:t>
      </w:r>
      <w:bookmarkStart w:id="0" w:name="_Hlk118296969"/>
      <w:proofErr w:type="spellEnd"/>
      <w:r w:rsidR="00415319" w:rsidRPr="00415319">
        <w:rPr>
          <w:rStyle w:val="CodeChar"/>
          <w:rFonts w:asciiTheme="minorHAnsi" w:hAnsiTheme="minorHAnsi"/>
        </w:rPr>
        <w:t>"</w:t>
      </w:r>
      <w:bookmarkEnd w:id="0"/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9B56E0">
        <w:rPr>
          <w:b/>
          <w:bCs/>
        </w:rPr>
        <w:t>views</w:t>
      </w:r>
      <w:r>
        <w:t xml:space="preserve"> in the "</w:t>
      </w:r>
      <w:r w:rsidRPr="009B56E0">
        <w:rPr>
          <w:rStyle w:val="CodeChar"/>
        </w:rPr>
        <w:t>/Views/Shared</w:t>
      </w:r>
      <w:r>
        <w:t xml:space="preserve">" </w:t>
      </w:r>
      <w:r w:rsidRPr="009B56E0">
        <w:rPr>
          <w:b/>
          <w:bCs/>
        </w:rPr>
        <w:t>folder</w:t>
      </w:r>
      <w:r>
        <w:t xml:space="preserve">, as they are </w:t>
      </w:r>
      <w:r w:rsidRPr="009B56E0">
        <w:rPr>
          <w:b/>
          <w:bCs/>
        </w:rPr>
        <w:t>responsible for the navigation menu</w:t>
      </w:r>
      <w:r>
        <w:t>.</w:t>
      </w:r>
    </w:p>
    <w:p w14:paraId="7F7E3E50" w14:textId="453D925B" w:rsidR="00FF7132" w:rsidRDefault="00FF7132" w:rsidP="00FF7132">
      <w:pPr>
        <w:ind w:right="1"/>
        <w:jc w:val="both"/>
      </w:pPr>
      <w:r>
        <w:t xml:space="preserve">First, to </w:t>
      </w:r>
      <w:r w:rsidRPr="009B56E0">
        <w:rPr>
          <w:b/>
          <w:bCs/>
        </w:rPr>
        <w:t>change links on the left side</w:t>
      </w:r>
      <w:r>
        <w:t xml:space="preserve"> of the page,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9B56E0">
        <w:rPr>
          <w:rStyle w:val="CodeChar"/>
        </w:rPr>
        <w:t>_Layou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file. In it, we want to </w:t>
      </w:r>
      <w:r w:rsidRPr="00B41A06">
        <w:rPr>
          <w:b/>
          <w:bCs/>
        </w:rPr>
        <w:t>add links to the</w:t>
      </w:r>
      <w:r>
        <w:t xml:space="preserve"> </w:t>
      </w:r>
      <w:r w:rsidRPr="00B41A06">
        <w:rPr>
          <w:b/>
          <w:bCs/>
        </w:rPr>
        <w:t>pages</w:t>
      </w:r>
      <w:r>
        <w:t xml:space="preserve"> depending on whether the </w:t>
      </w:r>
      <w:r w:rsidRPr="00B41A06">
        <w:rPr>
          <w:b/>
          <w:bCs/>
        </w:rPr>
        <w:t>user is authenticated</w:t>
      </w:r>
      <w:r>
        <w:t xml:space="preserve">. Use an </w:t>
      </w:r>
      <w:r w:rsidRPr="00B41A06">
        <w:rPr>
          <w:rStyle w:val="CodeChar"/>
        </w:rPr>
        <w:t>if</w:t>
      </w:r>
      <w:r>
        <w:t xml:space="preserve"> </w:t>
      </w:r>
      <w:r w:rsidRPr="00B41A06">
        <w:rPr>
          <w:b/>
          <w:bCs/>
        </w:rPr>
        <w:t>statement</w:t>
      </w:r>
      <w:r>
        <w:t xml:space="preserve"> in the </w:t>
      </w:r>
      <w:r w:rsidRPr="00B41A06">
        <w:rPr>
          <w:b/>
          <w:bCs/>
        </w:rPr>
        <w:t>Razor view</w:t>
      </w:r>
      <w:r>
        <w:t xml:space="preserve"> and the </w:t>
      </w:r>
      <w:r w:rsidRPr="00B41A06">
        <w:rPr>
          <w:rStyle w:val="CodeChar"/>
        </w:rPr>
        <w:t>Identity.IsAuthenticated</w:t>
      </w:r>
      <w:r>
        <w:t xml:space="preserve"> </w:t>
      </w:r>
      <w:r w:rsidRPr="00B41A06">
        <w:rPr>
          <w:b/>
          <w:bCs/>
        </w:rPr>
        <w:t>property</w:t>
      </w:r>
      <w:r>
        <w:t xml:space="preserve"> to check whether the </w:t>
      </w:r>
      <w:r w:rsidRPr="00B41A06">
        <w:rPr>
          <w:b/>
          <w:bCs/>
        </w:rPr>
        <w:t>current user is authenticated</w:t>
      </w:r>
      <w:r>
        <w:t>:</w:t>
      </w:r>
    </w:p>
    <w:p w14:paraId="6A08BD43" w14:textId="061FE6F5" w:rsidR="00FF7132" w:rsidRDefault="008445EB" w:rsidP="00FF7132">
      <w:pPr>
        <w:ind w:right="1"/>
        <w:jc w:val="both"/>
      </w:pPr>
      <w:r w:rsidRPr="008445EB">
        <w:rPr>
          <w:noProof/>
        </w:rPr>
        <w:lastRenderedPageBreak/>
        <w:drawing>
          <wp:inline distT="0" distB="0" distL="0" distR="0" wp14:anchorId="10EC0119" wp14:editId="524C386A">
            <wp:extent cx="6626225" cy="3699510"/>
            <wp:effectExtent l="19050" t="19050" r="22225" b="1524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99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199D7" w14:textId="4555AC88" w:rsidR="00FF7132" w:rsidRDefault="00FF7132" w:rsidP="00FF7132">
      <w:pPr>
        <w:ind w:right="1"/>
        <w:jc w:val="both"/>
      </w:pPr>
      <w:r>
        <w:t xml:space="preserve">Then, outside of the </w:t>
      </w:r>
      <w:r w:rsidRPr="006701DE">
        <w:rPr>
          <w:rStyle w:val="CodeChar"/>
        </w:rPr>
        <w:t>if</w:t>
      </w:r>
      <w:r>
        <w:t xml:space="preserve"> </w:t>
      </w:r>
      <w:r w:rsidRPr="006701DE">
        <w:rPr>
          <w:b/>
          <w:bCs/>
        </w:rPr>
        <w:t>statement</w:t>
      </w:r>
      <w:r>
        <w:t>, add the "</w:t>
      </w:r>
      <w:r w:rsidRPr="006701DE">
        <w:rPr>
          <w:rStyle w:val="CodeChar"/>
        </w:rPr>
        <w:t>All</w:t>
      </w:r>
      <w:r>
        <w:t xml:space="preserve"> </w:t>
      </w:r>
      <w:r w:rsidRPr="006701DE">
        <w:rPr>
          <w:rStyle w:val="CodeChar"/>
        </w:rPr>
        <w:t>Houses</w:t>
      </w:r>
      <w:r>
        <w:t xml:space="preserve">" </w:t>
      </w:r>
      <w:r w:rsidRPr="006701DE">
        <w:rPr>
          <w:b/>
          <w:bCs/>
        </w:rPr>
        <w:t>page</w:t>
      </w:r>
      <w:r>
        <w:t xml:space="preserve"> </w:t>
      </w:r>
      <w:r w:rsidRPr="006701DE">
        <w:rPr>
          <w:b/>
          <w:bCs/>
        </w:rPr>
        <w:t>link</w:t>
      </w:r>
      <w:r>
        <w:t xml:space="preserve">, as the page should be </w:t>
      </w:r>
      <w:r w:rsidRPr="006701DE">
        <w:rPr>
          <w:b/>
          <w:bCs/>
        </w:rPr>
        <w:t>accessible to anyone</w:t>
      </w:r>
      <w:r>
        <w:t xml:space="preserve">. In the </w:t>
      </w:r>
      <w:r w:rsidRPr="006701DE">
        <w:rPr>
          <w:b/>
          <w:bCs/>
        </w:rPr>
        <w:t>statement</w:t>
      </w:r>
      <w:r>
        <w:t xml:space="preserve">, add </w:t>
      </w:r>
      <w:r w:rsidRPr="006701DE">
        <w:rPr>
          <w:b/>
          <w:bCs/>
        </w:rPr>
        <w:t>links</w:t>
      </w:r>
      <w:r>
        <w:t xml:space="preserve"> to the "</w:t>
      </w:r>
      <w:r w:rsidRPr="006701DE">
        <w:rPr>
          <w:rStyle w:val="CodeChar"/>
        </w:rPr>
        <w:t>My</w:t>
      </w:r>
      <w:r>
        <w:t xml:space="preserve"> </w:t>
      </w:r>
      <w:r w:rsidRPr="006701DE">
        <w:rPr>
          <w:rStyle w:val="CodeChar"/>
        </w:rPr>
        <w:t>Houses</w:t>
      </w:r>
      <w:r>
        <w:t>" and "</w:t>
      </w:r>
      <w:r w:rsidRPr="006701DE">
        <w:rPr>
          <w:rStyle w:val="CodeChar"/>
        </w:rPr>
        <w:t>Add</w:t>
      </w:r>
      <w:r>
        <w:t xml:space="preserve"> </w:t>
      </w:r>
      <w:r w:rsidRPr="006701DE">
        <w:rPr>
          <w:rStyle w:val="CodeChar"/>
        </w:rPr>
        <w:t>House</w:t>
      </w:r>
      <w:r>
        <w:t xml:space="preserve">" </w:t>
      </w:r>
      <w:r w:rsidRPr="006701DE">
        <w:rPr>
          <w:b/>
          <w:bCs/>
        </w:rPr>
        <w:t>pages</w:t>
      </w:r>
      <w:r>
        <w:t xml:space="preserve">, which are </w:t>
      </w:r>
      <w:r w:rsidRPr="006701DE">
        <w:rPr>
          <w:b/>
          <w:bCs/>
        </w:rPr>
        <w:t>only for authenticated users</w:t>
      </w:r>
      <w:r>
        <w:t xml:space="preserve">. Use the </w:t>
      </w:r>
      <w:r w:rsidRPr="00B41A06">
        <w:rPr>
          <w:rStyle w:val="CodeChar"/>
        </w:rPr>
        <w:t>asp-controller</w:t>
      </w:r>
      <w:r>
        <w:t xml:space="preserve"> and </w:t>
      </w:r>
      <w:r w:rsidRPr="00B41A06">
        <w:rPr>
          <w:rStyle w:val="CodeChar"/>
        </w:rPr>
        <w:t>asp-action</w:t>
      </w:r>
      <w:r>
        <w:t xml:space="preserve"> </w:t>
      </w:r>
      <w:r w:rsidRPr="00B41A06">
        <w:rPr>
          <w:b/>
          <w:bCs/>
        </w:rPr>
        <w:t>tag</w:t>
      </w:r>
      <w:r>
        <w:t xml:space="preserve"> </w:t>
      </w:r>
      <w:r w:rsidRPr="00B41A06">
        <w:rPr>
          <w:b/>
          <w:bCs/>
        </w:rPr>
        <w:t>helpers</w:t>
      </w:r>
      <w:r>
        <w:t xml:space="preserve">, so that </w:t>
      </w:r>
      <w:r w:rsidRPr="00B41A06">
        <w:rPr>
          <w:b/>
          <w:bCs/>
        </w:rPr>
        <w:t>links point to the correct controller action</w:t>
      </w:r>
      <w:r w:rsidR="00F51560">
        <w:t>. Don't forget to remove the link to the "</w:t>
      </w:r>
      <w:r w:rsidR="00F51560" w:rsidRPr="00F51560">
        <w:rPr>
          <w:rFonts w:ascii="Consolas" w:hAnsi="Consolas"/>
          <w:b/>
          <w:bCs/>
        </w:rPr>
        <w:t>Home</w:t>
      </w:r>
      <w:r w:rsidR="00F51560">
        <w:t>" page.</w:t>
      </w:r>
    </w:p>
    <w:p w14:paraId="1187B988" w14:textId="20F4240C" w:rsidR="00FF7132" w:rsidRDefault="00843738" w:rsidP="00FF7132">
      <w:pPr>
        <w:ind w:right="1"/>
        <w:jc w:val="both"/>
      </w:pPr>
      <w:r w:rsidRPr="00843738">
        <w:rPr>
          <w:noProof/>
        </w:rPr>
        <w:drawing>
          <wp:inline distT="0" distB="0" distL="0" distR="0" wp14:anchorId="7B2DDEAA" wp14:editId="66CFE767">
            <wp:extent cx="6626225" cy="2227303"/>
            <wp:effectExtent l="19050" t="19050" r="22225" b="20955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" name="Picture 542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27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E54397" w14:textId="1FE8334B" w:rsidR="00FF7132" w:rsidRDefault="00FF7132" w:rsidP="00FF7132">
      <w:pPr>
        <w:ind w:right="1"/>
        <w:jc w:val="both"/>
      </w:pPr>
      <w:r>
        <w:t xml:space="preserve">Now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B41A06">
        <w:rPr>
          <w:rStyle w:val="CodeChar"/>
        </w:rPr>
        <w:t>_LoginPartia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B41A06">
        <w:rPr>
          <w:b/>
          <w:bCs/>
        </w:rPr>
        <w:t>view</w:t>
      </w:r>
      <w:r>
        <w:t xml:space="preserve"> to add the "</w:t>
      </w:r>
      <w:r w:rsidRPr="00B41A06">
        <w:rPr>
          <w:rStyle w:val="CodeChar"/>
        </w:rPr>
        <w:t>Become</w:t>
      </w:r>
      <w:r>
        <w:t xml:space="preserve"> </w:t>
      </w:r>
      <w:r w:rsidRPr="00B41A06">
        <w:rPr>
          <w:rStyle w:val="CodeChar"/>
        </w:rPr>
        <w:t>Agent</w:t>
      </w:r>
      <w:r>
        <w:t xml:space="preserve">" </w:t>
      </w:r>
      <w:r w:rsidRPr="00B41A06">
        <w:rPr>
          <w:b/>
          <w:bCs/>
        </w:rPr>
        <w:t>page link</w:t>
      </w:r>
      <w:r>
        <w:t xml:space="preserve">. It should be </w:t>
      </w:r>
      <w:r w:rsidRPr="00B41A06">
        <w:rPr>
          <w:b/>
          <w:bCs/>
        </w:rPr>
        <w:t>only for logged-in</w:t>
      </w:r>
      <w:r>
        <w:t xml:space="preserve"> </w:t>
      </w:r>
      <w:r w:rsidRPr="00B41A06">
        <w:rPr>
          <w:b/>
          <w:bCs/>
        </w:rPr>
        <w:t>users</w:t>
      </w:r>
      <w:r>
        <w:t xml:space="preserve"> (later we will see how only non-agents to see it), so find the right place in the view code and </w:t>
      </w:r>
      <w:r w:rsidRPr="00B41A06">
        <w:rPr>
          <w:b/>
          <w:bCs/>
        </w:rPr>
        <w:t>add a link</w:t>
      </w:r>
      <w:r>
        <w:t xml:space="preserve"> like this:</w:t>
      </w:r>
    </w:p>
    <w:p w14:paraId="5C5EBFA3" w14:textId="38207A49" w:rsidR="00FF7132" w:rsidRDefault="000E75BE" w:rsidP="00FF7132">
      <w:pPr>
        <w:ind w:right="1"/>
        <w:jc w:val="both"/>
      </w:pPr>
      <w:r w:rsidRPr="000E75BE">
        <w:rPr>
          <w:noProof/>
        </w:rPr>
        <w:drawing>
          <wp:inline distT="0" distB="0" distL="0" distR="0" wp14:anchorId="5100274C" wp14:editId="3A5BD2B9">
            <wp:extent cx="6607470" cy="957532"/>
            <wp:effectExtent l="19050" t="19050" r="22225" b="14605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" name="Picture 540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209" cy="966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AAA81" w14:textId="77777777" w:rsidR="00FF7132" w:rsidRDefault="00FF7132" w:rsidP="00FF7132">
      <w:pPr>
        <w:ind w:right="1"/>
        <w:jc w:val="both"/>
      </w:pPr>
      <w:r>
        <w:t xml:space="preserve">Try out the </w:t>
      </w:r>
      <w:r w:rsidRPr="00B41A06">
        <w:rPr>
          <w:b/>
          <w:bCs/>
        </w:rPr>
        <w:t>navigation bar links</w:t>
      </w:r>
      <w:r>
        <w:t xml:space="preserve"> in the browser – they should </w:t>
      </w:r>
      <w:r w:rsidRPr="00B41A06">
        <w:rPr>
          <w:b/>
          <w:bCs/>
        </w:rPr>
        <w:t>redirect to the correct pages</w:t>
      </w:r>
      <w:r>
        <w:t>.</w:t>
      </w:r>
    </w:p>
    <w:p w14:paraId="237F1BE3" w14:textId="59AFC511" w:rsidR="007F3BAB" w:rsidRPr="00B923D2" w:rsidRDefault="007F3BAB" w:rsidP="002063F1">
      <w:pPr>
        <w:pStyle w:val="Heading2"/>
        <w:numPr>
          <w:ilvl w:val="0"/>
          <w:numId w:val="26"/>
        </w:numPr>
        <w:ind w:left="360"/>
        <w:rPr>
          <w:noProof/>
        </w:rPr>
      </w:pPr>
      <w:r w:rsidRPr="00B923D2">
        <w:rPr>
          <w:noProof/>
        </w:rPr>
        <w:lastRenderedPageBreak/>
        <w:t>Create the MVC Structure of the App</w:t>
      </w:r>
    </w:p>
    <w:p w14:paraId="5E5DA37D" w14:textId="79F54340" w:rsidR="007F3BAB" w:rsidRDefault="007F3BAB" w:rsidP="007F3BAB">
      <w:pPr>
        <w:ind w:right="1"/>
        <w:jc w:val="both"/>
      </w:pPr>
      <w:r>
        <w:t xml:space="preserve">In our </w:t>
      </w:r>
      <w:r>
        <w:rPr>
          <w:noProof/>
        </w:rPr>
        <w:t>"</w:t>
      </w:r>
      <w:r w:rsidRPr="00F72445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F72445">
        <w:rPr>
          <w:b/>
          <w:bCs/>
        </w:rPr>
        <w:t>app</w:t>
      </w:r>
      <w:r>
        <w:t xml:space="preserve"> we will have </w:t>
      </w:r>
      <w:r w:rsidRPr="00F72445">
        <w:rPr>
          <w:b/>
          <w:bCs/>
        </w:rPr>
        <w:t>three controller classes</w:t>
      </w:r>
      <w:r>
        <w:rPr>
          <w:b/>
          <w:bCs/>
        </w:rPr>
        <w:t xml:space="preserve"> –</w:t>
      </w:r>
      <w:r>
        <w:t xml:space="preserve"> </w:t>
      </w:r>
      <w:r w:rsidRPr="00F72445">
        <w:rPr>
          <w:rStyle w:val="CodeChar"/>
        </w:rPr>
        <w:t>HomeController</w:t>
      </w:r>
      <w:r>
        <w:t xml:space="preserve">, </w:t>
      </w:r>
      <w:r w:rsidRPr="00F72445">
        <w:rPr>
          <w:rStyle w:val="CodeChar"/>
        </w:rPr>
        <w:t>HouseController</w:t>
      </w:r>
      <w:r>
        <w:t xml:space="preserve"> and </w:t>
      </w:r>
      <w:r w:rsidRPr="00F72445">
        <w:rPr>
          <w:rStyle w:val="CodeChar"/>
        </w:rPr>
        <w:t>AgentController</w:t>
      </w:r>
      <w:r>
        <w:t xml:space="preserve">. Now we will just </w:t>
      </w:r>
      <w:r w:rsidRPr="00F72445">
        <w:rPr>
          <w:b/>
          <w:bCs/>
        </w:rPr>
        <w:t>create the controller actions</w:t>
      </w:r>
      <w:r>
        <w:t xml:space="preserve"> with the </w:t>
      </w:r>
      <w:r w:rsidRPr="00F72445">
        <w:rPr>
          <w:b/>
          <w:bCs/>
        </w:rPr>
        <w:t>attributes</w:t>
      </w:r>
      <w:r>
        <w:t xml:space="preserve"> and </w:t>
      </w:r>
      <w:r w:rsidRPr="00F72445">
        <w:rPr>
          <w:b/>
          <w:bCs/>
        </w:rPr>
        <w:t>models</w:t>
      </w:r>
      <w:r>
        <w:t xml:space="preserve"> they need, but we </w:t>
      </w:r>
      <w:r w:rsidRPr="00F72445">
        <w:rPr>
          <w:b/>
          <w:bCs/>
        </w:rPr>
        <w:t>won't implement them</w:t>
      </w:r>
      <w:r>
        <w:t xml:space="preserve"> yet, </w:t>
      </w:r>
      <w:r w:rsidR="00470711">
        <w:t>as we will do this later in the workshop.</w:t>
      </w:r>
    </w:p>
    <w:p w14:paraId="4955CBF3" w14:textId="7777777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rPr>
          <w:noProof/>
        </w:rPr>
        <w:t>Step 1: Modify the HomeController Class</w:t>
      </w:r>
    </w:p>
    <w:p w14:paraId="7B7E0570" w14:textId="77777777" w:rsidR="007F3BAB" w:rsidRDefault="007F3BAB" w:rsidP="007F3BAB">
      <w:pPr>
        <w:ind w:right="1"/>
        <w:jc w:val="both"/>
      </w:pPr>
      <w:r>
        <w:t xml:space="preserve">We already have the </w:t>
      </w:r>
      <w:r w:rsidRPr="005C2B0A">
        <w:rPr>
          <w:rStyle w:val="CodeChar"/>
        </w:rPr>
        <w:t>HomeController</w:t>
      </w:r>
      <w:r>
        <w:t xml:space="preserve"> in our </w:t>
      </w:r>
      <w:r w:rsidRPr="005C2B0A">
        <w:rPr>
          <w:b/>
          <w:bCs/>
        </w:rPr>
        <w:t>project</w:t>
      </w:r>
      <w:r>
        <w:rPr>
          <w:b/>
          <w:bCs/>
        </w:rPr>
        <w:t xml:space="preserve"> </w:t>
      </w:r>
      <w:r w:rsidRPr="00586B4C">
        <w:t>but we</w:t>
      </w:r>
      <w:r>
        <w:t xml:space="preserve"> will modify it a bit, as we want it to </w:t>
      </w:r>
      <w:r w:rsidRPr="00586B4C">
        <w:rPr>
          <w:b/>
          <w:bCs/>
        </w:rPr>
        <w:t>return a model</w:t>
      </w:r>
      <w:r>
        <w:t>.</w:t>
      </w:r>
    </w:p>
    <w:p w14:paraId="120D5158" w14:textId="1038932F" w:rsidR="007F3BAB" w:rsidRDefault="007F3BAB" w:rsidP="007F3BAB">
      <w:pPr>
        <w:ind w:right="1"/>
        <w:jc w:val="both"/>
      </w:pPr>
      <w:r>
        <w:t>Start by creating a "</w:t>
      </w:r>
      <w:r w:rsidRPr="00A65A97">
        <w:rPr>
          <w:rStyle w:val="CodeChar"/>
        </w:rPr>
        <w:t>Home</w:t>
      </w:r>
      <w:r>
        <w:t xml:space="preserve">" </w:t>
      </w:r>
      <w:r w:rsidRPr="00A65A97">
        <w:rPr>
          <w:b/>
          <w:bCs/>
        </w:rPr>
        <w:t>folder</w:t>
      </w:r>
      <w:r>
        <w:t xml:space="preserve"> in the "</w:t>
      </w:r>
      <w:r w:rsidRPr="00A65A97">
        <w:rPr>
          <w:rStyle w:val="CodeChar"/>
        </w:rPr>
        <w:t>Models</w:t>
      </w:r>
      <w:r>
        <w:t xml:space="preserve">" </w:t>
      </w:r>
      <w:r w:rsidRPr="00A65A97">
        <w:rPr>
          <w:b/>
          <w:bCs/>
        </w:rPr>
        <w:t>folder</w:t>
      </w:r>
      <w:r>
        <w:t xml:space="preserve"> of our project – this is where the </w:t>
      </w:r>
      <w:r w:rsidRPr="00A65A97">
        <w:rPr>
          <w:b/>
          <w:bCs/>
        </w:rPr>
        <w:t>models</w:t>
      </w:r>
      <w:r>
        <w:t xml:space="preserve"> for our </w:t>
      </w:r>
      <w:r w:rsidRPr="00A65A97">
        <w:rPr>
          <w:rStyle w:val="CodeChar"/>
        </w:rPr>
        <w:t>HomeController</w:t>
      </w:r>
      <w:r>
        <w:t xml:space="preserve"> should be created.</w:t>
      </w:r>
      <w:r w:rsidR="00A77E67">
        <w:t xml:space="preserve"> </w:t>
      </w:r>
      <w:r>
        <w:t xml:space="preserve">Then, create the </w:t>
      </w:r>
      <w:r w:rsidRPr="00A65A97">
        <w:rPr>
          <w:rStyle w:val="CodeChar"/>
        </w:rPr>
        <w:t>IndexViewModel</w:t>
      </w:r>
      <w:r>
        <w:t xml:space="preserve"> </w:t>
      </w:r>
      <w:r w:rsidRPr="00A65A97">
        <w:rPr>
          <w:b/>
          <w:bCs/>
        </w:rPr>
        <w:t>class</w:t>
      </w:r>
      <w:r>
        <w:t xml:space="preserve"> in the "</w:t>
      </w:r>
      <w:r w:rsidRPr="00A65A97">
        <w:rPr>
          <w:rStyle w:val="CodeChar"/>
        </w:rPr>
        <w:t>/Models/Home</w:t>
      </w:r>
      <w:r>
        <w:t xml:space="preserve">" </w:t>
      </w:r>
      <w:r w:rsidRPr="00A65A97">
        <w:rPr>
          <w:b/>
          <w:bCs/>
        </w:rPr>
        <w:t>folder</w:t>
      </w:r>
      <w:r>
        <w:t xml:space="preserve">. </w:t>
      </w:r>
    </w:p>
    <w:p w14:paraId="23F66A86" w14:textId="77777777" w:rsidR="007F3BAB" w:rsidRDefault="007F3BAB" w:rsidP="007F3BAB">
      <w:pPr>
        <w:ind w:right="1"/>
        <w:jc w:val="both"/>
      </w:pPr>
      <w:r w:rsidRPr="0091503D">
        <w:t xml:space="preserve">Use the </w:t>
      </w:r>
      <w:r w:rsidRPr="0091503D">
        <w:rPr>
          <w:b/>
          <w:bCs/>
        </w:rPr>
        <w:t>model</w:t>
      </w:r>
      <w:r w:rsidRPr="0091503D">
        <w:t xml:space="preserve"> and </w:t>
      </w:r>
      <w:r w:rsidRPr="0091503D">
        <w:rPr>
          <w:b/>
          <w:bCs/>
        </w:rPr>
        <w:t>pass it to the view</w:t>
      </w:r>
      <w:r w:rsidRPr="0091503D">
        <w:t xml:space="preserve"> in the </w:t>
      </w:r>
      <w:r w:rsidRPr="0091503D">
        <w:rPr>
          <w:rStyle w:val="CodeChar"/>
        </w:rPr>
        <w:t>Index()</w:t>
      </w:r>
      <w:r w:rsidRPr="0091503D">
        <w:t xml:space="preserve"> </w:t>
      </w:r>
      <w:r w:rsidRPr="0091503D">
        <w:rPr>
          <w:b/>
          <w:bCs/>
        </w:rPr>
        <w:t>method</w:t>
      </w:r>
      <w:r w:rsidRPr="0091503D">
        <w:t xml:space="preserve"> of the </w:t>
      </w:r>
      <w:r w:rsidRPr="0091503D">
        <w:rPr>
          <w:rStyle w:val="CodeChar"/>
        </w:rPr>
        <w:t>HomeController</w:t>
      </w:r>
      <w:r w:rsidRPr="0091503D">
        <w:t xml:space="preserve"> </w:t>
      </w:r>
      <w:r w:rsidRPr="0091503D">
        <w:rPr>
          <w:b/>
          <w:bCs/>
        </w:rPr>
        <w:t>class</w:t>
      </w:r>
      <w:r w:rsidRPr="0091503D">
        <w:t>:</w:t>
      </w:r>
    </w:p>
    <w:p w14:paraId="3F614A15" w14:textId="1017A693" w:rsidR="007F3BAB" w:rsidRDefault="00D6107C" w:rsidP="007F3BAB">
      <w:pPr>
        <w:ind w:right="1"/>
        <w:jc w:val="both"/>
      </w:pPr>
      <w:r w:rsidRPr="00D6107C">
        <w:rPr>
          <w:noProof/>
        </w:rPr>
        <w:drawing>
          <wp:inline distT="0" distB="0" distL="0" distR="0" wp14:anchorId="765E1E74" wp14:editId="6CA03008">
            <wp:extent cx="3448050" cy="1336832"/>
            <wp:effectExtent l="19050" t="19050" r="19050" b="158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 387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506" cy="134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63D256" w14:textId="0A299218" w:rsidR="007F3BAB" w:rsidRPr="00AD5290" w:rsidRDefault="007F3BAB" w:rsidP="007F3BAB">
      <w:pPr>
        <w:ind w:right="1"/>
        <w:jc w:val="both"/>
      </w:pPr>
      <w:r>
        <w:t xml:space="preserve">Now we should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in the "</w:t>
      </w:r>
      <w:r w:rsidRPr="00804C69">
        <w:rPr>
          <w:rStyle w:val="CodeChar"/>
        </w:rPr>
        <w:t>/Views/Home</w:t>
      </w:r>
      <w:r>
        <w:t xml:space="preserve">" </w:t>
      </w:r>
      <w:r w:rsidRPr="00804C69">
        <w:rPr>
          <w:b/>
          <w:bCs/>
        </w:rPr>
        <w:t>folder</w:t>
      </w:r>
      <w:r>
        <w:t xml:space="preserve"> and modify it to </w:t>
      </w:r>
      <w:r w:rsidRPr="00804C69">
        <w:rPr>
          <w:b/>
          <w:bCs/>
        </w:rPr>
        <w:t>accept an</w:t>
      </w:r>
      <w:r>
        <w:t xml:space="preserve"> </w:t>
      </w:r>
      <w:r w:rsidRPr="00804C69">
        <w:rPr>
          <w:rStyle w:val="CodeChar"/>
        </w:rPr>
        <w:t>IndexViewModel</w:t>
      </w:r>
      <w:r>
        <w:t>.</w:t>
      </w:r>
    </w:p>
    <w:p w14:paraId="1A88E464" w14:textId="39B46EDB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A94D4D">
        <w:t>"</w:t>
      </w:r>
      <w:r w:rsidRPr="00A312B3">
        <w:rPr>
          <w:rStyle w:val="CodeChar"/>
        </w:rPr>
        <w:t>_</w:t>
      </w:r>
      <w:proofErr w:type="spellStart"/>
      <w:r w:rsidRPr="00A312B3">
        <w:rPr>
          <w:rStyle w:val="CodeChar"/>
        </w:rPr>
        <w:t>ViewImports.cshtml</w:t>
      </w:r>
      <w:proofErr w:type="spellEnd"/>
      <w:r w:rsidR="00A94D4D">
        <w:rPr>
          <w:rStyle w:val="CodeChar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</w:t>
      </w:r>
      <w:r>
        <w:rPr>
          <w:rStyle w:val="CodeChar"/>
        </w:rPr>
        <w:t>Home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</w:t>
      </w:r>
      <w:r w:rsidRPr="003207AD">
        <w:rPr>
          <w:rStyle w:val="CodeChar"/>
        </w:rPr>
        <w:t>/</w:t>
      </w:r>
      <w:r w:rsidRPr="00A312B3">
        <w:rPr>
          <w:rStyle w:val="CodeChar"/>
        </w:rPr>
        <w:t>Models</w:t>
      </w:r>
      <w:r>
        <w:rPr>
          <w:rStyle w:val="CodeChar"/>
        </w:rPr>
        <w:t>/Home</w:t>
      </w:r>
      <w:r>
        <w:t xml:space="preserve">" </w:t>
      </w:r>
      <w:r w:rsidRPr="00A312B3">
        <w:rPr>
          <w:b/>
          <w:bCs/>
        </w:rPr>
        <w:t>folder</w:t>
      </w:r>
      <w:r>
        <w:t xml:space="preserve"> like this:</w:t>
      </w:r>
    </w:p>
    <w:p w14:paraId="10AE9E2F" w14:textId="0B065565" w:rsidR="007F3BAB" w:rsidRDefault="00A55373" w:rsidP="007F3BAB">
      <w:pPr>
        <w:ind w:right="1"/>
        <w:jc w:val="both"/>
      </w:pPr>
      <w:r w:rsidRPr="00A55373">
        <w:rPr>
          <w:noProof/>
        </w:rPr>
        <w:drawing>
          <wp:inline distT="0" distB="0" distL="0" distR="0" wp14:anchorId="0D06C841" wp14:editId="4294D17B">
            <wp:extent cx="4354195" cy="926967"/>
            <wp:effectExtent l="19050" t="19050" r="8255" b="26035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362979" cy="928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719FD" w14:textId="77E3093C" w:rsidR="007F3BAB" w:rsidRDefault="007F3BAB" w:rsidP="007F3BAB">
      <w:pPr>
        <w:ind w:right="1"/>
        <w:jc w:val="both"/>
      </w:pPr>
      <w:r>
        <w:t xml:space="preserve">Add the </w:t>
      </w:r>
      <w:r w:rsidRPr="00804C69">
        <w:rPr>
          <w:rStyle w:val="CodeChar"/>
        </w:rPr>
        <w:t>IndexViewModel</w:t>
      </w:r>
      <w:r w:rsidRPr="00804C69">
        <w:t xml:space="preserve"> </w:t>
      </w:r>
      <w:r>
        <w:t xml:space="preserve">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804C69">
        <w:rPr>
          <w:rStyle w:val="CodeChar"/>
        </w:rPr>
        <w:t>Index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804C69">
        <w:rPr>
          <w:b/>
          <w:bCs/>
        </w:rPr>
        <w:t>view</w:t>
      </w:r>
      <w:r>
        <w:t xml:space="preserve"> like this:</w:t>
      </w:r>
    </w:p>
    <w:p w14:paraId="43ACB921" w14:textId="24D34A00" w:rsidR="007F3BAB" w:rsidRPr="00586B4C" w:rsidRDefault="008D2DEA" w:rsidP="007F3BAB">
      <w:pPr>
        <w:ind w:right="1"/>
        <w:jc w:val="both"/>
      </w:pPr>
      <w:r w:rsidRPr="008D2DEA">
        <w:rPr>
          <w:noProof/>
        </w:rPr>
        <w:drawing>
          <wp:inline distT="0" distB="0" distL="0" distR="0" wp14:anchorId="58CAABE1" wp14:editId="2EC62DA5">
            <wp:extent cx="4373593" cy="2182913"/>
            <wp:effectExtent l="19050" t="19050" r="27305" b="27305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83699" cy="2187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4705FF" w14:textId="737EC484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t xml:space="preserve">Step 2: </w:t>
      </w:r>
      <w:r w:rsidRPr="00B923D2">
        <w:rPr>
          <w:noProof/>
        </w:rPr>
        <w:t>Create the HouseController Class</w:t>
      </w:r>
    </w:p>
    <w:p w14:paraId="43BDEDC4" w14:textId="4422A9D1" w:rsidR="007F3BAB" w:rsidRDefault="007F3BAB" w:rsidP="007F3BAB">
      <w:pPr>
        <w:ind w:right="1"/>
        <w:jc w:val="both"/>
      </w:pPr>
      <w:r>
        <w:t xml:space="preserve">The </w:t>
      </w:r>
      <w:r w:rsidRPr="00D84635">
        <w:rPr>
          <w:rStyle w:val="CodeChar"/>
        </w:rPr>
        <w:t>HouseController</w:t>
      </w:r>
      <w:r>
        <w:t xml:space="preserve"> will have all </w:t>
      </w:r>
      <w:r w:rsidRPr="00D84635">
        <w:rPr>
          <w:b/>
          <w:bCs/>
        </w:rPr>
        <w:t>actions</w:t>
      </w:r>
      <w:r>
        <w:t xml:space="preserve"> for </w:t>
      </w:r>
      <w:r w:rsidRPr="00D84635">
        <w:rPr>
          <w:rStyle w:val="CodeChar"/>
        </w:rPr>
        <w:t>CRUD</w:t>
      </w:r>
      <w:r>
        <w:t xml:space="preserve"> </w:t>
      </w:r>
      <w:r w:rsidRPr="00D84635">
        <w:rPr>
          <w:b/>
          <w:bCs/>
        </w:rPr>
        <w:t>operations</w:t>
      </w:r>
      <w:r>
        <w:t xml:space="preserve"> on </w:t>
      </w:r>
      <w:r w:rsidRPr="00D84635">
        <w:rPr>
          <w:b/>
          <w:bCs/>
        </w:rPr>
        <w:t>houses</w:t>
      </w:r>
      <w:r>
        <w:t xml:space="preserve"> and </w:t>
      </w:r>
      <w:r w:rsidRPr="00D84635">
        <w:rPr>
          <w:b/>
          <w:bCs/>
        </w:rPr>
        <w:t>their renting</w:t>
      </w:r>
      <w:r>
        <w:t>.</w:t>
      </w:r>
    </w:p>
    <w:p w14:paraId="76837DBB" w14:textId="53FACCD0" w:rsidR="007F3BAB" w:rsidRDefault="007F3BAB" w:rsidP="007F3BAB">
      <w:pPr>
        <w:ind w:right="1"/>
        <w:jc w:val="both"/>
      </w:pPr>
      <w:r>
        <w:lastRenderedPageBreak/>
        <w:t xml:space="preserve">First, create the </w:t>
      </w:r>
      <w:r w:rsidRPr="00A82B19">
        <w:rPr>
          <w:rStyle w:val="CodeChar"/>
        </w:rPr>
        <w:t>HouseController</w:t>
      </w:r>
      <w:r w:rsidRPr="00A82B19">
        <w:t xml:space="preserve"> </w:t>
      </w:r>
      <w:r w:rsidRPr="00A82B19">
        <w:rPr>
          <w:b/>
          <w:bCs/>
        </w:rPr>
        <w:t>class</w:t>
      </w:r>
      <w:r>
        <w:t xml:space="preserve"> in the "</w:t>
      </w:r>
      <w:r w:rsidRPr="00A82B19">
        <w:rPr>
          <w:rStyle w:val="CodeChar"/>
        </w:rPr>
        <w:t>Controllers</w:t>
      </w:r>
      <w:r>
        <w:t xml:space="preserve">" </w:t>
      </w:r>
      <w:r w:rsidRPr="00A82B19">
        <w:rPr>
          <w:b/>
          <w:bCs/>
        </w:rPr>
        <w:t>folder</w:t>
      </w:r>
      <w:r>
        <w:t xml:space="preserve"> of the </w:t>
      </w:r>
      <w:r>
        <w:rPr>
          <w:noProof/>
        </w:rPr>
        <w:t>"</w:t>
      </w:r>
      <w:r w:rsidRPr="00A82B19">
        <w:rPr>
          <w:rStyle w:val="CodeChar"/>
        </w:rPr>
        <w:t>HouseRentingSystem</w:t>
      </w:r>
      <w:r>
        <w:rPr>
          <w:noProof/>
        </w:rPr>
        <w:t>"</w:t>
      </w:r>
      <w:r>
        <w:t xml:space="preserve"> </w:t>
      </w:r>
      <w:r w:rsidRPr="00A82B19">
        <w:rPr>
          <w:b/>
          <w:bCs/>
        </w:rPr>
        <w:t>project</w:t>
      </w:r>
      <w:r>
        <w:t xml:space="preserve">. </w:t>
      </w:r>
    </w:p>
    <w:p w14:paraId="2D7B543D" w14:textId="77777777" w:rsidR="007F3BAB" w:rsidRDefault="007F3BAB" w:rsidP="007F3BAB">
      <w:pPr>
        <w:ind w:right="1"/>
        <w:jc w:val="both"/>
      </w:pPr>
      <w:r>
        <w:t xml:space="preserve">The class should have some </w:t>
      </w:r>
      <w:r w:rsidRPr="00DE5F56">
        <w:rPr>
          <w:b/>
          <w:bCs/>
        </w:rPr>
        <w:t>methods</w:t>
      </w:r>
      <w:r>
        <w:rPr>
          <w:b/>
          <w:bCs/>
        </w:rPr>
        <w:t>,</w:t>
      </w:r>
      <w:r>
        <w:t xml:space="preserve"> which (for now) we will create </w:t>
      </w:r>
      <w:r w:rsidRPr="00DE5F56">
        <w:rPr>
          <w:b/>
          <w:bCs/>
        </w:rPr>
        <w:t>without implementing them fully</w:t>
      </w:r>
      <w:r>
        <w:t>.</w:t>
      </w:r>
    </w:p>
    <w:p w14:paraId="222A279C" w14:textId="55B8B4B3" w:rsidR="007F3BAB" w:rsidRPr="00815A21" w:rsidRDefault="007F3BAB" w:rsidP="007F3BAB">
      <w:pPr>
        <w:ind w:right="1"/>
        <w:jc w:val="both"/>
        <w:rPr>
          <w:lang w:val="bg-BG"/>
        </w:rPr>
      </w:pPr>
      <w:r>
        <w:t xml:space="preserve">Start with writing the </w:t>
      </w:r>
      <w:r w:rsidRPr="00DE5F56">
        <w:rPr>
          <w:rStyle w:val="CodeChar"/>
        </w:rPr>
        <w:t>All()</w:t>
      </w:r>
      <w:r>
        <w:t xml:space="preserve"> </w:t>
      </w:r>
      <w:r w:rsidRPr="00DE5F56">
        <w:rPr>
          <w:b/>
          <w:bCs/>
        </w:rPr>
        <w:t>method</w:t>
      </w:r>
      <w:r>
        <w:t xml:space="preserve">, which should </w:t>
      </w:r>
      <w:r w:rsidRPr="00DE5F56">
        <w:rPr>
          <w:b/>
          <w:bCs/>
        </w:rPr>
        <w:t>return a view</w:t>
      </w:r>
      <w:r>
        <w:t xml:space="preserve"> with </w:t>
      </w:r>
      <w:r w:rsidRPr="00DE5F56">
        <w:rPr>
          <w:b/>
          <w:bCs/>
        </w:rPr>
        <w:t>all houses</w:t>
      </w:r>
      <w:r>
        <w:t xml:space="preserve">. Create the </w:t>
      </w:r>
      <w:r w:rsidRPr="00DE5F56">
        <w:rPr>
          <w:rStyle w:val="CodeChar"/>
        </w:rPr>
        <w:t>AllHouses</w:t>
      </w:r>
      <w:r>
        <w:rPr>
          <w:rStyle w:val="CodeChar"/>
        </w:rPr>
        <w:t>Query</w:t>
      </w:r>
      <w:r w:rsidRPr="00DE5F56">
        <w:rPr>
          <w:rStyle w:val="CodeChar"/>
        </w:rPr>
        <w:t>Model</w:t>
      </w:r>
      <w:r>
        <w:t xml:space="preserve"> </w:t>
      </w:r>
      <w:r w:rsidRPr="00DE5F56">
        <w:rPr>
          <w:b/>
          <w:bCs/>
        </w:rPr>
        <w:t>model</w:t>
      </w:r>
      <w:r>
        <w:t xml:space="preserve">, which will later get information from the </w:t>
      </w:r>
      <w:r w:rsidRPr="007D3AAA">
        <w:rPr>
          <w:b/>
          <w:bCs/>
        </w:rPr>
        <w:t>request query</w:t>
      </w:r>
      <w:r>
        <w:t xml:space="preserve"> and use it to generate a </w:t>
      </w:r>
      <w:r w:rsidRPr="00DE5F56">
        <w:rPr>
          <w:b/>
          <w:bCs/>
        </w:rPr>
        <w:t>view</w:t>
      </w:r>
      <w:r>
        <w:t>, in the "</w:t>
      </w:r>
      <w:r w:rsidRPr="00DE5F56">
        <w:rPr>
          <w:rStyle w:val="CodeChar"/>
        </w:rPr>
        <w:t>Models</w:t>
      </w:r>
      <w:r>
        <w:t xml:space="preserve">" </w:t>
      </w:r>
      <w:r w:rsidRPr="00DE5F56">
        <w:rPr>
          <w:b/>
          <w:bCs/>
        </w:rPr>
        <w:t>folder</w:t>
      </w:r>
      <w:r>
        <w:t>. Create a "</w:t>
      </w:r>
      <w:r w:rsidRPr="00DE5F56">
        <w:rPr>
          <w:rStyle w:val="CodeChar"/>
        </w:rPr>
        <w:t>Houses</w:t>
      </w:r>
      <w:r>
        <w:t xml:space="preserve">" </w:t>
      </w:r>
      <w:r w:rsidRPr="00DE5F56">
        <w:rPr>
          <w:b/>
          <w:bCs/>
        </w:rPr>
        <w:t>folder</w:t>
      </w:r>
      <w:r>
        <w:t xml:space="preserve"> for </w:t>
      </w:r>
      <w:r w:rsidRPr="00DE5F56">
        <w:rPr>
          <w:b/>
          <w:bCs/>
        </w:rPr>
        <w:t>house models</w:t>
      </w:r>
      <w:r>
        <w:t xml:space="preserve"> and </w:t>
      </w:r>
      <w:r w:rsidRPr="00DE5F56">
        <w:rPr>
          <w:b/>
          <w:bCs/>
        </w:rPr>
        <w:t>add the above model class</w:t>
      </w:r>
      <w:r w:rsidR="00CC47FF">
        <w:t>.</w:t>
      </w:r>
    </w:p>
    <w:p w14:paraId="5E28D98B" w14:textId="041499B5" w:rsidR="007F3BAB" w:rsidRDefault="007F3BAB" w:rsidP="007F3BAB">
      <w:pPr>
        <w:ind w:right="1"/>
        <w:jc w:val="both"/>
      </w:pPr>
      <w:r w:rsidRPr="0006349B">
        <w:t xml:space="preserve">We will leave the </w:t>
      </w:r>
      <w:r w:rsidRPr="0006349B">
        <w:rPr>
          <w:b/>
          <w:bCs/>
        </w:rPr>
        <w:t>model class</w:t>
      </w:r>
      <w:r w:rsidRPr="0006349B">
        <w:t xml:space="preserve"> like this for now and </w:t>
      </w:r>
      <w:r w:rsidRPr="0006349B">
        <w:rPr>
          <w:b/>
          <w:bCs/>
        </w:rPr>
        <w:t>add properties</w:t>
      </w:r>
      <w:r w:rsidRPr="0006349B">
        <w:t xml:space="preserve"> </w:t>
      </w:r>
      <w:r w:rsidR="0006349B">
        <w:rPr>
          <w:b/>
          <w:bCs/>
        </w:rPr>
        <w:t>later</w:t>
      </w:r>
      <w:r w:rsidRPr="0006349B">
        <w:t xml:space="preserve">. Go back to the </w:t>
      </w:r>
      <w:r w:rsidRPr="0006349B">
        <w:rPr>
          <w:rStyle w:val="CodeChar"/>
        </w:rPr>
        <w:t>HouseController</w:t>
      </w:r>
      <w:r w:rsidRPr="0006349B">
        <w:rPr>
          <w:rStyle w:val="CodeChar"/>
          <w:rFonts w:asciiTheme="minorHAnsi" w:hAnsiTheme="minorHAnsi" w:cstheme="minorHAnsi"/>
        </w:rPr>
        <w:t xml:space="preserve"> </w:t>
      </w:r>
      <w:r w:rsidRPr="0006349B">
        <w:t xml:space="preserve">and write the </w:t>
      </w:r>
      <w:r w:rsidRPr="0006349B">
        <w:rPr>
          <w:rStyle w:val="CodeChar"/>
        </w:rPr>
        <w:t>All()</w:t>
      </w:r>
      <w:r w:rsidRPr="0006349B">
        <w:t xml:space="preserve"> </w:t>
      </w:r>
      <w:r w:rsidRPr="0006349B">
        <w:rPr>
          <w:b/>
          <w:bCs/>
        </w:rPr>
        <w:t>method</w:t>
      </w:r>
      <w:r w:rsidRPr="0006349B">
        <w:t xml:space="preserve"> to </w:t>
      </w:r>
      <w:r w:rsidRPr="0006349B">
        <w:rPr>
          <w:b/>
          <w:bCs/>
        </w:rPr>
        <w:t>return a view</w:t>
      </w:r>
      <w:r w:rsidRPr="0006349B">
        <w:t xml:space="preserve"> with the newly-created </w:t>
      </w:r>
      <w:r w:rsidRPr="0006349B">
        <w:rPr>
          <w:b/>
          <w:bCs/>
        </w:rPr>
        <w:t>model</w:t>
      </w:r>
      <w:r w:rsidR="00CC47FF" w:rsidRPr="0006349B">
        <w:t>.</w:t>
      </w:r>
    </w:p>
    <w:p w14:paraId="42576081" w14:textId="77777777" w:rsidR="00243418" w:rsidRDefault="00712F45" w:rsidP="007F3BAB">
      <w:pPr>
        <w:ind w:right="1"/>
        <w:jc w:val="both"/>
      </w:pPr>
      <w:r w:rsidRPr="00712F45">
        <w:rPr>
          <w:noProof/>
        </w:rPr>
        <w:drawing>
          <wp:inline distT="0" distB="0" distL="0" distR="0" wp14:anchorId="4E90EB9F" wp14:editId="247BC89A">
            <wp:extent cx="3597216" cy="1790614"/>
            <wp:effectExtent l="19050" t="19050" r="22860" b="19685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 547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697" cy="17963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192B9" w14:textId="294983E8" w:rsidR="002501C5" w:rsidRDefault="007F3BAB" w:rsidP="007F3BAB">
      <w:pPr>
        <w:ind w:right="1"/>
        <w:jc w:val="both"/>
      </w:pPr>
      <w:r>
        <w:t xml:space="preserve">As the actions returns a view, let's </w:t>
      </w:r>
      <w:r w:rsidRPr="004E6980">
        <w:rPr>
          <w:b/>
          <w:bCs/>
        </w:rPr>
        <w:t>create that view</w:t>
      </w:r>
      <w:r>
        <w:t>. To do this, create a "</w:t>
      </w:r>
      <w:r w:rsidRPr="004E6980">
        <w:rPr>
          <w:rStyle w:val="CodeChar"/>
        </w:rPr>
        <w:t>Houses</w:t>
      </w:r>
      <w:r>
        <w:t xml:space="preserve">" (the name of the </w:t>
      </w:r>
      <w:r w:rsidRPr="004E6980">
        <w:rPr>
          <w:b/>
          <w:bCs/>
        </w:rPr>
        <w:t>controller</w:t>
      </w:r>
      <w:r>
        <w:t xml:space="preserve">) </w:t>
      </w:r>
      <w:r w:rsidRPr="004E6980">
        <w:rPr>
          <w:b/>
          <w:bCs/>
        </w:rPr>
        <w:t>folder</w:t>
      </w:r>
      <w:r>
        <w:t xml:space="preserve"> in the "</w:t>
      </w:r>
      <w:r w:rsidRPr="004E6980">
        <w:rPr>
          <w:rStyle w:val="CodeChar"/>
        </w:rPr>
        <w:t>Views</w:t>
      </w:r>
      <w:r>
        <w:t xml:space="preserve">" </w:t>
      </w:r>
      <w:r w:rsidRPr="004E6980">
        <w:rPr>
          <w:b/>
          <w:bCs/>
        </w:rPr>
        <w:t>folder</w:t>
      </w:r>
      <w:r>
        <w:t xml:space="preserve"> of the project and then </w:t>
      </w:r>
      <w:r w:rsidRPr="004E6980">
        <w:rPr>
          <w:b/>
          <w:bCs/>
        </w:rPr>
        <w:t>create an empty</w:t>
      </w:r>
      <w:r>
        <w:t xml:space="preserve"> </w:t>
      </w:r>
      <w:r w:rsidRPr="004E6980">
        <w:rPr>
          <w:rStyle w:val="CodeChar"/>
        </w:rPr>
        <w:t>Razor</w:t>
      </w:r>
      <w:r w:rsidRPr="004E6980">
        <w:t xml:space="preserve"> </w:t>
      </w:r>
      <w:r w:rsidRPr="004E6980">
        <w:rPr>
          <w:b/>
          <w:bCs/>
        </w:rPr>
        <w:t>view</w:t>
      </w:r>
      <w:r>
        <w:t xml:space="preserve"> named </w:t>
      </w:r>
      <w:r w:rsidR="00415319" w:rsidRPr="00415319">
        <w:rPr>
          <w:rStyle w:val="CodeChar"/>
          <w:rFonts w:asciiTheme="minorHAnsi" w:hAnsiTheme="minorHAnsi"/>
        </w:rPr>
        <w:t>"</w:t>
      </w:r>
      <w:r w:rsidRPr="004E6980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(the name of the </w:t>
      </w:r>
      <w:r w:rsidRPr="004E6980">
        <w:rPr>
          <w:b/>
          <w:bCs/>
        </w:rPr>
        <w:t>action</w:t>
      </w:r>
      <w:r>
        <w:t>)</w:t>
      </w:r>
      <w:r w:rsidR="002501C5">
        <w:t>.</w:t>
      </w:r>
    </w:p>
    <w:p w14:paraId="752275E7" w14:textId="78B129E8" w:rsidR="007F3BAB" w:rsidRDefault="007F3BAB" w:rsidP="007F3BAB">
      <w:pPr>
        <w:ind w:right="1"/>
        <w:jc w:val="both"/>
      </w:pPr>
      <w:r>
        <w:t xml:space="preserve">Before we write in the </w:t>
      </w:r>
      <w:r w:rsidRPr="00A312B3">
        <w:rPr>
          <w:b/>
          <w:bCs/>
        </w:rPr>
        <w:t>view</w:t>
      </w:r>
      <w:r>
        <w:t xml:space="preserve">, we need to go to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A312B3">
        <w:rPr>
          <w:rStyle w:val="CodeChar"/>
        </w:rPr>
        <w:t>_ViewImports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A312B3">
        <w:rPr>
          <w:b/>
          <w:bCs/>
        </w:rPr>
        <w:t>file</w:t>
      </w:r>
      <w:r>
        <w:t xml:space="preserve"> and </w:t>
      </w:r>
      <w:r w:rsidRPr="00A312B3">
        <w:rPr>
          <w:b/>
          <w:bCs/>
        </w:rPr>
        <w:t>add the</w:t>
      </w:r>
      <w:r>
        <w:t xml:space="preserve"> </w:t>
      </w:r>
      <w:r>
        <w:rPr>
          <w:noProof/>
        </w:rPr>
        <w:t>"</w:t>
      </w:r>
      <w:r w:rsidRPr="00A312B3">
        <w:rPr>
          <w:rStyle w:val="CodeChar"/>
        </w:rPr>
        <w:t>HouseRentingSystem.Models.Houses</w:t>
      </w:r>
      <w:r>
        <w:rPr>
          <w:noProof/>
        </w:rPr>
        <w:t xml:space="preserve">" </w:t>
      </w:r>
      <w:r w:rsidRPr="00A312B3">
        <w:rPr>
          <w:b/>
          <w:bCs/>
        </w:rPr>
        <w:t>namespace</w:t>
      </w:r>
      <w:r>
        <w:t xml:space="preserve">, so that the </w:t>
      </w:r>
      <w:r w:rsidRPr="00A312B3">
        <w:rPr>
          <w:b/>
          <w:bCs/>
        </w:rPr>
        <w:t>views can use the models</w:t>
      </w:r>
      <w:r>
        <w:t xml:space="preserve"> in our "/</w:t>
      </w:r>
      <w:r w:rsidRPr="00A312B3">
        <w:rPr>
          <w:rStyle w:val="CodeChar"/>
        </w:rPr>
        <w:t>Models</w:t>
      </w:r>
      <w:r>
        <w:rPr>
          <w:rStyle w:val="CodeChar"/>
        </w:rPr>
        <w:t>/Houses</w:t>
      </w:r>
      <w:r>
        <w:t xml:space="preserve">" </w:t>
      </w:r>
      <w:r w:rsidRPr="00A312B3">
        <w:rPr>
          <w:b/>
          <w:bCs/>
        </w:rPr>
        <w:t>folder</w:t>
      </w:r>
      <w:r w:rsidR="002501C5">
        <w:t>.</w:t>
      </w:r>
    </w:p>
    <w:p w14:paraId="46120246" w14:textId="77777777" w:rsidR="007F3BAB" w:rsidRDefault="007F3BAB" w:rsidP="007F3BAB">
      <w:pPr>
        <w:ind w:right="1"/>
        <w:jc w:val="both"/>
      </w:pPr>
      <w:r>
        <w:t xml:space="preserve">Now, in the </w:t>
      </w:r>
      <w:r w:rsidRPr="00D332B0">
        <w:rPr>
          <w:rStyle w:val="CodeChar"/>
        </w:rPr>
        <w:t>All</w:t>
      </w:r>
      <w:r>
        <w:t xml:space="preserve"> </w:t>
      </w:r>
      <w:r w:rsidRPr="00D332B0">
        <w:rPr>
          <w:b/>
          <w:bCs/>
        </w:rPr>
        <w:t>view</w:t>
      </w:r>
      <w:r>
        <w:t xml:space="preserve">, use the </w:t>
      </w:r>
      <w:r w:rsidRPr="00D332B0">
        <w:rPr>
          <w:rStyle w:val="CodeChar"/>
        </w:rPr>
        <w:t>@model</w:t>
      </w:r>
      <w:r>
        <w:t xml:space="preserve"> </w:t>
      </w:r>
      <w:r w:rsidRPr="00D332B0">
        <w:rPr>
          <w:b/>
          <w:bCs/>
        </w:rPr>
        <w:t>directive</w:t>
      </w:r>
      <w:r>
        <w:t xml:space="preserve">, which specifies what </w:t>
      </w:r>
      <w:r w:rsidRPr="00D332B0">
        <w:rPr>
          <w:b/>
          <w:bCs/>
        </w:rPr>
        <w:t>type</w:t>
      </w:r>
      <w:r>
        <w:t xml:space="preserve"> the view should accept from the </w:t>
      </w:r>
      <w:r w:rsidRPr="00D332B0">
        <w:rPr>
          <w:b/>
          <w:bCs/>
        </w:rPr>
        <w:t>controller</w:t>
      </w:r>
      <w:r>
        <w:t xml:space="preserve"> </w:t>
      </w:r>
      <w:r w:rsidRPr="00D332B0">
        <w:rPr>
          <w:b/>
          <w:bCs/>
        </w:rPr>
        <w:t>action</w:t>
      </w:r>
      <w:r>
        <w:t xml:space="preserve">. In this case, we accept a </w:t>
      </w:r>
      <w:r w:rsidRPr="00D332B0">
        <w:rPr>
          <w:rStyle w:val="CodeChar"/>
        </w:rPr>
        <w:t>AllHouses</w:t>
      </w:r>
      <w:r>
        <w:rPr>
          <w:rStyle w:val="CodeChar"/>
        </w:rPr>
        <w:t>Query</w:t>
      </w:r>
      <w:r w:rsidRPr="00D332B0">
        <w:rPr>
          <w:rStyle w:val="CodeChar"/>
        </w:rPr>
        <w:t>Model</w:t>
      </w:r>
      <w:r>
        <w:t xml:space="preserve"> </w:t>
      </w:r>
      <w:r w:rsidRPr="00D332B0">
        <w:rPr>
          <w:b/>
          <w:bCs/>
        </w:rPr>
        <w:t>model</w:t>
      </w:r>
      <w:r>
        <w:t>:</w:t>
      </w:r>
    </w:p>
    <w:p w14:paraId="3BEE0BE0" w14:textId="0658D915" w:rsidR="007F3BAB" w:rsidRDefault="00815A21" w:rsidP="007F3BAB">
      <w:pPr>
        <w:ind w:right="1"/>
        <w:jc w:val="both"/>
      </w:pPr>
      <w:r w:rsidRPr="00815A21">
        <w:rPr>
          <w:noProof/>
        </w:rPr>
        <w:drawing>
          <wp:inline distT="0" distB="0" distL="0" distR="0" wp14:anchorId="198CB1EE" wp14:editId="091C15C7">
            <wp:extent cx="2001329" cy="362505"/>
            <wp:effectExtent l="19050" t="19050" r="18415" b="1905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034085" cy="368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4A5F0D" w14:textId="77777777" w:rsidR="007F3BAB" w:rsidRDefault="007F3BAB" w:rsidP="007F3BAB">
      <w:pPr>
        <w:ind w:right="1"/>
        <w:jc w:val="both"/>
      </w:pPr>
      <w:r>
        <w:t xml:space="preserve">Then, we will </w:t>
      </w:r>
      <w:r w:rsidRPr="00BA5AA0">
        <w:rPr>
          <w:b/>
          <w:bCs/>
        </w:rPr>
        <w:t>set a page title</w:t>
      </w:r>
      <w:r>
        <w:t xml:space="preserve"> with </w:t>
      </w:r>
      <w:r w:rsidRPr="00BA5AA0">
        <w:rPr>
          <w:rStyle w:val="CodeChar"/>
        </w:rPr>
        <w:t>ViewBag</w:t>
      </w:r>
      <w:r w:rsidRPr="00D02B36">
        <w:rPr>
          <w:rStyle w:val="CodeChar"/>
          <w:rFonts w:asciiTheme="minorHAnsi" w:hAnsiTheme="minorHAnsi" w:cstheme="minorHAnsi"/>
        </w:rPr>
        <w:t xml:space="preserve"> </w:t>
      </w:r>
      <w:r>
        <w:t xml:space="preserve">and then use it in a </w:t>
      </w:r>
      <w:r w:rsidRPr="00BA5AA0">
        <w:rPr>
          <w:b/>
          <w:bCs/>
        </w:rPr>
        <w:t>page heading</w:t>
      </w:r>
      <w:r>
        <w:t xml:space="preserve">. For the </w:t>
      </w:r>
      <w:r w:rsidRPr="00BA5AA0">
        <w:rPr>
          <w:rStyle w:val="CodeChar"/>
        </w:rPr>
        <w:t>ViewBag</w:t>
      </w:r>
      <w:r>
        <w:t xml:space="preserve">, we will use the </w:t>
      </w:r>
      <w:r w:rsidRPr="00BA5AA0">
        <w:rPr>
          <w:rStyle w:val="CodeChar"/>
        </w:rPr>
        <w:t>@</w:t>
      </w:r>
      <w:r>
        <w:t xml:space="preserve"> </w:t>
      </w:r>
      <w:r w:rsidRPr="00BA5AA0">
        <w:rPr>
          <w:b/>
          <w:bCs/>
        </w:rPr>
        <w:t xml:space="preserve">symbol </w:t>
      </w:r>
      <w:r>
        <w:t xml:space="preserve">to </w:t>
      </w:r>
      <w:r w:rsidRPr="00BA5AA0">
        <w:rPr>
          <w:b/>
          <w:bCs/>
        </w:rPr>
        <w:t xml:space="preserve">open a code block </w:t>
      </w:r>
      <w:r>
        <w:t xml:space="preserve">and </w:t>
      </w:r>
      <w:r w:rsidRPr="00BA5AA0">
        <w:rPr>
          <w:b/>
          <w:bCs/>
        </w:rPr>
        <w:t>write C#</w:t>
      </w:r>
      <w:r>
        <w:t xml:space="preserve"> in it like this:</w:t>
      </w:r>
    </w:p>
    <w:p w14:paraId="739893F6" w14:textId="4FFE4D32" w:rsidR="00C0645C" w:rsidRDefault="00C0645C" w:rsidP="007F3BAB">
      <w:pPr>
        <w:ind w:right="1"/>
        <w:jc w:val="both"/>
        <w:rPr>
          <w:noProof/>
        </w:rPr>
      </w:pPr>
      <w:r w:rsidRPr="00C0645C">
        <w:rPr>
          <w:noProof/>
        </w:rPr>
        <w:drawing>
          <wp:inline distT="0" distB="0" distL="0" distR="0" wp14:anchorId="69E45D84" wp14:editId="56ABC7F4">
            <wp:extent cx="2388068" cy="499657"/>
            <wp:effectExtent l="19050" t="19050" r="12700" b="1524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425087" cy="5074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B9EB5A" w14:textId="3779F12C" w:rsidR="007F3BAB" w:rsidRDefault="007F3BAB" w:rsidP="007F3BAB">
      <w:pPr>
        <w:ind w:right="1"/>
        <w:jc w:val="both"/>
      </w:pPr>
      <w:r>
        <w:t xml:space="preserve">The rest of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64341A">
        <w:rPr>
          <w:rStyle w:val="CodeChar"/>
        </w:rPr>
        <w:t>All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64341A">
        <w:rPr>
          <w:b/>
          <w:bCs/>
        </w:rPr>
        <w:t>file</w:t>
      </w:r>
      <w:r>
        <w:t xml:space="preserve"> looks like this:</w:t>
      </w:r>
    </w:p>
    <w:p w14:paraId="3C869876" w14:textId="3E5F049C" w:rsidR="007F3BAB" w:rsidRDefault="006E63DD" w:rsidP="007F3BAB">
      <w:pPr>
        <w:ind w:right="1"/>
        <w:jc w:val="both"/>
      </w:pPr>
      <w:r w:rsidRPr="006E63DD">
        <w:rPr>
          <w:noProof/>
        </w:rPr>
        <w:drawing>
          <wp:inline distT="0" distB="0" distL="0" distR="0" wp14:anchorId="5E409C01" wp14:editId="2B005131">
            <wp:extent cx="3467819" cy="342703"/>
            <wp:effectExtent l="19050" t="19050" r="18415" b="19685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13524" cy="347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3CC9F" w14:textId="335074D0" w:rsidR="007F3BAB" w:rsidRDefault="007F3BAB" w:rsidP="007F3BAB">
      <w:pPr>
        <w:ind w:right="1"/>
        <w:jc w:val="both"/>
      </w:pPr>
      <w:r>
        <w:t>We will improve it later</w:t>
      </w:r>
      <w:r w:rsidR="007F409C">
        <w:t xml:space="preserve"> in the workshop</w:t>
      </w:r>
      <w:r>
        <w:t xml:space="preserve">. </w:t>
      </w:r>
    </w:p>
    <w:p w14:paraId="4B1DBCDD" w14:textId="63050EC2" w:rsidR="007F3BAB" w:rsidRDefault="007F3BAB" w:rsidP="007F3BAB">
      <w:pPr>
        <w:ind w:right="1"/>
        <w:jc w:val="both"/>
      </w:pPr>
      <w:r w:rsidRPr="00CA41F9">
        <w:t xml:space="preserve">Go back to the </w:t>
      </w:r>
      <w:r w:rsidRPr="00CA41F9">
        <w:rPr>
          <w:rStyle w:val="CodeChar"/>
        </w:rPr>
        <w:t>HouseController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and continue with writing its </w:t>
      </w:r>
      <w:r w:rsidRPr="00CA41F9">
        <w:rPr>
          <w:b/>
          <w:bCs/>
        </w:rPr>
        <w:t>methods</w:t>
      </w:r>
      <w:r w:rsidRPr="00CA41F9">
        <w:t xml:space="preserve">. The next </w:t>
      </w:r>
      <w:r w:rsidRPr="00CA41F9">
        <w:rPr>
          <w:b/>
          <w:bCs/>
        </w:rPr>
        <w:t>action</w:t>
      </w:r>
      <w:r w:rsidRPr="00CA41F9">
        <w:t xml:space="preserve"> is </w:t>
      </w:r>
      <w:r w:rsidRPr="00CA41F9">
        <w:rPr>
          <w:rStyle w:val="CodeChar"/>
        </w:rPr>
        <w:t>Mine()</w:t>
      </w:r>
      <w:r w:rsidRPr="00CA41F9">
        <w:t xml:space="preserve">, which should also </w:t>
      </w:r>
      <w:r w:rsidRPr="00CA41F9">
        <w:rPr>
          <w:b/>
          <w:bCs/>
        </w:rPr>
        <w:t>return a view with houses</w:t>
      </w:r>
      <w:r w:rsidRPr="00CA41F9">
        <w:t xml:space="preserve">. Use the </w:t>
      </w:r>
      <w:r w:rsidRPr="00CA41F9">
        <w:rPr>
          <w:rStyle w:val="CodeChar"/>
        </w:rPr>
        <w:t>[Authorize]</w:t>
      </w:r>
      <w:r w:rsidRPr="00CA41F9">
        <w:t xml:space="preserve"> </w:t>
      </w:r>
      <w:r w:rsidRPr="00CA41F9">
        <w:rPr>
          <w:b/>
          <w:bCs/>
        </w:rPr>
        <w:t>attribute</w:t>
      </w:r>
      <w:r w:rsidRPr="00CA41F9">
        <w:t xml:space="preserve"> to make the method accessible only for </w:t>
      </w:r>
      <w:r w:rsidRPr="00CA41F9">
        <w:rPr>
          <w:b/>
          <w:bCs/>
        </w:rPr>
        <w:t>authorized users</w:t>
      </w:r>
      <w:r w:rsidRPr="00CA41F9">
        <w:t>:</w:t>
      </w:r>
    </w:p>
    <w:p w14:paraId="4EE3409A" w14:textId="014748CA" w:rsidR="007F3BAB" w:rsidRDefault="00C7314B" w:rsidP="007F3BAB">
      <w:pPr>
        <w:ind w:right="1"/>
        <w:jc w:val="both"/>
      </w:pPr>
      <w:r w:rsidRPr="00C7314B">
        <w:rPr>
          <w:noProof/>
        </w:rPr>
        <w:lastRenderedPageBreak/>
        <w:drawing>
          <wp:inline distT="0" distB="0" distL="0" distR="0" wp14:anchorId="26C01BFD" wp14:editId="5C470859">
            <wp:extent cx="4019910" cy="755418"/>
            <wp:effectExtent l="19050" t="19050" r="19050" b="26035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Picture 512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910" cy="755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32375F" w14:textId="77777777" w:rsidR="007F3BAB" w:rsidRDefault="007F3BAB" w:rsidP="007F3BAB">
      <w:pPr>
        <w:ind w:right="1"/>
        <w:jc w:val="both"/>
      </w:pPr>
      <w:r>
        <w:t xml:space="preserve">The </w:t>
      </w:r>
      <w:r w:rsidRPr="0064341A">
        <w:rPr>
          <w:b/>
          <w:bCs/>
        </w:rPr>
        <w:t>method</w:t>
      </w:r>
      <w:r>
        <w:t xml:space="preserve"> uses the </w:t>
      </w:r>
      <w:r w:rsidRPr="0064341A">
        <w:rPr>
          <w:rStyle w:val="CodeChar"/>
        </w:rPr>
        <w:t>AllHouses</w:t>
      </w:r>
      <w:r>
        <w:rPr>
          <w:rStyle w:val="CodeChar"/>
        </w:rPr>
        <w:t>Query</w:t>
      </w:r>
      <w:r w:rsidRPr="0064341A">
        <w:rPr>
          <w:rStyle w:val="CodeChar"/>
        </w:rPr>
        <w:t>Model</w:t>
      </w:r>
      <w:r>
        <w:t xml:space="preserve"> </w:t>
      </w:r>
      <w:r w:rsidRPr="0064341A">
        <w:rPr>
          <w:b/>
          <w:bCs/>
        </w:rPr>
        <w:t>model</w:t>
      </w:r>
      <w:r>
        <w:t xml:space="preserve">, which we have created already. </w:t>
      </w:r>
      <w:r w:rsidRPr="0064341A">
        <w:rPr>
          <w:b/>
          <w:bCs/>
        </w:rPr>
        <w:t>Create a view</w:t>
      </w:r>
      <w:r>
        <w:t>, similar to the one we just created, which will be returned:</w:t>
      </w:r>
    </w:p>
    <w:p w14:paraId="44833923" w14:textId="4BD39F0D" w:rsidR="007F3BAB" w:rsidRDefault="007F3BAB" w:rsidP="007F3BAB">
      <w:pPr>
        <w:ind w:right="1"/>
        <w:jc w:val="both"/>
      </w:pPr>
      <w:r>
        <w:t xml:space="preserve"> </w:t>
      </w:r>
      <w:r w:rsidR="003D2F16" w:rsidRPr="003D2F16">
        <w:rPr>
          <w:noProof/>
        </w:rPr>
        <w:drawing>
          <wp:inline distT="0" distB="0" distL="0" distR="0" wp14:anchorId="1089811B" wp14:editId="344CF72F">
            <wp:extent cx="3502025" cy="1603039"/>
            <wp:effectExtent l="19050" t="19050" r="22225" b="1651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11934" cy="1607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69C3A2" w14:textId="77777777" w:rsidR="00F73ECB" w:rsidRDefault="007F3BAB" w:rsidP="007F3BAB">
      <w:pPr>
        <w:ind w:right="1"/>
        <w:jc w:val="both"/>
      </w:pPr>
      <w:r w:rsidRPr="00CA41F9">
        <w:t xml:space="preserve">Next, add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to the </w:t>
      </w:r>
      <w:r w:rsidRPr="00CA41F9">
        <w:rPr>
          <w:b/>
          <w:bCs/>
        </w:rPr>
        <w:t>controller class</w:t>
      </w:r>
      <w:r w:rsidRPr="00CA41F9">
        <w:t xml:space="preserve">, which should </w:t>
      </w:r>
      <w:r w:rsidRPr="00CA41F9">
        <w:rPr>
          <w:b/>
          <w:bCs/>
        </w:rPr>
        <w:t>return a view</w:t>
      </w:r>
      <w:r w:rsidRPr="00CA41F9">
        <w:t xml:space="preserve"> with a </w:t>
      </w:r>
      <w:r w:rsidRPr="00CA41F9">
        <w:rPr>
          <w:b/>
          <w:bCs/>
        </w:rPr>
        <w:t>details model</w:t>
      </w:r>
      <w:r w:rsidR="00F73ECB">
        <w:t>:</w:t>
      </w:r>
    </w:p>
    <w:p w14:paraId="58FDC323" w14:textId="01FF9415" w:rsidR="00F73ECB" w:rsidRDefault="00F73ECB" w:rsidP="007F3BAB">
      <w:pPr>
        <w:ind w:right="1"/>
        <w:jc w:val="both"/>
      </w:pPr>
      <w:r>
        <w:rPr>
          <w:noProof/>
        </w:rPr>
        <w:drawing>
          <wp:inline distT="0" distB="0" distL="0" distR="0" wp14:anchorId="44E09490" wp14:editId="0CF174E3">
            <wp:extent cx="4347714" cy="736307"/>
            <wp:effectExtent l="19050" t="19050" r="15240" b="260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066" cy="745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3D6D8" w14:textId="1A33FF84" w:rsidR="007F3BAB" w:rsidRDefault="007F3BAB" w:rsidP="007F3BAB">
      <w:pPr>
        <w:ind w:right="1"/>
        <w:jc w:val="both"/>
      </w:pPr>
      <w:r w:rsidRPr="00CA41F9">
        <w:t xml:space="preserve">Create the </w:t>
      </w:r>
      <w:r w:rsidRPr="00CA41F9">
        <w:rPr>
          <w:rStyle w:val="CodeChar"/>
        </w:rPr>
        <w:t>HouseDetailsView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. Then, </w:t>
      </w:r>
      <w:r w:rsidRPr="00CA41F9">
        <w:rPr>
          <w:b/>
          <w:bCs/>
        </w:rPr>
        <w:t>write the method</w:t>
      </w:r>
      <w:r w:rsidRPr="00CA41F9">
        <w:t xml:space="preserve"> to return a </w:t>
      </w:r>
      <w:r w:rsidRPr="00CA41F9">
        <w:rPr>
          <w:b/>
          <w:bCs/>
        </w:rPr>
        <w:t>view</w:t>
      </w:r>
      <w:r w:rsidRPr="00CA41F9">
        <w:t xml:space="preserve"> and </w:t>
      </w:r>
      <w:r w:rsidRPr="00CA41F9">
        <w:rPr>
          <w:b/>
          <w:bCs/>
        </w:rPr>
        <w:t>create the view</w:t>
      </w:r>
      <w:r w:rsidRPr="00CA41F9">
        <w:t xml:space="preserve">, as well. The </w:t>
      </w:r>
      <w:r w:rsidRPr="00CA41F9">
        <w:rPr>
          <w:b/>
          <w:bCs/>
        </w:rPr>
        <w:t>view</w:t>
      </w:r>
      <w:r w:rsidRPr="00CA41F9">
        <w:t xml:space="preserve"> should be the following:</w:t>
      </w:r>
    </w:p>
    <w:p w14:paraId="59CDC842" w14:textId="080441AB" w:rsidR="007F3BAB" w:rsidRDefault="007F3BAB" w:rsidP="007F3BAB">
      <w:pPr>
        <w:ind w:right="1"/>
        <w:jc w:val="both"/>
      </w:pPr>
      <w:r>
        <w:t xml:space="preserve"> </w:t>
      </w:r>
      <w:r w:rsidR="00AA0742" w:rsidRPr="00AA0742">
        <w:rPr>
          <w:noProof/>
        </w:rPr>
        <w:drawing>
          <wp:inline distT="0" distB="0" distL="0" distR="0" wp14:anchorId="2657EDD4" wp14:editId="63ADD129">
            <wp:extent cx="3502325" cy="1594956"/>
            <wp:effectExtent l="19050" t="19050" r="22225" b="24765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11157" cy="159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8672A" w14:textId="5D4AABD2" w:rsidR="007F3BAB" w:rsidRDefault="007F3BAB" w:rsidP="007F3BAB">
      <w:pPr>
        <w:ind w:right="1"/>
        <w:jc w:val="both"/>
      </w:pPr>
      <w:r w:rsidRPr="00CA41F9">
        <w:t xml:space="preserve">In the </w:t>
      </w:r>
      <w:r w:rsidRPr="00CA41F9">
        <w:rPr>
          <w:rStyle w:val="CodeChar"/>
        </w:rPr>
        <w:t>HouseController</w:t>
      </w:r>
      <w:r w:rsidRPr="00CA41F9">
        <w:t xml:space="preserve">, add the </w:t>
      </w:r>
      <w:r w:rsidRPr="00CA41F9">
        <w:rPr>
          <w:rStyle w:val="CodeChar"/>
        </w:rPr>
        <w:t>Add(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just </w:t>
      </w:r>
      <w:r w:rsidRPr="00CA41F9">
        <w:rPr>
          <w:b/>
          <w:bCs/>
        </w:rPr>
        <w:t>return a view</w:t>
      </w:r>
      <w:r w:rsidRPr="00CA41F9">
        <w:t xml:space="preserve">. Remember that only </w:t>
      </w:r>
      <w:r w:rsidRPr="00CA41F9">
        <w:rPr>
          <w:b/>
          <w:bCs/>
        </w:rPr>
        <w:t>authorized users</w:t>
      </w:r>
      <w:r w:rsidRPr="00CA41F9">
        <w:t xml:space="preserve"> should be able to access the "</w:t>
      </w:r>
      <w:r w:rsidRPr="00CA41F9">
        <w:rPr>
          <w:rStyle w:val="CodeChar"/>
        </w:rPr>
        <w:t>Add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>:</w:t>
      </w:r>
    </w:p>
    <w:p w14:paraId="79EA9244" w14:textId="2ED3E0DF" w:rsidR="007F3BAB" w:rsidRDefault="003F2CC4" w:rsidP="007F3BAB">
      <w:pPr>
        <w:ind w:right="1"/>
        <w:jc w:val="both"/>
      </w:pPr>
      <w:r w:rsidRPr="003F2CC4">
        <w:rPr>
          <w:noProof/>
        </w:rPr>
        <w:drawing>
          <wp:inline distT="0" distB="0" distL="0" distR="0" wp14:anchorId="11668D8D" wp14:editId="069B8A64">
            <wp:extent cx="3540125" cy="876179"/>
            <wp:effectExtent l="19050" t="19050" r="22225" b="19685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" name="Picture 548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3593" cy="881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7F3BAB">
        <w:t xml:space="preserve"> </w:t>
      </w:r>
    </w:p>
    <w:p w14:paraId="36FA3D01" w14:textId="3746667E" w:rsidR="007F3BAB" w:rsidRDefault="007F3BAB" w:rsidP="007F3BAB">
      <w:pPr>
        <w:ind w:right="1"/>
        <w:jc w:val="both"/>
      </w:pPr>
      <w:r>
        <w:t xml:space="preserve">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251BE7">
        <w:rPr>
          <w:rStyle w:val="CodeChar"/>
        </w:rPr>
        <w:t>Add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251BE7">
        <w:rPr>
          <w:b/>
          <w:bCs/>
        </w:rPr>
        <w:t>view</w:t>
      </w:r>
      <w:r>
        <w:t xml:space="preserve"> should </w:t>
      </w:r>
      <w:r w:rsidRPr="00251BE7">
        <w:rPr>
          <w:b/>
          <w:bCs/>
        </w:rPr>
        <w:t>contain a form for adding a new house</w:t>
      </w:r>
      <w:r>
        <w:t xml:space="preserve">. However, we will </w:t>
      </w:r>
      <w:r w:rsidRPr="00251BE7">
        <w:rPr>
          <w:b/>
          <w:bCs/>
        </w:rPr>
        <w:t>create the form later</w:t>
      </w:r>
      <w:r w:rsidR="008C4BCF">
        <w:rPr>
          <w:b/>
          <w:bCs/>
        </w:rPr>
        <w:t xml:space="preserve"> – </w:t>
      </w:r>
      <w:r>
        <w:t xml:space="preserve">for now, the </w:t>
      </w:r>
      <w:r w:rsidRPr="00251BE7">
        <w:rPr>
          <w:b/>
          <w:bCs/>
        </w:rPr>
        <w:t>view</w:t>
      </w:r>
      <w:r>
        <w:t xml:space="preserve"> should be the following:</w:t>
      </w:r>
    </w:p>
    <w:p w14:paraId="39032468" w14:textId="69AFA72E" w:rsidR="007F3BAB" w:rsidRDefault="007F3BAB" w:rsidP="007F3BAB">
      <w:pPr>
        <w:ind w:right="1"/>
        <w:jc w:val="both"/>
      </w:pPr>
      <w:r>
        <w:lastRenderedPageBreak/>
        <w:t xml:space="preserve"> </w:t>
      </w:r>
      <w:r w:rsidR="007154F2" w:rsidRPr="007154F2">
        <w:rPr>
          <w:noProof/>
        </w:rPr>
        <w:drawing>
          <wp:inline distT="0" distB="0" distL="0" distR="0" wp14:anchorId="12AD8414" wp14:editId="09A60F7D">
            <wp:extent cx="3354226" cy="1183844"/>
            <wp:effectExtent l="19050" t="19050" r="17780" b="1651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358913" cy="1185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59CA3" w14:textId="20AA35E0" w:rsidR="007F3BAB" w:rsidRDefault="007F3BAB" w:rsidP="007F3BAB">
      <w:pPr>
        <w:ind w:right="1"/>
        <w:jc w:val="both"/>
      </w:pPr>
      <w:r w:rsidRPr="00CA41F9">
        <w:t xml:space="preserve">Next, write 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, which should </w:t>
      </w:r>
      <w:r w:rsidRPr="00CA41F9">
        <w:rPr>
          <w:b/>
          <w:bCs/>
        </w:rPr>
        <w:t>accept a model</w:t>
      </w:r>
      <w:r w:rsidRPr="00CA41F9">
        <w:t xml:space="preserve"> from the </w:t>
      </w:r>
      <w:r w:rsidRPr="00CA41F9">
        <w:rPr>
          <w:b/>
          <w:bCs/>
        </w:rPr>
        <w:t>view</w:t>
      </w:r>
      <w:r w:rsidRPr="00CA41F9">
        <w:t xml:space="preserve"> when we </w:t>
      </w:r>
      <w:r w:rsidRPr="00CA41F9">
        <w:rPr>
          <w:b/>
          <w:bCs/>
        </w:rPr>
        <w:t>create its form</w:t>
      </w:r>
      <w:r w:rsidRPr="00CA41F9">
        <w:t xml:space="preserve">. Create the </w:t>
      </w:r>
      <w:r w:rsidRPr="00CA41F9">
        <w:rPr>
          <w:rStyle w:val="CodeChar"/>
        </w:rPr>
        <w:t>HouseFormModel</w:t>
      </w:r>
      <w:r w:rsidRPr="00CA41F9">
        <w:t xml:space="preserve"> </w:t>
      </w:r>
      <w:r w:rsidRPr="00CA41F9">
        <w:rPr>
          <w:b/>
          <w:bCs/>
        </w:rPr>
        <w:t>class</w:t>
      </w:r>
      <w:r w:rsidRPr="00CA41F9">
        <w:t xml:space="preserve"> in the "</w:t>
      </w:r>
      <w:r w:rsidRPr="00CA41F9">
        <w:rPr>
          <w:rStyle w:val="CodeChar"/>
        </w:rPr>
        <w:t>/Models/Houses</w:t>
      </w:r>
      <w:r w:rsidRPr="00CA41F9">
        <w:t xml:space="preserve">" </w:t>
      </w:r>
      <w:r w:rsidRPr="00CA41F9">
        <w:rPr>
          <w:b/>
          <w:bCs/>
        </w:rPr>
        <w:t>folder</w:t>
      </w:r>
      <w:r w:rsidRPr="00CA41F9">
        <w:t xml:space="preserve"> and </w:t>
      </w:r>
      <w:r w:rsidRPr="00CA41F9">
        <w:rPr>
          <w:b/>
          <w:bCs/>
        </w:rPr>
        <w:t>leave it empty</w:t>
      </w:r>
      <w:r w:rsidRPr="00CA41F9">
        <w:t xml:space="preserve"> for now</w:t>
      </w:r>
      <w:r w:rsidR="00283B09" w:rsidRPr="00CA41F9">
        <w:t xml:space="preserve">. </w:t>
      </w:r>
      <w:r w:rsidRPr="00CA41F9">
        <w:t xml:space="preserve">The </w:t>
      </w:r>
      <w:r w:rsidRPr="00CA41F9">
        <w:rPr>
          <w:rStyle w:val="CodeChar"/>
        </w:rPr>
        <w:t>Add(HouseFormModel</w:t>
      </w:r>
      <w:r w:rsidRPr="00CA41F9">
        <w:t xml:space="preserve"> </w:t>
      </w:r>
      <w:r w:rsidRPr="00CA41F9">
        <w:rPr>
          <w:rStyle w:val="CodeChar"/>
        </w:rPr>
        <w:t>house)</w:t>
      </w:r>
      <w:r w:rsidRPr="00CA41F9">
        <w:t xml:space="preserve"> </w:t>
      </w:r>
      <w:r w:rsidRPr="00CA41F9">
        <w:rPr>
          <w:b/>
          <w:bCs/>
        </w:rPr>
        <w:t>method</w:t>
      </w:r>
      <w:r w:rsidRPr="00CA41F9">
        <w:t xml:space="preserve"> should be invoked on a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and be for </w:t>
      </w:r>
      <w:r w:rsidRPr="00CA41F9">
        <w:rPr>
          <w:b/>
          <w:bCs/>
        </w:rPr>
        <w:t>authorized users</w:t>
      </w:r>
      <w:r w:rsidRPr="00CA41F9">
        <w:t xml:space="preserve"> only:</w:t>
      </w:r>
    </w:p>
    <w:p w14:paraId="69C70688" w14:textId="53716325" w:rsidR="007F3BAB" w:rsidRDefault="00283B09" w:rsidP="007F3BAB">
      <w:pPr>
        <w:ind w:right="1"/>
        <w:jc w:val="both"/>
      </w:pPr>
      <w:r w:rsidRPr="00283B09">
        <w:rPr>
          <w:noProof/>
        </w:rPr>
        <w:drawing>
          <wp:inline distT="0" distB="0" distL="0" distR="0" wp14:anchorId="3FF56905" wp14:editId="7CECB870">
            <wp:extent cx="5601027" cy="1072723"/>
            <wp:effectExtent l="19050" t="19050" r="19050" b="13335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" name="Picture 516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027" cy="10727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244F" w14:textId="036256A2" w:rsidR="007F3BAB" w:rsidRPr="00CA41F9" w:rsidRDefault="007F3BAB" w:rsidP="007F3BAB">
      <w:pPr>
        <w:ind w:right="1"/>
        <w:jc w:val="both"/>
      </w:pPr>
      <w:r w:rsidRPr="00CA41F9">
        <w:t xml:space="preserve">The method should </w:t>
      </w:r>
      <w:r w:rsidRPr="00CA41F9">
        <w:rPr>
          <w:b/>
          <w:bCs/>
        </w:rPr>
        <w:t>add a new house</w:t>
      </w:r>
      <w:r w:rsidRPr="00CA41F9">
        <w:t xml:space="preserve"> to the </w:t>
      </w:r>
      <w:r w:rsidRPr="00CA41F9">
        <w:rPr>
          <w:b/>
          <w:bCs/>
        </w:rPr>
        <w:t>database</w:t>
      </w:r>
      <w:r w:rsidRPr="00CA41F9">
        <w:t xml:space="preserve"> (which we will do later) and </w:t>
      </w:r>
      <w:r w:rsidRPr="00CA41F9">
        <w:rPr>
          <w:b/>
          <w:bCs/>
        </w:rPr>
        <w:t>redirect the user</w:t>
      </w:r>
      <w:r w:rsidRPr="00CA41F9">
        <w:t xml:space="preserve">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of the </w:t>
      </w:r>
      <w:r w:rsidRPr="00CA41F9">
        <w:rPr>
          <w:b/>
          <w:bCs/>
        </w:rPr>
        <w:t>newly-created house</w:t>
      </w:r>
      <w:r w:rsidRPr="00CA41F9">
        <w:t xml:space="preserve">. The </w:t>
      </w:r>
      <w:r w:rsidRPr="00CA41F9">
        <w:rPr>
          <w:rStyle w:val="CodeChar"/>
        </w:rPr>
        <w:t>Details(int</w:t>
      </w:r>
      <w:r w:rsidRPr="00CA41F9">
        <w:t xml:space="preserve"> </w:t>
      </w:r>
      <w:r w:rsidRPr="00CA41F9">
        <w:rPr>
          <w:rStyle w:val="CodeChar"/>
        </w:rPr>
        <w:t>id)</w:t>
      </w:r>
      <w:r w:rsidRPr="00CA41F9">
        <w:t xml:space="preserve"> </w:t>
      </w:r>
      <w:r w:rsidRPr="00CA41F9">
        <w:rPr>
          <w:b/>
          <w:bCs/>
        </w:rPr>
        <w:t>controller</w:t>
      </w:r>
      <w:r w:rsidRPr="00CA41F9">
        <w:t xml:space="preserve"> </w:t>
      </w:r>
      <w:r w:rsidRPr="00CA41F9">
        <w:rPr>
          <w:b/>
          <w:bCs/>
        </w:rPr>
        <w:t>action</w:t>
      </w:r>
      <w:r w:rsidRPr="00CA41F9">
        <w:t xml:space="preserve"> accepts an </w:t>
      </w:r>
      <w:r w:rsidRPr="00CA41F9">
        <w:rPr>
          <w:rStyle w:val="CodeChar"/>
        </w:rPr>
        <w:t>id</w:t>
      </w:r>
      <w:r w:rsidRPr="00CA41F9">
        <w:t xml:space="preserve">, but we will </w:t>
      </w:r>
      <w:r w:rsidRPr="00CA41F9">
        <w:rPr>
          <w:b/>
          <w:bCs/>
        </w:rPr>
        <w:t>hardcode</w:t>
      </w:r>
      <w:r w:rsidRPr="00CA41F9">
        <w:t xml:space="preserve"> it for now</w:t>
      </w:r>
      <w:r w:rsidR="00AA5449">
        <w:t>.</w:t>
      </w:r>
    </w:p>
    <w:p w14:paraId="1944C97C" w14:textId="7A9FA731" w:rsidR="007F3BAB" w:rsidRPr="00CA41F9" w:rsidRDefault="007F3BAB" w:rsidP="007F3BAB">
      <w:pPr>
        <w:ind w:right="1"/>
        <w:jc w:val="both"/>
      </w:pPr>
      <w:r w:rsidRPr="00CA41F9">
        <w:t xml:space="preserve">Next </w:t>
      </w:r>
      <w:r w:rsidRPr="00CA41F9">
        <w:rPr>
          <w:b/>
          <w:bCs/>
        </w:rPr>
        <w:t>methods</w:t>
      </w:r>
      <w:r w:rsidRPr="00CA41F9">
        <w:t xml:space="preserve"> to be implemented are for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>"</w:t>
      </w:r>
      <w:r w:rsidR="005A383D">
        <w:t xml:space="preserve"> </w:t>
      </w:r>
      <w:r w:rsidRPr="00CA41F9">
        <w:rPr>
          <w:b/>
          <w:bCs/>
        </w:rPr>
        <w:t>page</w:t>
      </w:r>
      <w:r w:rsidRPr="00CA41F9">
        <w:t>. The method on a "</w:t>
      </w:r>
      <w:r w:rsidRPr="00CA41F9">
        <w:rPr>
          <w:rStyle w:val="CodeChar"/>
        </w:rPr>
        <w:t>GE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should accept a house </w:t>
      </w:r>
      <w:r w:rsidRPr="00CA41F9">
        <w:rPr>
          <w:rStyle w:val="CodeChar"/>
        </w:rPr>
        <w:t>id</w:t>
      </w:r>
      <w:r w:rsidRPr="00CA41F9">
        <w:t xml:space="preserve">, so that we know which </w:t>
      </w:r>
      <w:r w:rsidRPr="00CA41F9">
        <w:rPr>
          <w:b/>
          <w:bCs/>
        </w:rPr>
        <w:t>house to edit</w:t>
      </w:r>
      <w:r w:rsidRPr="00CA41F9">
        <w:t xml:space="preserve"> and </w:t>
      </w:r>
      <w:r w:rsidRPr="00CA41F9">
        <w:rPr>
          <w:b/>
          <w:bCs/>
        </w:rPr>
        <w:t>return a view</w:t>
      </w:r>
      <w:r w:rsidRPr="00CA41F9">
        <w:t xml:space="preserve"> with the </w:t>
      </w:r>
      <w:r w:rsidRPr="00CA41F9">
        <w:rPr>
          <w:b/>
          <w:bCs/>
        </w:rPr>
        <w:t>current house information</w:t>
      </w:r>
      <w:r w:rsidRPr="00CA41F9">
        <w:t>:</w:t>
      </w:r>
    </w:p>
    <w:p w14:paraId="350A0C03" w14:textId="77777777" w:rsidR="007F3BAB" w:rsidRDefault="007F3BAB" w:rsidP="007F3BAB">
      <w:pPr>
        <w:ind w:right="1"/>
        <w:jc w:val="both"/>
      </w:pPr>
      <w:r w:rsidRPr="00CA41F9">
        <w:t xml:space="preserve">The </w:t>
      </w:r>
      <w:r w:rsidRPr="00CA41F9">
        <w:rPr>
          <w:b/>
          <w:bCs/>
        </w:rPr>
        <w:t>method</w:t>
      </w:r>
      <w:r w:rsidRPr="00CA41F9">
        <w:t xml:space="preserve"> for the "</w:t>
      </w:r>
      <w:r w:rsidRPr="00CA41F9">
        <w:rPr>
          <w:rStyle w:val="CodeChar"/>
        </w:rPr>
        <w:t>POST</w:t>
      </w:r>
      <w:r w:rsidRPr="00CA41F9">
        <w:t xml:space="preserve">" </w:t>
      </w:r>
      <w:r w:rsidRPr="00CA41F9">
        <w:rPr>
          <w:b/>
          <w:bCs/>
        </w:rPr>
        <w:t>request</w:t>
      </w:r>
      <w:r w:rsidRPr="00CA41F9">
        <w:t xml:space="preserve"> to the "</w:t>
      </w:r>
      <w:r w:rsidRPr="00CA41F9">
        <w:rPr>
          <w:rStyle w:val="CodeChar"/>
        </w:rPr>
        <w:t>Edit</w:t>
      </w:r>
      <w:r w:rsidRPr="00CA41F9">
        <w:t xml:space="preserve"> </w:t>
      </w:r>
      <w:r w:rsidRPr="00CA41F9">
        <w:rPr>
          <w:rStyle w:val="CodeChar"/>
        </w:rPr>
        <w:t>House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should accept a house id and a </w:t>
      </w:r>
      <w:r w:rsidRPr="00CA41F9">
        <w:rPr>
          <w:b/>
          <w:bCs/>
        </w:rPr>
        <w:t>model</w:t>
      </w:r>
      <w:r w:rsidRPr="00CA41F9">
        <w:t xml:space="preserve"> and </w:t>
      </w:r>
      <w:r w:rsidRPr="00CA41F9">
        <w:rPr>
          <w:b/>
          <w:bCs/>
        </w:rPr>
        <w:t>redirect</w:t>
      </w:r>
      <w:r w:rsidRPr="00CA41F9">
        <w:t xml:space="preserve"> the user to the "</w:t>
      </w:r>
      <w:r w:rsidRPr="00CA41F9">
        <w:rPr>
          <w:rStyle w:val="CodeChar"/>
        </w:rPr>
        <w:t>House</w:t>
      </w:r>
      <w:r w:rsidRPr="00CA41F9">
        <w:t xml:space="preserve"> </w:t>
      </w:r>
      <w:r w:rsidRPr="00CA41F9">
        <w:rPr>
          <w:rStyle w:val="CodeChar"/>
        </w:rPr>
        <w:t>Details</w:t>
      </w:r>
      <w:r w:rsidRPr="00CA41F9">
        <w:t xml:space="preserve">" </w:t>
      </w:r>
      <w:r w:rsidRPr="00CA41F9">
        <w:rPr>
          <w:b/>
          <w:bCs/>
        </w:rPr>
        <w:t>page</w:t>
      </w:r>
      <w:r w:rsidRPr="00CA41F9">
        <w:t xml:space="preserve"> after the house is </w:t>
      </w:r>
      <w:r w:rsidRPr="00CA41F9">
        <w:rPr>
          <w:b/>
          <w:bCs/>
        </w:rPr>
        <w:t>modified in the database</w:t>
      </w:r>
      <w:r w:rsidRPr="00CA41F9">
        <w:t>:</w:t>
      </w:r>
    </w:p>
    <w:p w14:paraId="5D7B8FC0" w14:textId="2A3F8CB6" w:rsidR="007F3BAB" w:rsidRDefault="0066265B" w:rsidP="007F3BAB">
      <w:pPr>
        <w:ind w:right="1"/>
        <w:jc w:val="both"/>
      </w:pPr>
      <w:r w:rsidRPr="0066265B">
        <w:rPr>
          <w:noProof/>
        </w:rPr>
        <w:drawing>
          <wp:inline distT="0" distB="0" distL="0" distR="0" wp14:anchorId="6305ECF8" wp14:editId="3BBC5B84">
            <wp:extent cx="5558790" cy="2044516"/>
            <wp:effectExtent l="19050" t="19050" r="22860" b="13335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 517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349" cy="205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46AF96" w14:textId="77777777" w:rsidR="007F3BAB" w:rsidRDefault="007F3BAB" w:rsidP="007F3BAB">
      <w:pPr>
        <w:ind w:right="1"/>
        <w:jc w:val="both"/>
      </w:pPr>
      <w:r>
        <w:t xml:space="preserve">The </w:t>
      </w:r>
      <w:r w:rsidRPr="00183230">
        <w:rPr>
          <w:b/>
          <w:bCs/>
        </w:rPr>
        <w:t>methods for</w:t>
      </w:r>
      <w:r>
        <w:t xml:space="preserve"> </w:t>
      </w:r>
      <w:r w:rsidRPr="00183230">
        <w:rPr>
          <w:b/>
          <w:bCs/>
        </w:rPr>
        <w:t>deleting a house</w:t>
      </w:r>
      <w:r>
        <w:t xml:space="preserve"> are similar to the above methods, but they </w:t>
      </w:r>
      <w:r w:rsidRPr="00183230">
        <w:rPr>
          <w:b/>
          <w:bCs/>
        </w:rPr>
        <w:t>accept</w:t>
      </w:r>
      <w:r>
        <w:t xml:space="preserve"> and </w:t>
      </w:r>
      <w:r w:rsidRPr="00183230">
        <w:rPr>
          <w:b/>
          <w:bCs/>
        </w:rPr>
        <w:t>pass</w:t>
      </w:r>
      <w:r>
        <w:t xml:space="preserve"> a </w:t>
      </w:r>
      <w:r w:rsidRPr="00183230">
        <w:rPr>
          <w:rStyle w:val="CodeChar"/>
        </w:rPr>
        <w:t>HouseDetailsViewModel</w:t>
      </w:r>
      <w:r>
        <w:t xml:space="preserve"> </w:t>
      </w:r>
      <w:r w:rsidRPr="00183230">
        <w:rPr>
          <w:b/>
          <w:bCs/>
        </w:rPr>
        <w:t>model</w:t>
      </w:r>
      <w:r>
        <w:t xml:space="preserve">. After the </w:t>
      </w:r>
      <w:r w:rsidRPr="00183230">
        <w:rPr>
          <w:b/>
          <w:bCs/>
        </w:rPr>
        <w:t>house is deleted</w:t>
      </w:r>
      <w:r>
        <w:t xml:space="preserve">, the user should be </w:t>
      </w:r>
      <w:r w:rsidRPr="00183230">
        <w:rPr>
          <w:b/>
          <w:bCs/>
        </w:rPr>
        <w:t>redirected</w:t>
      </w:r>
      <w:r>
        <w:t xml:space="preserve"> to the "</w:t>
      </w:r>
      <w:r>
        <w:rPr>
          <w:rStyle w:val="CodeChar"/>
        </w:rPr>
        <w:t>All</w:t>
      </w:r>
      <w:r>
        <w:t xml:space="preserve"> </w:t>
      </w:r>
      <w:r w:rsidRPr="00183230">
        <w:rPr>
          <w:rStyle w:val="CodeChar"/>
        </w:rPr>
        <w:t>Houses</w:t>
      </w:r>
      <w:r>
        <w:t xml:space="preserve">" </w:t>
      </w:r>
      <w:r w:rsidRPr="00183230">
        <w:rPr>
          <w:b/>
          <w:bCs/>
        </w:rPr>
        <w:t>page</w:t>
      </w:r>
      <w:r>
        <w:t>. Write them like this:</w:t>
      </w:r>
    </w:p>
    <w:p w14:paraId="7ACAEA7A" w14:textId="6CE1D4E4" w:rsidR="007F3BAB" w:rsidRPr="00DA68EC" w:rsidRDefault="00073A68" w:rsidP="007F3BAB">
      <w:pPr>
        <w:ind w:right="1"/>
        <w:jc w:val="both"/>
        <w:rPr>
          <w:lang w:val="bg-BG"/>
        </w:rPr>
      </w:pPr>
      <w:r w:rsidRPr="00073A68">
        <w:rPr>
          <w:noProof/>
        </w:rPr>
        <w:lastRenderedPageBreak/>
        <w:drawing>
          <wp:inline distT="0" distB="0" distL="0" distR="0" wp14:anchorId="2EB11E3F" wp14:editId="27FE58EE">
            <wp:extent cx="5876364" cy="2132965"/>
            <wp:effectExtent l="19050" t="19050" r="10160" b="19685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Picture 518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0059" cy="2134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92341E" w14:textId="0027270B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Edit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and </w:t>
      </w:r>
      <w:r w:rsidR="00415319" w:rsidRPr="00415319">
        <w:rPr>
          <w:rStyle w:val="CodeChar"/>
          <w:rFonts w:asciiTheme="minorHAnsi" w:hAnsiTheme="minorHAnsi"/>
        </w:rPr>
        <w:t>"</w:t>
      </w:r>
      <w:r w:rsidRPr="005F2611">
        <w:rPr>
          <w:rStyle w:val="CodeChar"/>
        </w:rPr>
        <w:t>Delet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5F2611">
        <w:rPr>
          <w:b/>
          <w:bCs/>
        </w:rPr>
        <w:t>views</w:t>
      </w:r>
      <w:r>
        <w:t>, as we did with the previous ones:</w:t>
      </w:r>
    </w:p>
    <w:p w14:paraId="64E64F05" w14:textId="0BDEA5BD" w:rsidR="007F3BAB" w:rsidRDefault="007F3BAB" w:rsidP="007F3BAB">
      <w:pPr>
        <w:ind w:right="1"/>
        <w:jc w:val="both"/>
      </w:pPr>
      <w:r>
        <w:t xml:space="preserve"> </w:t>
      </w:r>
      <w:r w:rsidR="00495617" w:rsidRPr="00495617">
        <w:rPr>
          <w:noProof/>
        </w:rPr>
        <w:drawing>
          <wp:inline distT="0" distB="0" distL="0" distR="0" wp14:anchorId="77890A8A" wp14:editId="02636586">
            <wp:extent cx="3380867" cy="1190446"/>
            <wp:effectExtent l="19050" t="19050" r="10160" b="1016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95112" cy="1195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7250C6" w14:textId="1CF64F93" w:rsidR="007F3BAB" w:rsidRDefault="00495617" w:rsidP="007F3BAB">
      <w:pPr>
        <w:ind w:right="1"/>
        <w:jc w:val="both"/>
      </w:pPr>
      <w:r w:rsidRPr="00495617">
        <w:rPr>
          <w:noProof/>
        </w:rPr>
        <w:drawing>
          <wp:inline distT="0" distB="0" distL="0" distR="0" wp14:anchorId="30578DA6" wp14:editId="6F247244">
            <wp:extent cx="3415246" cy="1202552"/>
            <wp:effectExtent l="19050" t="19050" r="13970" b="17145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432949" cy="1208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1B398" w14:textId="77777777" w:rsidR="007F3BAB" w:rsidRDefault="007F3BAB" w:rsidP="007F3BAB">
      <w:pPr>
        <w:ind w:right="1"/>
        <w:jc w:val="both"/>
      </w:pPr>
      <w:r w:rsidRPr="00BF11A1">
        <w:t xml:space="preserve">Finally, write the </w:t>
      </w:r>
      <w:r w:rsidRPr="00BF11A1">
        <w:rPr>
          <w:b/>
          <w:bCs/>
        </w:rPr>
        <w:t>methods</w:t>
      </w:r>
      <w:r w:rsidRPr="00BF11A1">
        <w:t xml:space="preserve"> for the </w:t>
      </w:r>
      <w:r w:rsidRPr="00BF11A1">
        <w:rPr>
          <w:b/>
          <w:bCs/>
        </w:rPr>
        <w:t>house renting and leaving functionality</w:t>
      </w:r>
      <w:r w:rsidRPr="00BF11A1">
        <w:t>. They should be invoked on a "</w:t>
      </w:r>
      <w:r w:rsidRPr="00BF11A1">
        <w:rPr>
          <w:rStyle w:val="CodeChar"/>
        </w:rPr>
        <w:t>POST</w:t>
      </w:r>
      <w:r w:rsidRPr="00BF11A1">
        <w:t xml:space="preserve">" </w:t>
      </w:r>
      <w:r w:rsidRPr="00BF11A1">
        <w:rPr>
          <w:b/>
          <w:bCs/>
        </w:rPr>
        <w:t>request</w:t>
      </w:r>
      <w:r w:rsidRPr="00BF11A1">
        <w:t xml:space="preserve"> and </w:t>
      </w:r>
      <w:r w:rsidRPr="00BF11A1">
        <w:rPr>
          <w:b/>
          <w:bCs/>
        </w:rPr>
        <w:t>redirect</w:t>
      </w:r>
      <w:r w:rsidRPr="00BF11A1">
        <w:t xml:space="preserve"> the user to the "</w:t>
      </w:r>
      <w:r w:rsidRPr="00BF11A1">
        <w:rPr>
          <w:rStyle w:val="CodeChar"/>
        </w:rPr>
        <w:t>My</w:t>
      </w:r>
      <w:r w:rsidRPr="00BF11A1">
        <w:t xml:space="preserve"> </w:t>
      </w:r>
      <w:r w:rsidRPr="00BF11A1">
        <w:rPr>
          <w:rStyle w:val="CodeChar"/>
        </w:rPr>
        <w:t>Houses</w:t>
      </w:r>
      <w:r w:rsidRPr="00BF11A1">
        <w:t>" page:</w:t>
      </w:r>
    </w:p>
    <w:p w14:paraId="3EA384D8" w14:textId="4555033A" w:rsidR="007F3BAB" w:rsidRPr="00D35CED" w:rsidRDefault="002C4320" w:rsidP="007F3BAB">
      <w:pPr>
        <w:ind w:right="1"/>
        <w:jc w:val="both"/>
        <w:rPr>
          <w:color w:val="FF0000"/>
        </w:rPr>
      </w:pPr>
      <w:r w:rsidRPr="002C4320">
        <w:rPr>
          <w:noProof/>
          <w:color w:val="FF0000"/>
        </w:rPr>
        <w:drawing>
          <wp:inline distT="0" distB="0" distL="0" distR="0" wp14:anchorId="6969A8F3" wp14:editId="1A47AD47">
            <wp:extent cx="3792495" cy="2272330"/>
            <wp:effectExtent l="19050" t="19050" r="17780" b="1397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" name="Picture 521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2495" cy="2272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512B0B" w14:textId="73603CC7" w:rsidR="007F3BAB" w:rsidRDefault="007F3BAB" w:rsidP="007F3BAB">
      <w:pPr>
        <w:pStyle w:val="Heading3"/>
        <w:ind w:right="1"/>
        <w:jc w:val="both"/>
        <w:rPr>
          <w:noProof/>
        </w:rPr>
      </w:pPr>
      <w:r w:rsidRPr="00B923D2">
        <w:t xml:space="preserve">Step 3: </w:t>
      </w:r>
      <w:r w:rsidRPr="00B923D2">
        <w:rPr>
          <w:noProof/>
        </w:rPr>
        <w:t>Create the AgentController Class</w:t>
      </w:r>
    </w:p>
    <w:p w14:paraId="14ECFC99" w14:textId="40A001F0" w:rsidR="007F3BAB" w:rsidRDefault="007F3BAB" w:rsidP="007F3BAB">
      <w:pPr>
        <w:ind w:right="1"/>
        <w:jc w:val="both"/>
      </w:pPr>
      <w:r>
        <w:t xml:space="preserve">The </w:t>
      </w:r>
      <w:r w:rsidRPr="006B0E2D">
        <w:rPr>
          <w:rStyle w:val="CodeChar"/>
        </w:rPr>
        <w:t>AgentController</w:t>
      </w:r>
      <w:r>
        <w:t xml:space="preserve"> is taking care of the </w:t>
      </w:r>
      <w:proofErr w:type="gramStart"/>
      <w:r w:rsidRPr="006B0E2D">
        <w:rPr>
          <w:b/>
          <w:bCs/>
        </w:rPr>
        <w:t>agents</w:t>
      </w:r>
      <w:proofErr w:type="gramEnd"/>
      <w:r w:rsidRPr="006B0E2D">
        <w:rPr>
          <w:b/>
          <w:bCs/>
        </w:rPr>
        <w:t xml:space="preserve"> functionality</w:t>
      </w:r>
      <w:r>
        <w:t xml:space="preserve">. </w:t>
      </w:r>
    </w:p>
    <w:p w14:paraId="62A32484" w14:textId="27E7CC51" w:rsidR="007F3BAB" w:rsidRDefault="007F3BAB" w:rsidP="007F3BAB">
      <w:pPr>
        <w:ind w:right="1"/>
        <w:jc w:val="both"/>
      </w:pPr>
      <w:r>
        <w:t xml:space="preserve">Create the </w:t>
      </w:r>
      <w:r w:rsidRPr="006B0E2D">
        <w:rPr>
          <w:rStyle w:val="CodeChar"/>
        </w:rPr>
        <w:t>AgentController</w:t>
      </w:r>
      <w:r>
        <w:t xml:space="preserve"> in the "</w:t>
      </w:r>
      <w:r w:rsidRPr="006B0E2D">
        <w:rPr>
          <w:rStyle w:val="CodeChar"/>
        </w:rPr>
        <w:t>Controller</w:t>
      </w:r>
      <w:r>
        <w:t xml:space="preserve">" </w:t>
      </w:r>
      <w:r w:rsidRPr="00F1354F">
        <w:rPr>
          <w:b/>
          <w:bCs/>
        </w:rPr>
        <w:t>folder</w:t>
      </w:r>
      <w:r>
        <w:t xml:space="preserve"> and write the </w:t>
      </w:r>
      <w:r w:rsidRPr="006B0E2D">
        <w:rPr>
          <w:rStyle w:val="CodeChar"/>
        </w:rPr>
        <w:t>Become()</w:t>
      </w:r>
      <w:r>
        <w:t xml:space="preserve"> </w:t>
      </w:r>
      <w:r w:rsidRPr="00F1354F">
        <w:rPr>
          <w:b/>
          <w:bCs/>
        </w:rPr>
        <w:t>method</w:t>
      </w:r>
      <w:r>
        <w:t xml:space="preserve"> like this:</w:t>
      </w:r>
    </w:p>
    <w:p w14:paraId="27BCB8DE" w14:textId="0A14C98C" w:rsidR="007F3BAB" w:rsidRDefault="005A1860" w:rsidP="007F3BAB">
      <w:pPr>
        <w:ind w:right="1"/>
        <w:jc w:val="both"/>
      </w:pPr>
      <w:r w:rsidRPr="005A1860">
        <w:rPr>
          <w:noProof/>
        </w:rPr>
        <w:lastRenderedPageBreak/>
        <w:drawing>
          <wp:inline distT="0" distB="0" distL="0" distR="0" wp14:anchorId="5A84AAA4" wp14:editId="14FE4D66">
            <wp:extent cx="3519170" cy="1649864"/>
            <wp:effectExtent l="19050" t="19050" r="24130" b="2667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" name="Picture 522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902" cy="16553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CD91E" w14:textId="308CA233" w:rsidR="007F3BAB" w:rsidRDefault="007F3BAB" w:rsidP="007F3BAB">
      <w:pPr>
        <w:ind w:right="1"/>
        <w:jc w:val="both"/>
      </w:pPr>
      <w:r>
        <w:t xml:space="preserve">Create the </w:t>
      </w:r>
      <w:r w:rsidR="00415319" w:rsidRPr="00415319">
        <w:rPr>
          <w:rStyle w:val="CodeChar"/>
          <w:rFonts w:asciiTheme="minorHAnsi" w:hAnsiTheme="minorHAnsi"/>
        </w:rPr>
        <w:t>"</w:t>
      </w:r>
      <w:r w:rsidRPr="00F1354F">
        <w:rPr>
          <w:rStyle w:val="CodeChar"/>
        </w:rPr>
        <w:t>Become.cshtml</w:t>
      </w:r>
      <w:r w:rsidR="00415319" w:rsidRPr="00415319">
        <w:rPr>
          <w:rStyle w:val="CodeChar"/>
          <w:rFonts w:asciiTheme="minorHAnsi" w:hAnsiTheme="minorHAnsi"/>
        </w:rPr>
        <w:t>"</w:t>
      </w:r>
      <w:r>
        <w:t xml:space="preserve"> </w:t>
      </w:r>
      <w:r w:rsidRPr="00F1354F">
        <w:rPr>
          <w:b/>
          <w:bCs/>
        </w:rPr>
        <w:t>view</w:t>
      </w:r>
      <w:r>
        <w:t xml:space="preserve"> in "</w:t>
      </w:r>
      <w:r w:rsidRPr="00F1354F">
        <w:rPr>
          <w:rStyle w:val="CodeChar"/>
        </w:rPr>
        <w:t>/Views/Agents</w:t>
      </w:r>
      <w:r>
        <w:t>":</w:t>
      </w:r>
    </w:p>
    <w:p w14:paraId="1DF21DC8" w14:textId="4FF76E86" w:rsidR="007F3BAB" w:rsidRDefault="00ED0112" w:rsidP="007F3BAB">
      <w:pPr>
        <w:ind w:right="1"/>
        <w:jc w:val="both"/>
      </w:pPr>
      <w:r w:rsidRPr="00ED0112">
        <w:rPr>
          <w:noProof/>
        </w:rPr>
        <w:drawing>
          <wp:inline distT="0" distB="0" distL="0" distR="0" wp14:anchorId="6257DF7F" wp14:editId="64335019">
            <wp:extent cx="3519578" cy="1239287"/>
            <wp:effectExtent l="19050" t="19050" r="24130" b="18415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531922" cy="1243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2BE48F" w14:textId="52A85DC4" w:rsidR="007F3BAB" w:rsidRDefault="007F3BAB" w:rsidP="007F3BAB">
      <w:pPr>
        <w:ind w:right="1"/>
        <w:jc w:val="both"/>
      </w:pPr>
      <w:r>
        <w:t xml:space="preserve">For the </w:t>
      </w:r>
      <w:r w:rsidRPr="00F1354F">
        <w:rPr>
          <w:rStyle w:val="CodeChar"/>
        </w:rPr>
        <w:t>Become(BecomeAgentFormModel</w:t>
      </w:r>
      <w:r w:rsidRPr="009D7C8A">
        <w:t xml:space="preserve"> </w:t>
      </w:r>
      <w:r w:rsidRPr="00F1354F">
        <w:rPr>
          <w:rStyle w:val="CodeChar"/>
        </w:rPr>
        <w:t>agent)</w:t>
      </w:r>
      <w:r>
        <w:t xml:space="preserve"> </w:t>
      </w:r>
      <w:r w:rsidRPr="00F1354F">
        <w:rPr>
          <w:b/>
          <w:bCs/>
        </w:rPr>
        <w:t>method</w:t>
      </w:r>
      <w:r>
        <w:t xml:space="preserve"> you should create the </w:t>
      </w:r>
      <w:r w:rsidRPr="00F1354F">
        <w:rPr>
          <w:rStyle w:val="CodeChar"/>
        </w:rPr>
        <w:t>BecomeAgentFormModel</w:t>
      </w:r>
      <w:r w:rsidRPr="00F1354F">
        <w:t xml:space="preserve"> </w:t>
      </w:r>
      <w:r>
        <w:t>in the "</w:t>
      </w:r>
      <w:r w:rsidRPr="00F1354F">
        <w:rPr>
          <w:rStyle w:val="CodeChar"/>
        </w:rPr>
        <w:t>/Models/Agents</w:t>
      </w:r>
      <w:r>
        <w:t xml:space="preserve">" </w:t>
      </w:r>
      <w:r w:rsidRPr="00F1354F">
        <w:rPr>
          <w:b/>
          <w:bCs/>
        </w:rPr>
        <w:t>folder</w:t>
      </w:r>
      <w:r w:rsidR="00ED0112">
        <w:t>.</w:t>
      </w:r>
    </w:p>
    <w:p w14:paraId="6FEC0D1A" w14:textId="77777777" w:rsidR="007F3BAB" w:rsidRDefault="007F3BAB" w:rsidP="007F3BAB">
      <w:pPr>
        <w:ind w:right="1"/>
        <w:jc w:val="both"/>
      </w:pPr>
      <w:r>
        <w:t xml:space="preserve">Write the </w:t>
      </w:r>
      <w:r w:rsidRPr="00B62B86">
        <w:rPr>
          <w:b/>
          <w:bCs/>
        </w:rPr>
        <w:t>method</w:t>
      </w:r>
      <w:r>
        <w:t xml:space="preserve"> to be </w:t>
      </w:r>
      <w:r w:rsidRPr="00B62B86">
        <w:rPr>
          <w:b/>
          <w:bCs/>
        </w:rPr>
        <w:t>invoked</w:t>
      </w:r>
      <w:r>
        <w:t xml:space="preserve"> on a "</w:t>
      </w:r>
      <w:r w:rsidRPr="00B62B86">
        <w:rPr>
          <w:rStyle w:val="CodeChar"/>
        </w:rPr>
        <w:t>POST</w:t>
      </w:r>
      <w:r>
        <w:t xml:space="preserve">" </w:t>
      </w:r>
      <w:r w:rsidRPr="00B62B86">
        <w:rPr>
          <w:b/>
          <w:bCs/>
        </w:rPr>
        <w:t>request</w:t>
      </w:r>
      <w:r>
        <w:t xml:space="preserve"> and </w:t>
      </w:r>
      <w:r w:rsidRPr="00B62B86">
        <w:rPr>
          <w:b/>
          <w:bCs/>
        </w:rPr>
        <w:t>return a redirect</w:t>
      </w:r>
      <w:r>
        <w:rPr>
          <w:b/>
          <w:bCs/>
        </w:rPr>
        <w:t xml:space="preserve"> response</w:t>
      </w:r>
      <w:r>
        <w:t>:</w:t>
      </w:r>
    </w:p>
    <w:p w14:paraId="4DBF7F67" w14:textId="28393785" w:rsidR="007F3BAB" w:rsidRDefault="008C2AC7" w:rsidP="007F3BAB">
      <w:pPr>
        <w:ind w:right="1"/>
        <w:jc w:val="both"/>
      </w:pPr>
      <w:r w:rsidRPr="008C2AC7">
        <w:rPr>
          <w:noProof/>
        </w:rPr>
        <w:drawing>
          <wp:inline distT="0" distB="0" distL="0" distR="0" wp14:anchorId="3613C002" wp14:editId="4C9B4D05">
            <wp:extent cx="5650302" cy="1720018"/>
            <wp:effectExtent l="19050" t="19050" r="26670" b="1397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Picture 524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172" cy="1724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876E0E" w14:textId="5121F425" w:rsidR="007F3BAB" w:rsidRDefault="007F3BAB" w:rsidP="007F3BAB">
      <w:pPr>
        <w:ind w:right="1"/>
        <w:jc w:val="both"/>
      </w:pPr>
      <w:r>
        <w:t xml:space="preserve">Now we have written the </w:t>
      </w:r>
      <w:r w:rsidRPr="006E4E20">
        <w:rPr>
          <w:b/>
          <w:bCs/>
        </w:rPr>
        <w:t>structure of our controllers</w:t>
      </w:r>
      <w:r>
        <w:t xml:space="preserve"> </w:t>
      </w:r>
      <w:r>
        <w:rPr>
          <w:noProof/>
        </w:rPr>
        <w:t>(</w:t>
      </w:r>
      <w:r w:rsidRPr="006E4E20">
        <w:rPr>
          <w:rStyle w:val="CodeChar"/>
        </w:rPr>
        <w:t>HomeController</w:t>
      </w:r>
      <w:r>
        <w:rPr>
          <w:noProof/>
        </w:rPr>
        <w:t>,</w:t>
      </w:r>
      <w:r>
        <w:t xml:space="preserve"> </w:t>
      </w:r>
      <w:r w:rsidRPr="006E4E20">
        <w:rPr>
          <w:rStyle w:val="CodeChar"/>
        </w:rPr>
        <w:t>HouseController</w:t>
      </w:r>
      <w:r>
        <w:t xml:space="preserve"> and </w:t>
      </w:r>
      <w:r w:rsidRPr="006E4E20">
        <w:rPr>
          <w:rStyle w:val="CodeChar"/>
        </w:rPr>
        <w:t>AgentController</w:t>
      </w:r>
      <w:r>
        <w:t xml:space="preserve">) and their </w:t>
      </w:r>
      <w:r w:rsidRPr="006E4E20">
        <w:rPr>
          <w:b/>
          <w:bCs/>
        </w:rPr>
        <w:t>actions</w:t>
      </w:r>
      <w:r>
        <w:t xml:space="preserve">, as well as the </w:t>
      </w:r>
      <w:r w:rsidRPr="006E4E20">
        <w:rPr>
          <w:b/>
          <w:bCs/>
        </w:rPr>
        <w:t>models</w:t>
      </w:r>
      <w:r>
        <w:t xml:space="preserve"> and </w:t>
      </w:r>
      <w:r w:rsidRPr="006E4E20">
        <w:rPr>
          <w:b/>
          <w:bCs/>
        </w:rPr>
        <w:t>views</w:t>
      </w:r>
      <w:r>
        <w:t xml:space="preserve"> for our </w:t>
      </w:r>
      <w:r w:rsidRPr="006E4E20">
        <w:rPr>
          <w:b/>
          <w:bCs/>
        </w:rPr>
        <w:t>MVC app</w:t>
      </w:r>
      <w:r>
        <w:t>.</w:t>
      </w:r>
    </w:p>
    <w:p w14:paraId="51DAA05B" w14:textId="272BC153" w:rsidR="00392C7D" w:rsidRDefault="00392C7D" w:rsidP="00392C7D">
      <w:pPr>
        <w:ind w:right="1"/>
        <w:jc w:val="both"/>
      </w:pPr>
      <w:r>
        <w:t xml:space="preserve">In the next </w:t>
      </w:r>
      <w:r w:rsidR="00937569">
        <w:t>workshop</w:t>
      </w:r>
      <w:r>
        <w:t>, we</w:t>
      </w:r>
      <w:r w:rsidRPr="00AD7E2E">
        <w:t xml:space="preserve"> will </w:t>
      </w:r>
      <w:r>
        <w:t xml:space="preserve">start </w:t>
      </w:r>
      <w:r w:rsidRPr="00AD7E2E">
        <w:t>creat</w:t>
      </w:r>
      <w:r>
        <w:t>ing</w:t>
      </w:r>
      <w:r w:rsidRPr="00AD7E2E">
        <w:t xml:space="preserve"> </w:t>
      </w:r>
      <w:r w:rsidRPr="00AE2BB1">
        <w:rPr>
          <w:b/>
          <w:bCs/>
        </w:rPr>
        <w:t>services</w:t>
      </w:r>
      <w:r w:rsidRPr="00AD7E2E">
        <w:t xml:space="preserve">, which will </w:t>
      </w:r>
      <w:r>
        <w:t>contain</w:t>
      </w:r>
      <w:r w:rsidRPr="00AD7E2E">
        <w:t xml:space="preserve"> the </w:t>
      </w:r>
      <w:r w:rsidRPr="00AA2DB9">
        <w:rPr>
          <w:b/>
          <w:bCs/>
        </w:rPr>
        <w:t>app's business logic</w:t>
      </w:r>
      <w:r w:rsidRPr="00AD7E2E">
        <w:t xml:space="preserve"> and </w:t>
      </w:r>
      <w:r w:rsidRPr="00AA2DB9">
        <w:rPr>
          <w:b/>
          <w:bCs/>
        </w:rPr>
        <w:t>interact with the database</w:t>
      </w:r>
      <w:r w:rsidRPr="00AD7E2E">
        <w:t xml:space="preserve">. Our </w:t>
      </w:r>
      <w:r w:rsidRPr="00AA2DB9">
        <w:rPr>
          <w:b/>
          <w:bCs/>
        </w:rPr>
        <w:t>controllers</w:t>
      </w:r>
      <w:r w:rsidRPr="00AD7E2E">
        <w:t xml:space="preserve"> will use the </w:t>
      </w:r>
      <w:r w:rsidRPr="00AA2DB9">
        <w:rPr>
          <w:b/>
          <w:bCs/>
        </w:rPr>
        <w:t>service methods</w:t>
      </w:r>
      <w:r w:rsidRPr="00AD7E2E">
        <w:t xml:space="preserve"> and depend only on them – they will </w:t>
      </w:r>
      <w:r w:rsidRPr="00AA2DB9">
        <w:rPr>
          <w:b/>
          <w:bCs/>
        </w:rPr>
        <w:t>not have access to the database</w:t>
      </w:r>
      <w:r w:rsidRPr="00AD7E2E">
        <w:t xml:space="preserve">. We will do this by creating </w:t>
      </w:r>
      <w:r w:rsidRPr="00AA2DB9">
        <w:rPr>
          <w:b/>
          <w:bCs/>
        </w:rPr>
        <w:t>services with service models</w:t>
      </w:r>
      <w:r w:rsidRPr="00AD7E2E">
        <w:t xml:space="preserve"> and </w:t>
      </w:r>
      <w:r>
        <w:t xml:space="preserve">implementing the </w:t>
      </w:r>
      <w:r w:rsidRPr="00D861EA">
        <w:rPr>
          <w:b/>
          <w:bCs/>
        </w:rPr>
        <w:t>lo</w:t>
      </w:r>
      <w:r w:rsidRPr="00AA2DB9">
        <w:rPr>
          <w:b/>
          <w:bCs/>
        </w:rPr>
        <w:t xml:space="preserve">gic </w:t>
      </w:r>
      <w:r>
        <w:rPr>
          <w:b/>
          <w:bCs/>
        </w:rPr>
        <w:t>in</w:t>
      </w:r>
      <w:r w:rsidRPr="00AA2DB9">
        <w:rPr>
          <w:b/>
          <w:bCs/>
        </w:rPr>
        <w:t xml:space="preserve"> service methods</w:t>
      </w:r>
      <w:r w:rsidRPr="00AD7E2E">
        <w:t>. Let's see how this is going to happen</w:t>
      </w:r>
      <w:r>
        <w:t>.</w:t>
      </w:r>
    </w:p>
    <w:sectPr w:rsidR="00392C7D" w:rsidSect="009A6395">
      <w:headerReference w:type="default" r:id="rId74"/>
      <w:footerReference w:type="default" r:id="rId7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B7184" w14:textId="77777777" w:rsidR="009A6395" w:rsidRDefault="009A6395" w:rsidP="008068A2">
      <w:pPr>
        <w:spacing w:after="0" w:line="240" w:lineRule="auto"/>
      </w:pPr>
      <w:r>
        <w:separator/>
      </w:r>
    </w:p>
  </w:endnote>
  <w:endnote w:type="continuationSeparator" w:id="0">
    <w:p w14:paraId="48605453" w14:textId="77777777" w:rsidR="009A6395" w:rsidRDefault="009A63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Segoe UI Symbol"/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EF23B" w14:textId="77777777" w:rsidR="009A6395" w:rsidRDefault="009A6395" w:rsidP="008068A2">
      <w:pPr>
        <w:spacing w:after="0" w:line="240" w:lineRule="auto"/>
      </w:pPr>
      <w:r>
        <w:separator/>
      </w:r>
    </w:p>
  </w:footnote>
  <w:footnote w:type="continuationSeparator" w:id="0">
    <w:p w14:paraId="330F09DF" w14:textId="77777777" w:rsidR="009A6395" w:rsidRDefault="009A63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87830"/>
    <w:multiLevelType w:val="hybridMultilevel"/>
    <w:tmpl w:val="4C523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B61F4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1F3964"/>
    <w:multiLevelType w:val="hybridMultilevel"/>
    <w:tmpl w:val="DE8050B6"/>
    <w:lvl w:ilvl="0" w:tplc="69A4208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82BA9"/>
    <w:multiLevelType w:val="hybridMultilevel"/>
    <w:tmpl w:val="4F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F5534E"/>
    <w:multiLevelType w:val="hybridMultilevel"/>
    <w:tmpl w:val="5AF6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3A5B4F"/>
    <w:multiLevelType w:val="hybridMultilevel"/>
    <w:tmpl w:val="BE16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029C7"/>
    <w:multiLevelType w:val="hybridMultilevel"/>
    <w:tmpl w:val="5BB82BD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7309006">
    <w:abstractNumId w:val="3"/>
  </w:num>
  <w:num w:numId="2" w16cid:durableId="1775899570">
    <w:abstractNumId w:val="6"/>
  </w:num>
  <w:num w:numId="3" w16cid:durableId="694693172">
    <w:abstractNumId w:val="9"/>
  </w:num>
  <w:num w:numId="4" w16cid:durableId="1977955618">
    <w:abstractNumId w:val="7"/>
  </w:num>
  <w:num w:numId="5" w16cid:durableId="5511160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04989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90268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6750940">
    <w:abstractNumId w:val="3"/>
    <w:lvlOverride w:ilvl="0">
      <w:startOverride w:val="1"/>
    </w:lvlOverride>
  </w:num>
  <w:num w:numId="9" w16cid:durableId="10764343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6047853">
    <w:abstractNumId w:val="3"/>
    <w:lvlOverride w:ilvl="0">
      <w:startOverride w:val="1"/>
    </w:lvlOverride>
  </w:num>
  <w:num w:numId="11" w16cid:durableId="17057167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10376490">
    <w:abstractNumId w:val="10"/>
  </w:num>
  <w:num w:numId="13" w16cid:durableId="362170631">
    <w:abstractNumId w:val="0"/>
  </w:num>
  <w:num w:numId="14" w16cid:durableId="885989584">
    <w:abstractNumId w:val="17"/>
  </w:num>
  <w:num w:numId="15" w16cid:durableId="105925190">
    <w:abstractNumId w:val="5"/>
  </w:num>
  <w:num w:numId="16" w16cid:durableId="1211767313">
    <w:abstractNumId w:val="15"/>
  </w:num>
  <w:num w:numId="17" w16cid:durableId="1737119533">
    <w:abstractNumId w:val="16"/>
  </w:num>
  <w:num w:numId="18" w16cid:durableId="791174177">
    <w:abstractNumId w:val="19"/>
  </w:num>
  <w:num w:numId="19" w16cid:durableId="102893715">
    <w:abstractNumId w:val="11"/>
  </w:num>
  <w:num w:numId="20" w16cid:durableId="1015305285">
    <w:abstractNumId w:val="14"/>
  </w:num>
  <w:num w:numId="21" w16cid:durableId="210267743">
    <w:abstractNumId w:val="12"/>
  </w:num>
  <w:num w:numId="22" w16cid:durableId="1977486727">
    <w:abstractNumId w:val="4"/>
  </w:num>
  <w:num w:numId="23" w16cid:durableId="1401556567">
    <w:abstractNumId w:val="13"/>
  </w:num>
  <w:num w:numId="24" w16cid:durableId="570386173">
    <w:abstractNumId w:val="8"/>
  </w:num>
  <w:num w:numId="25" w16cid:durableId="192152847">
    <w:abstractNumId w:val="1"/>
  </w:num>
  <w:num w:numId="26" w16cid:durableId="1660619543">
    <w:abstractNumId w:val="2"/>
  </w:num>
  <w:num w:numId="27" w16cid:durableId="756831814">
    <w:abstractNumId w:val="3"/>
  </w:num>
  <w:num w:numId="28" w16cid:durableId="1657683779">
    <w:abstractNumId w:val="3"/>
  </w:num>
  <w:num w:numId="29" w16cid:durableId="46925350">
    <w:abstractNumId w:val="3"/>
  </w:num>
  <w:num w:numId="30" w16cid:durableId="2138059955">
    <w:abstractNumId w:val="3"/>
  </w:num>
  <w:num w:numId="31" w16cid:durableId="2127386796">
    <w:abstractNumId w:val="3"/>
  </w:num>
  <w:num w:numId="32" w16cid:durableId="123889026">
    <w:abstractNumId w:val="3"/>
  </w:num>
  <w:num w:numId="33" w16cid:durableId="1601259226">
    <w:abstractNumId w:val="3"/>
  </w:num>
  <w:num w:numId="34" w16cid:durableId="612707739">
    <w:abstractNumId w:val="3"/>
  </w:num>
  <w:num w:numId="35" w16cid:durableId="2058430075">
    <w:abstractNumId w:val="3"/>
  </w:num>
  <w:num w:numId="36" w16cid:durableId="623736345">
    <w:abstractNumId w:val="3"/>
  </w:num>
  <w:num w:numId="37" w16cid:durableId="225147967">
    <w:abstractNumId w:val="3"/>
  </w:num>
  <w:num w:numId="38" w16cid:durableId="2016958172">
    <w:abstractNumId w:val="3"/>
  </w:num>
  <w:num w:numId="39" w16cid:durableId="792939315">
    <w:abstractNumId w:val="3"/>
  </w:num>
  <w:num w:numId="40" w16cid:durableId="87818397">
    <w:abstractNumId w:val="3"/>
  </w:num>
  <w:num w:numId="41" w16cid:durableId="789785323">
    <w:abstractNumId w:val="3"/>
  </w:num>
  <w:num w:numId="42" w16cid:durableId="653921134">
    <w:abstractNumId w:val="3"/>
  </w:num>
  <w:num w:numId="43" w16cid:durableId="883912146">
    <w:abstractNumId w:val="3"/>
  </w:num>
  <w:num w:numId="44" w16cid:durableId="143545379">
    <w:abstractNumId w:val="3"/>
  </w:num>
  <w:num w:numId="45" w16cid:durableId="45372289">
    <w:abstractNumId w:val="1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7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gUAqV2bcCwAAAA="/>
  </w:docVars>
  <w:rsids>
    <w:rsidRoot w:val="008068A2"/>
    <w:rsid w:val="000006BB"/>
    <w:rsid w:val="00000CD9"/>
    <w:rsid w:val="00001144"/>
    <w:rsid w:val="0000264C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5C93"/>
    <w:rsid w:val="0001602D"/>
    <w:rsid w:val="000174B1"/>
    <w:rsid w:val="00017B82"/>
    <w:rsid w:val="00021288"/>
    <w:rsid w:val="00022C29"/>
    <w:rsid w:val="00022D40"/>
    <w:rsid w:val="00023DC6"/>
    <w:rsid w:val="0002546A"/>
    <w:rsid w:val="00025F04"/>
    <w:rsid w:val="00027FE0"/>
    <w:rsid w:val="000317EE"/>
    <w:rsid w:val="00032724"/>
    <w:rsid w:val="00032CCF"/>
    <w:rsid w:val="00032D3A"/>
    <w:rsid w:val="000335A3"/>
    <w:rsid w:val="00036A60"/>
    <w:rsid w:val="00037716"/>
    <w:rsid w:val="00037854"/>
    <w:rsid w:val="000403EF"/>
    <w:rsid w:val="00040802"/>
    <w:rsid w:val="00042279"/>
    <w:rsid w:val="00042298"/>
    <w:rsid w:val="000424DB"/>
    <w:rsid w:val="00043162"/>
    <w:rsid w:val="0004316D"/>
    <w:rsid w:val="00044860"/>
    <w:rsid w:val="00050FA6"/>
    <w:rsid w:val="000521C3"/>
    <w:rsid w:val="00053573"/>
    <w:rsid w:val="000538B6"/>
    <w:rsid w:val="000549C7"/>
    <w:rsid w:val="00055504"/>
    <w:rsid w:val="000567F4"/>
    <w:rsid w:val="0005693F"/>
    <w:rsid w:val="00056AAF"/>
    <w:rsid w:val="0006349B"/>
    <w:rsid w:val="00064D15"/>
    <w:rsid w:val="00065FBF"/>
    <w:rsid w:val="00070CF8"/>
    <w:rsid w:val="00072EB0"/>
    <w:rsid w:val="00073A68"/>
    <w:rsid w:val="00073D1E"/>
    <w:rsid w:val="00076AB6"/>
    <w:rsid w:val="000810F6"/>
    <w:rsid w:val="00081C5B"/>
    <w:rsid w:val="00082BEF"/>
    <w:rsid w:val="000837EC"/>
    <w:rsid w:val="00084489"/>
    <w:rsid w:val="00085242"/>
    <w:rsid w:val="0008559D"/>
    <w:rsid w:val="0008610C"/>
    <w:rsid w:val="00086727"/>
    <w:rsid w:val="000874FE"/>
    <w:rsid w:val="00087706"/>
    <w:rsid w:val="000900C9"/>
    <w:rsid w:val="000902AC"/>
    <w:rsid w:val="0009209B"/>
    <w:rsid w:val="00096BAB"/>
    <w:rsid w:val="000A48B2"/>
    <w:rsid w:val="000A5052"/>
    <w:rsid w:val="000A6794"/>
    <w:rsid w:val="000A68E6"/>
    <w:rsid w:val="000A7166"/>
    <w:rsid w:val="000B04F2"/>
    <w:rsid w:val="000B18A2"/>
    <w:rsid w:val="000B28BE"/>
    <w:rsid w:val="000B313F"/>
    <w:rsid w:val="000B32F1"/>
    <w:rsid w:val="000B3586"/>
    <w:rsid w:val="000B39E6"/>
    <w:rsid w:val="000B56F0"/>
    <w:rsid w:val="000B5C49"/>
    <w:rsid w:val="000B79B4"/>
    <w:rsid w:val="000C21E9"/>
    <w:rsid w:val="000C2716"/>
    <w:rsid w:val="000C3BE1"/>
    <w:rsid w:val="000C5361"/>
    <w:rsid w:val="000C64A3"/>
    <w:rsid w:val="000D3342"/>
    <w:rsid w:val="000D3C49"/>
    <w:rsid w:val="000D41D8"/>
    <w:rsid w:val="000D5C87"/>
    <w:rsid w:val="000D6880"/>
    <w:rsid w:val="000D77CB"/>
    <w:rsid w:val="000D7C9E"/>
    <w:rsid w:val="000E02AC"/>
    <w:rsid w:val="000E12B0"/>
    <w:rsid w:val="000E1334"/>
    <w:rsid w:val="000E1893"/>
    <w:rsid w:val="000E41A9"/>
    <w:rsid w:val="000E67DF"/>
    <w:rsid w:val="000E75BE"/>
    <w:rsid w:val="000E7BBE"/>
    <w:rsid w:val="000F09B3"/>
    <w:rsid w:val="000F29C9"/>
    <w:rsid w:val="000F3446"/>
    <w:rsid w:val="000F3CF5"/>
    <w:rsid w:val="000F3DE5"/>
    <w:rsid w:val="000F47E0"/>
    <w:rsid w:val="000F48BD"/>
    <w:rsid w:val="000F5067"/>
    <w:rsid w:val="000F659D"/>
    <w:rsid w:val="00100706"/>
    <w:rsid w:val="0010260E"/>
    <w:rsid w:val="0010365F"/>
    <w:rsid w:val="00103906"/>
    <w:rsid w:val="00104961"/>
    <w:rsid w:val="00105C84"/>
    <w:rsid w:val="00107E45"/>
    <w:rsid w:val="001101ED"/>
    <w:rsid w:val="0011235A"/>
    <w:rsid w:val="00113D6D"/>
    <w:rsid w:val="0011412D"/>
    <w:rsid w:val="001141E3"/>
    <w:rsid w:val="00116936"/>
    <w:rsid w:val="001201B4"/>
    <w:rsid w:val="0012066E"/>
    <w:rsid w:val="001212D5"/>
    <w:rsid w:val="00122E69"/>
    <w:rsid w:val="0012453E"/>
    <w:rsid w:val="00125CED"/>
    <w:rsid w:val="001275B9"/>
    <w:rsid w:val="00127A28"/>
    <w:rsid w:val="0013051E"/>
    <w:rsid w:val="00130779"/>
    <w:rsid w:val="001325D7"/>
    <w:rsid w:val="00132F38"/>
    <w:rsid w:val="0013555A"/>
    <w:rsid w:val="00136C7B"/>
    <w:rsid w:val="00136CC6"/>
    <w:rsid w:val="00136EE2"/>
    <w:rsid w:val="0013711E"/>
    <w:rsid w:val="00140E6F"/>
    <w:rsid w:val="00142C75"/>
    <w:rsid w:val="0014319F"/>
    <w:rsid w:val="00144027"/>
    <w:rsid w:val="0014484B"/>
    <w:rsid w:val="001449E8"/>
    <w:rsid w:val="00146CA0"/>
    <w:rsid w:val="00153DDA"/>
    <w:rsid w:val="00154371"/>
    <w:rsid w:val="00155869"/>
    <w:rsid w:val="00155C3A"/>
    <w:rsid w:val="001569FA"/>
    <w:rsid w:val="001571AA"/>
    <w:rsid w:val="001619DF"/>
    <w:rsid w:val="00161CD0"/>
    <w:rsid w:val="00163D56"/>
    <w:rsid w:val="00164CDC"/>
    <w:rsid w:val="00164FAA"/>
    <w:rsid w:val="00167082"/>
    <w:rsid w:val="00167350"/>
    <w:rsid w:val="00167C55"/>
    <w:rsid w:val="00167CF1"/>
    <w:rsid w:val="00167FFB"/>
    <w:rsid w:val="001708CF"/>
    <w:rsid w:val="00171021"/>
    <w:rsid w:val="00171571"/>
    <w:rsid w:val="0017250D"/>
    <w:rsid w:val="001733CB"/>
    <w:rsid w:val="00174B83"/>
    <w:rsid w:val="00175E1D"/>
    <w:rsid w:val="00176623"/>
    <w:rsid w:val="001777BF"/>
    <w:rsid w:val="00177980"/>
    <w:rsid w:val="0017799D"/>
    <w:rsid w:val="00182D94"/>
    <w:rsid w:val="001837BD"/>
    <w:rsid w:val="00183A2C"/>
    <w:rsid w:val="001840C5"/>
    <w:rsid w:val="001844A8"/>
    <w:rsid w:val="00184D08"/>
    <w:rsid w:val="001862A6"/>
    <w:rsid w:val="00190B2E"/>
    <w:rsid w:val="00191CA2"/>
    <w:rsid w:val="001930C0"/>
    <w:rsid w:val="00194B4D"/>
    <w:rsid w:val="001957D3"/>
    <w:rsid w:val="001A6313"/>
    <w:rsid w:val="001A6728"/>
    <w:rsid w:val="001B7060"/>
    <w:rsid w:val="001B7FB8"/>
    <w:rsid w:val="001C0214"/>
    <w:rsid w:val="001C1078"/>
    <w:rsid w:val="001C1B9C"/>
    <w:rsid w:val="001C1FCD"/>
    <w:rsid w:val="001C5859"/>
    <w:rsid w:val="001C5B83"/>
    <w:rsid w:val="001C61D0"/>
    <w:rsid w:val="001D1963"/>
    <w:rsid w:val="001D2464"/>
    <w:rsid w:val="001D31EB"/>
    <w:rsid w:val="001D496F"/>
    <w:rsid w:val="001D50AE"/>
    <w:rsid w:val="001D6DB8"/>
    <w:rsid w:val="001D7F88"/>
    <w:rsid w:val="001E1161"/>
    <w:rsid w:val="001E1383"/>
    <w:rsid w:val="001E17E7"/>
    <w:rsid w:val="001E271E"/>
    <w:rsid w:val="001E37EA"/>
    <w:rsid w:val="001E3FE6"/>
    <w:rsid w:val="001E3FEF"/>
    <w:rsid w:val="001E4204"/>
    <w:rsid w:val="001E4990"/>
    <w:rsid w:val="001E4994"/>
    <w:rsid w:val="001E5894"/>
    <w:rsid w:val="001E7800"/>
    <w:rsid w:val="001F1122"/>
    <w:rsid w:val="001F30A8"/>
    <w:rsid w:val="001F37CA"/>
    <w:rsid w:val="001F4C8A"/>
    <w:rsid w:val="001F5A0B"/>
    <w:rsid w:val="001F6247"/>
    <w:rsid w:val="001F70E5"/>
    <w:rsid w:val="00201DBE"/>
    <w:rsid w:val="00202683"/>
    <w:rsid w:val="00203149"/>
    <w:rsid w:val="002034EF"/>
    <w:rsid w:val="002063F1"/>
    <w:rsid w:val="00207E45"/>
    <w:rsid w:val="0021000F"/>
    <w:rsid w:val="0021178D"/>
    <w:rsid w:val="0021270E"/>
    <w:rsid w:val="002139EC"/>
    <w:rsid w:val="00215FCE"/>
    <w:rsid w:val="002166B5"/>
    <w:rsid w:val="0021677E"/>
    <w:rsid w:val="00216C59"/>
    <w:rsid w:val="00217767"/>
    <w:rsid w:val="00220E63"/>
    <w:rsid w:val="00221752"/>
    <w:rsid w:val="00221C14"/>
    <w:rsid w:val="0022320C"/>
    <w:rsid w:val="00223FB2"/>
    <w:rsid w:val="002263A5"/>
    <w:rsid w:val="00226903"/>
    <w:rsid w:val="00226FF0"/>
    <w:rsid w:val="00231CA0"/>
    <w:rsid w:val="002326A7"/>
    <w:rsid w:val="00232CEE"/>
    <w:rsid w:val="00232E7D"/>
    <w:rsid w:val="00233C1D"/>
    <w:rsid w:val="00234192"/>
    <w:rsid w:val="002341C0"/>
    <w:rsid w:val="00235295"/>
    <w:rsid w:val="00236D89"/>
    <w:rsid w:val="002410C5"/>
    <w:rsid w:val="002425FE"/>
    <w:rsid w:val="00242D98"/>
    <w:rsid w:val="00243418"/>
    <w:rsid w:val="002440A2"/>
    <w:rsid w:val="00244F6E"/>
    <w:rsid w:val="00245ACF"/>
    <w:rsid w:val="00246F93"/>
    <w:rsid w:val="002501C5"/>
    <w:rsid w:val="00251708"/>
    <w:rsid w:val="00253544"/>
    <w:rsid w:val="00254522"/>
    <w:rsid w:val="00255474"/>
    <w:rsid w:val="0025564B"/>
    <w:rsid w:val="002567FB"/>
    <w:rsid w:val="00256FF4"/>
    <w:rsid w:val="00263C37"/>
    <w:rsid w:val="00264287"/>
    <w:rsid w:val="002644ED"/>
    <w:rsid w:val="0026452B"/>
    <w:rsid w:val="0026589D"/>
    <w:rsid w:val="002664E1"/>
    <w:rsid w:val="002674C4"/>
    <w:rsid w:val="00267AC1"/>
    <w:rsid w:val="00270956"/>
    <w:rsid w:val="00271C5F"/>
    <w:rsid w:val="00272EFD"/>
    <w:rsid w:val="00273B5E"/>
    <w:rsid w:val="00275D88"/>
    <w:rsid w:val="00276D3A"/>
    <w:rsid w:val="00277967"/>
    <w:rsid w:val="00277B55"/>
    <w:rsid w:val="00277F40"/>
    <w:rsid w:val="002803D1"/>
    <w:rsid w:val="0028125F"/>
    <w:rsid w:val="002819B5"/>
    <w:rsid w:val="00281F82"/>
    <w:rsid w:val="00283643"/>
    <w:rsid w:val="00283B09"/>
    <w:rsid w:val="00284FFE"/>
    <w:rsid w:val="002853F4"/>
    <w:rsid w:val="00285902"/>
    <w:rsid w:val="00285941"/>
    <w:rsid w:val="00286CB5"/>
    <w:rsid w:val="002909EB"/>
    <w:rsid w:val="002914FF"/>
    <w:rsid w:val="0029426D"/>
    <w:rsid w:val="00294B4E"/>
    <w:rsid w:val="00295132"/>
    <w:rsid w:val="00295A8F"/>
    <w:rsid w:val="002979DF"/>
    <w:rsid w:val="002A2D2D"/>
    <w:rsid w:val="002A30DB"/>
    <w:rsid w:val="002A6636"/>
    <w:rsid w:val="002A6A33"/>
    <w:rsid w:val="002A7158"/>
    <w:rsid w:val="002A725C"/>
    <w:rsid w:val="002B0E01"/>
    <w:rsid w:val="002B1C0F"/>
    <w:rsid w:val="002B2039"/>
    <w:rsid w:val="002B210B"/>
    <w:rsid w:val="002B232F"/>
    <w:rsid w:val="002B47BB"/>
    <w:rsid w:val="002B56C4"/>
    <w:rsid w:val="002B6484"/>
    <w:rsid w:val="002C2AF4"/>
    <w:rsid w:val="002C4320"/>
    <w:rsid w:val="002C4396"/>
    <w:rsid w:val="002C4E5A"/>
    <w:rsid w:val="002C539D"/>
    <w:rsid w:val="002C5B8A"/>
    <w:rsid w:val="002C614A"/>
    <w:rsid w:val="002C71C6"/>
    <w:rsid w:val="002D07CA"/>
    <w:rsid w:val="002D0F7A"/>
    <w:rsid w:val="002D1448"/>
    <w:rsid w:val="002D2C60"/>
    <w:rsid w:val="002D3826"/>
    <w:rsid w:val="002D384B"/>
    <w:rsid w:val="002D708C"/>
    <w:rsid w:val="002E181F"/>
    <w:rsid w:val="002E2B29"/>
    <w:rsid w:val="002E5665"/>
    <w:rsid w:val="002E7F06"/>
    <w:rsid w:val="002F1721"/>
    <w:rsid w:val="002F28EC"/>
    <w:rsid w:val="002F437A"/>
    <w:rsid w:val="002F4823"/>
    <w:rsid w:val="002F62CE"/>
    <w:rsid w:val="002F7D56"/>
    <w:rsid w:val="00300E49"/>
    <w:rsid w:val="00300E99"/>
    <w:rsid w:val="003033B8"/>
    <w:rsid w:val="00305122"/>
    <w:rsid w:val="0030785A"/>
    <w:rsid w:val="00307E56"/>
    <w:rsid w:val="00310E6E"/>
    <w:rsid w:val="0031294C"/>
    <w:rsid w:val="00312FEA"/>
    <w:rsid w:val="003139FA"/>
    <w:rsid w:val="00314564"/>
    <w:rsid w:val="00315462"/>
    <w:rsid w:val="00320242"/>
    <w:rsid w:val="00320643"/>
    <w:rsid w:val="00321F88"/>
    <w:rsid w:val="003224A8"/>
    <w:rsid w:val="003230CF"/>
    <w:rsid w:val="00323AAF"/>
    <w:rsid w:val="00324B71"/>
    <w:rsid w:val="00326A63"/>
    <w:rsid w:val="003311CD"/>
    <w:rsid w:val="00331FDF"/>
    <w:rsid w:val="0033212E"/>
    <w:rsid w:val="003342AA"/>
    <w:rsid w:val="0033490F"/>
    <w:rsid w:val="003364A1"/>
    <w:rsid w:val="003364C9"/>
    <w:rsid w:val="00340767"/>
    <w:rsid w:val="003428E9"/>
    <w:rsid w:val="00345E2A"/>
    <w:rsid w:val="00350251"/>
    <w:rsid w:val="00350FED"/>
    <w:rsid w:val="00352861"/>
    <w:rsid w:val="00354A82"/>
    <w:rsid w:val="00357C3C"/>
    <w:rsid w:val="00357E2D"/>
    <w:rsid w:val="00361489"/>
    <w:rsid w:val="00362422"/>
    <w:rsid w:val="00362486"/>
    <w:rsid w:val="003751F0"/>
    <w:rsid w:val="00380763"/>
    <w:rsid w:val="00380A57"/>
    <w:rsid w:val="003817EF"/>
    <w:rsid w:val="003824E1"/>
    <w:rsid w:val="00382A45"/>
    <w:rsid w:val="00382C48"/>
    <w:rsid w:val="00382D17"/>
    <w:rsid w:val="00385ABA"/>
    <w:rsid w:val="00385EE9"/>
    <w:rsid w:val="00390CE0"/>
    <w:rsid w:val="00391815"/>
    <w:rsid w:val="00391EC1"/>
    <w:rsid w:val="00392C7D"/>
    <w:rsid w:val="00393907"/>
    <w:rsid w:val="003957A5"/>
    <w:rsid w:val="003961ED"/>
    <w:rsid w:val="003973D9"/>
    <w:rsid w:val="003A1097"/>
    <w:rsid w:val="003A13A8"/>
    <w:rsid w:val="003A154B"/>
    <w:rsid w:val="003A1601"/>
    <w:rsid w:val="003A16C9"/>
    <w:rsid w:val="003A33F9"/>
    <w:rsid w:val="003A3CC5"/>
    <w:rsid w:val="003A5602"/>
    <w:rsid w:val="003B0278"/>
    <w:rsid w:val="003B1846"/>
    <w:rsid w:val="003B334B"/>
    <w:rsid w:val="003B387C"/>
    <w:rsid w:val="003B389D"/>
    <w:rsid w:val="003B50F6"/>
    <w:rsid w:val="003B5ED4"/>
    <w:rsid w:val="003B6683"/>
    <w:rsid w:val="003B68B9"/>
    <w:rsid w:val="003B6A53"/>
    <w:rsid w:val="003C1BAD"/>
    <w:rsid w:val="003C29EF"/>
    <w:rsid w:val="003C2B60"/>
    <w:rsid w:val="003C53B8"/>
    <w:rsid w:val="003D13BD"/>
    <w:rsid w:val="003D2F16"/>
    <w:rsid w:val="003D3078"/>
    <w:rsid w:val="003D3865"/>
    <w:rsid w:val="003D4D5E"/>
    <w:rsid w:val="003D6C50"/>
    <w:rsid w:val="003D77BA"/>
    <w:rsid w:val="003E0F37"/>
    <w:rsid w:val="003E1013"/>
    <w:rsid w:val="003E158A"/>
    <w:rsid w:val="003E167F"/>
    <w:rsid w:val="003E18AB"/>
    <w:rsid w:val="003E2A3C"/>
    <w:rsid w:val="003E2F33"/>
    <w:rsid w:val="003E4226"/>
    <w:rsid w:val="003E4253"/>
    <w:rsid w:val="003E4977"/>
    <w:rsid w:val="003E6BFB"/>
    <w:rsid w:val="003E7751"/>
    <w:rsid w:val="003F0679"/>
    <w:rsid w:val="003F1864"/>
    <w:rsid w:val="003F2CC4"/>
    <w:rsid w:val="003F3CAC"/>
    <w:rsid w:val="003F4882"/>
    <w:rsid w:val="003F51B0"/>
    <w:rsid w:val="003F599A"/>
    <w:rsid w:val="003F6695"/>
    <w:rsid w:val="003F7889"/>
    <w:rsid w:val="003F7AFF"/>
    <w:rsid w:val="0040078D"/>
    <w:rsid w:val="00401562"/>
    <w:rsid w:val="00402F85"/>
    <w:rsid w:val="0040312D"/>
    <w:rsid w:val="00403EE9"/>
    <w:rsid w:val="00404BC0"/>
    <w:rsid w:val="004055F3"/>
    <w:rsid w:val="00405818"/>
    <w:rsid w:val="004062F9"/>
    <w:rsid w:val="00406F9E"/>
    <w:rsid w:val="00407150"/>
    <w:rsid w:val="0041081C"/>
    <w:rsid w:val="00412FF1"/>
    <w:rsid w:val="004135A7"/>
    <w:rsid w:val="00414D10"/>
    <w:rsid w:val="00415319"/>
    <w:rsid w:val="0041634D"/>
    <w:rsid w:val="004174C9"/>
    <w:rsid w:val="00421694"/>
    <w:rsid w:val="00421C25"/>
    <w:rsid w:val="004223E6"/>
    <w:rsid w:val="00422D49"/>
    <w:rsid w:val="00424B64"/>
    <w:rsid w:val="00425089"/>
    <w:rsid w:val="004266B4"/>
    <w:rsid w:val="004311CA"/>
    <w:rsid w:val="00432E7B"/>
    <w:rsid w:val="00434609"/>
    <w:rsid w:val="0043608A"/>
    <w:rsid w:val="00440826"/>
    <w:rsid w:val="00441A70"/>
    <w:rsid w:val="00441FAF"/>
    <w:rsid w:val="0044235B"/>
    <w:rsid w:val="00443173"/>
    <w:rsid w:val="00443CE5"/>
    <w:rsid w:val="004443E1"/>
    <w:rsid w:val="00446D44"/>
    <w:rsid w:val="0044765D"/>
    <w:rsid w:val="00447F1D"/>
    <w:rsid w:val="00451210"/>
    <w:rsid w:val="00451B98"/>
    <w:rsid w:val="004523E5"/>
    <w:rsid w:val="00452906"/>
    <w:rsid w:val="004535DB"/>
    <w:rsid w:val="004547CA"/>
    <w:rsid w:val="00454E9D"/>
    <w:rsid w:val="00457C57"/>
    <w:rsid w:val="00460FFF"/>
    <w:rsid w:val="004619B3"/>
    <w:rsid w:val="00461DEA"/>
    <w:rsid w:val="0046502C"/>
    <w:rsid w:val="00470711"/>
    <w:rsid w:val="0047243F"/>
    <w:rsid w:val="00472DFD"/>
    <w:rsid w:val="0047331A"/>
    <w:rsid w:val="004735DA"/>
    <w:rsid w:val="004735FC"/>
    <w:rsid w:val="004743D1"/>
    <w:rsid w:val="0047547E"/>
    <w:rsid w:val="00475B0A"/>
    <w:rsid w:val="0047640B"/>
    <w:rsid w:val="0047644B"/>
    <w:rsid w:val="0047678C"/>
    <w:rsid w:val="00476D4B"/>
    <w:rsid w:val="00477452"/>
    <w:rsid w:val="004821E4"/>
    <w:rsid w:val="004843DF"/>
    <w:rsid w:val="00484F3A"/>
    <w:rsid w:val="00485B1B"/>
    <w:rsid w:val="00486648"/>
    <w:rsid w:val="00486F61"/>
    <w:rsid w:val="0048763C"/>
    <w:rsid w:val="004905AE"/>
    <w:rsid w:val="00491748"/>
    <w:rsid w:val="0049179E"/>
    <w:rsid w:val="00491F59"/>
    <w:rsid w:val="00495617"/>
    <w:rsid w:val="0049684F"/>
    <w:rsid w:val="004A0A4E"/>
    <w:rsid w:val="004A2967"/>
    <w:rsid w:val="004A32C2"/>
    <w:rsid w:val="004A3961"/>
    <w:rsid w:val="004A4590"/>
    <w:rsid w:val="004A5E66"/>
    <w:rsid w:val="004A65E4"/>
    <w:rsid w:val="004A7E77"/>
    <w:rsid w:val="004B0253"/>
    <w:rsid w:val="004B0499"/>
    <w:rsid w:val="004B0DAA"/>
    <w:rsid w:val="004B138E"/>
    <w:rsid w:val="004B13E1"/>
    <w:rsid w:val="004B2BF2"/>
    <w:rsid w:val="004B2D69"/>
    <w:rsid w:val="004B32E9"/>
    <w:rsid w:val="004B7806"/>
    <w:rsid w:val="004C0417"/>
    <w:rsid w:val="004C085C"/>
    <w:rsid w:val="004C0A78"/>
    <w:rsid w:val="004C0A80"/>
    <w:rsid w:val="004C1BC3"/>
    <w:rsid w:val="004C4F52"/>
    <w:rsid w:val="004C5281"/>
    <w:rsid w:val="004D03E1"/>
    <w:rsid w:val="004D047A"/>
    <w:rsid w:val="004D27F5"/>
    <w:rsid w:val="004D28F6"/>
    <w:rsid w:val="004D29A9"/>
    <w:rsid w:val="004D2F1A"/>
    <w:rsid w:val="004D2F5A"/>
    <w:rsid w:val="004D3022"/>
    <w:rsid w:val="004D35CD"/>
    <w:rsid w:val="004D3F16"/>
    <w:rsid w:val="004D43B0"/>
    <w:rsid w:val="004D4C9D"/>
    <w:rsid w:val="004D61DC"/>
    <w:rsid w:val="004E0D4F"/>
    <w:rsid w:val="004E1A1F"/>
    <w:rsid w:val="004E455E"/>
    <w:rsid w:val="004E4568"/>
    <w:rsid w:val="004E4C1E"/>
    <w:rsid w:val="004E4F47"/>
    <w:rsid w:val="004E64BD"/>
    <w:rsid w:val="004F0121"/>
    <w:rsid w:val="004F0458"/>
    <w:rsid w:val="004F07ED"/>
    <w:rsid w:val="004F2260"/>
    <w:rsid w:val="004F2551"/>
    <w:rsid w:val="004F42FA"/>
    <w:rsid w:val="004F6F9F"/>
    <w:rsid w:val="0050017E"/>
    <w:rsid w:val="00500CB3"/>
    <w:rsid w:val="005028C1"/>
    <w:rsid w:val="00503820"/>
    <w:rsid w:val="005054C7"/>
    <w:rsid w:val="00507F81"/>
    <w:rsid w:val="005115E0"/>
    <w:rsid w:val="00511EF0"/>
    <w:rsid w:val="005131C4"/>
    <w:rsid w:val="0051515B"/>
    <w:rsid w:val="00515945"/>
    <w:rsid w:val="005172E9"/>
    <w:rsid w:val="00517B12"/>
    <w:rsid w:val="00524789"/>
    <w:rsid w:val="00525417"/>
    <w:rsid w:val="005271FE"/>
    <w:rsid w:val="00527BE8"/>
    <w:rsid w:val="0053049C"/>
    <w:rsid w:val="0053581B"/>
    <w:rsid w:val="00536131"/>
    <w:rsid w:val="00536412"/>
    <w:rsid w:val="00537426"/>
    <w:rsid w:val="0054032E"/>
    <w:rsid w:val="00543718"/>
    <w:rsid w:val="005439C9"/>
    <w:rsid w:val="00543C4E"/>
    <w:rsid w:val="00543DC5"/>
    <w:rsid w:val="00544A0E"/>
    <w:rsid w:val="005452BA"/>
    <w:rsid w:val="0054656E"/>
    <w:rsid w:val="005469D0"/>
    <w:rsid w:val="00547446"/>
    <w:rsid w:val="005475D4"/>
    <w:rsid w:val="00550428"/>
    <w:rsid w:val="00551F71"/>
    <w:rsid w:val="0055237B"/>
    <w:rsid w:val="00553B24"/>
    <w:rsid w:val="00553CCB"/>
    <w:rsid w:val="00553F14"/>
    <w:rsid w:val="005554CA"/>
    <w:rsid w:val="00557F46"/>
    <w:rsid w:val="00561B47"/>
    <w:rsid w:val="00563B4A"/>
    <w:rsid w:val="00563DC7"/>
    <w:rsid w:val="00564029"/>
    <w:rsid w:val="00564CAB"/>
    <w:rsid w:val="00564D7B"/>
    <w:rsid w:val="0056527D"/>
    <w:rsid w:val="005652F6"/>
    <w:rsid w:val="00566B75"/>
    <w:rsid w:val="00566D40"/>
    <w:rsid w:val="0056786B"/>
    <w:rsid w:val="0057094F"/>
    <w:rsid w:val="0057138C"/>
    <w:rsid w:val="00572C64"/>
    <w:rsid w:val="00576AAF"/>
    <w:rsid w:val="00577055"/>
    <w:rsid w:val="005778CF"/>
    <w:rsid w:val="00577B94"/>
    <w:rsid w:val="005803E5"/>
    <w:rsid w:val="005819EA"/>
    <w:rsid w:val="00584EDB"/>
    <w:rsid w:val="00585699"/>
    <w:rsid w:val="005871C6"/>
    <w:rsid w:val="0058723E"/>
    <w:rsid w:val="00587726"/>
    <w:rsid w:val="005912FA"/>
    <w:rsid w:val="00591545"/>
    <w:rsid w:val="00592AEF"/>
    <w:rsid w:val="00594576"/>
    <w:rsid w:val="005946AB"/>
    <w:rsid w:val="00594821"/>
    <w:rsid w:val="00594F3C"/>
    <w:rsid w:val="00596357"/>
    <w:rsid w:val="00596AA5"/>
    <w:rsid w:val="005A0D0C"/>
    <w:rsid w:val="005A1860"/>
    <w:rsid w:val="005A383D"/>
    <w:rsid w:val="005A3FA6"/>
    <w:rsid w:val="005A456A"/>
    <w:rsid w:val="005A4A98"/>
    <w:rsid w:val="005A5961"/>
    <w:rsid w:val="005A7244"/>
    <w:rsid w:val="005B0164"/>
    <w:rsid w:val="005B2AED"/>
    <w:rsid w:val="005B5CE6"/>
    <w:rsid w:val="005B6E3F"/>
    <w:rsid w:val="005B7993"/>
    <w:rsid w:val="005B7B08"/>
    <w:rsid w:val="005C131C"/>
    <w:rsid w:val="005C17EA"/>
    <w:rsid w:val="005C2F80"/>
    <w:rsid w:val="005C3243"/>
    <w:rsid w:val="005C3DCB"/>
    <w:rsid w:val="005C6A24"/>
    <w:rsid w:val="005C772B"/>
    <w:rsid w:val="005D1982"/>
    <w:rsid w:val="005D1B3F"/>
    <w:rsid w:val="005D2A65"/>
    <w:rsid w:val="005D4AA2"/>
    <w:rsid w:val="005D501D"/>
    <w:rsid w:val="005D5207"/>
    <w:rsid w:val="005D5642"/>
    <w:rsid w:val="005D5E5A"/>
    <w:rsid w:val="005E04CE"/>
    <w:rsid w:val="005E124C"/>
    <w:rsid w:val="005E2130"/>
    <w:rsid w:val="005E3109"/>
    <w:rsid w:val="005E320C"/>
    <w:rsid w:val="005E3984"/>
    <w:rsid w:val="005E45FD"/>
    <w:rsid w:val="005E55DB"/>
    <w:rsid w:val="005E6CC9"/>
    <w:rsid w:val="005F01E6"/>
    <w:rsid w:val="005F0EA2"/>
    <w:rsid w:val="005F1433"/>
    <w:rsid w:val="005F161D"/>
    <w:rsid w:val="005F1FD8"/>
    <w:rsid w:val="005F3DA7"/>
    <w:rsid w:val="005F52ED"/>
    <w:rsid w:val="005F6E3C"/>
    <w:rsid w:val="00600083"/>
    <w:rsid w:val="006031AA"/>
    <w:rsid w:val="006038F7"/>
    <w:rsid w:val="00604363"/>
    <w:rsid w:val="00604974"/>
    <w:rsid w:val="0060713A"/>
    <w:rsid w:val="0060726E"/>
    <w:rsid w:val="006120DE"/>
    <w:rsid w:val="0061239E"/>
    <w:rsid w:val="00612A59"/>
    <w:rsid w:val="00613489"/>
    <w:rsid w:val="0062216E"/>
    <w:rsid w:val="00624212"/>
    <w:rsid w:val="0062423E"/>
    <w:rsid w:val="006242A9"/>
    <w:rsid w:val="00624DCF"/>
    <w:rsid w:val="00626DF9"/>
    <w:rsid w:val="00630682"/>
    <w:rsid w:val="0063154F"/>
    <w:rsid w:val="0063342B"/>
    <w:rsid w:val="006346B1"/>
    <w:rsid w:val="00635380"/>
    <w:rsid w:val="006360D0"/>
    <w:rsid w:val="00640502"/>
    <w:rsid w:val="006413B2"/>
    <w:rsid w:val="00641B40"/>
    <w:rsid w:val="00643315"/>
    <w:rsid w:val="00644D27"/>
    <w:rsid w:val="00647CD6"/>
    <w:rsid w:val="0065384E"/>
    <w:rsid w:val="00653E9A"/>
    <w:rsid w:val="006544B6"/>
    <w:rsid w:val="0065547A"/>
    <w:rsid w:val="006567CF"/>
    <w:rsid w:val="0066265B"/>
    <w:rsid w:val="00663E1F"/>
    <w:rsid w:val="00663EEC"/>
    <w:rsid w:val="006640AE"/>
    <w:rsid w:val="00667C54"/>
    <w:rsid w:val="00670041"/>
    <w:rsid w:val="00670CD8"/>
    <w:rsid w:val="00671FE2"/>
    <w:rsid w:val="00673A98"/>
    <w:rsid w:val="00674605"/>
    <w:rsid w:val="00677AD6"/>
    <w:rsid w:val="00677F30"/>
    <w:rsid w:val="006838D1"/>
    <w:rsid w:val="00683BA3"/>
    <w:rsid w:val="00686C0C"/>
    <w:rsid w:val="00693544"/>
    <w:rsid w:val="006942C9"/>
    <w:rsid w:val="00694F68"/>
    <w:rsid w:val="00695634"/>
    <w:rsid w:val="00696E51"/>
    <w:rsid w:val="006970CB"/>
    <w:rsid w:val="006A0250"/>
    <w:rsid w:val="006A2531"/>
    <w:rsid w:val="006A271B"/>
    <w:rsid w:val="006A35AE"/>
    <w:rsid w:val="006A3A2A"/>
    <w:rsid w:val="006A5050"/>
    <w:rsid w:val="006A7858"/>
    <w:rsid w:val="006B0557"/>
    <w:rsid w:val="006B2E0A"/>
    <w:rsid w:val="006B3194"/>
    <w:rsid w:val="006B55C9"/>
    <w:rsid w:val="006B63D2"/>
    <w:rsid w:val="006B76A9"/>
    <w:rsid w:val="006C3BCF"/>
    <w:rsid w:val="006C4166"/>
    <w:rsid w:val="006C44CC"/>
    <w:rsid w:val="006C4B2F"/>
    <w:rsid w:val="006C5FF8"/>
    <w:rsid w:val="006C60AA"/>
    <w:rsid w:val="006C6DD3"/>
    <w:rsid w:val="006D239A"/>
    <w:rsid w:val="006D2BB1"/>
    <w:rsid w:val="006D3C92"/>
    <w:rsid w:val="006D51EB"/>
    <w:rsid w:val="006D571D"/>
    <w:rsid w:val="006D59C6"/>
    <w:rsid w:val="006D76B6"/>
    <w:rsid w:val="006E1302"/>
    <w:rsid w:val="006E2245"/>
    <w:rsid w:val="006E5418"/>
    <w:rsid w:val="006E55B4"/>
    <w:rsid w:val="006E5608"/>
    <w:rsid w:val="006E63DD"/>
    <w:rsid w:val="006E7E50"/>
    <w:rsid w:val="006F05C9"/>
    <w:rsid w:val="006F1DFF"/>
    <w:rsid w:val="006F25FE"/>
    <w:rsid w:val="006F320E"/>
    <w:rsid w:val="006F3238"/>
    <w:rsid w:val="006F4308"/>
    <w:rsid w:val="006F51E2"/>
    <w:rsid w:val="006F55AF"/>
    <w:rsid w:val="006F7496"/>
    <w:rsid w:val="006F7EDE"/>
    <w:rsid w:val="00701B76"/>
    <w:rsid w:val="007027FD"/>
    <w:rsid w:val="00704432"/>
    <w:rsid w:val="0070457E"/>
    <w:rsid w:val="007046DC"/>
    <w:rsid w:val="007051DF"/>
    <w:rsid w:val="00705764"/>
    <w:rsid w:val="007061C9"/>
    <w:rsid w:val="007104EA"/>
    <w:rsid w:val="00712F45"/>
    <w:rsid w:val="007143A4"/>
    <w:rsid w:val="007154F2"/>
    <w:rsid w:val="00716D35"/>
    <w:rsid w:val="007174B2"/>
    <w:rsid w:val="0072327A"/>
    <w:rsid w:val="00724DA4"/>
    <w:rsid w:val="00725456"/>
    <w:rsid w:val="00725BED"/>
    <w:rsid w:val="00726B8A"/>
    <w:rsid w:val="00731FC7"/>
    <w:rsid w:val="00732049"/>
    <w:rsid w:val="007330A6"/>
    <w:rsid w:val="007331DD"/>
    <w:rsid w:val="007331ED"/>
    <w:rsid w:val="00734ADB"/>
    <w:rsid w:val="00734BEB"/>
    <w:rsid w:val="00740DDA"/>
    <w:rsid w:val="00741CF9"/>
    <w:rsid w:val="007440A8"/>
    <w:rsid w:val="007461AC"/>
    <w:rsid w:val="00747414"/>
    <w:rsid w:val="007501D2"/>
    <w:rsid w:val="00750D37"/>
    <w:rsid w:val="00751EF0"/>
    <w:rsid w:val="00752FF3"/>
    <w:rsid w:val="00754C11"/>
    <w:rsid w:val="00754C96"/>
    <w:rsid w:val="0075606B"/>
    <w:rsid w:val="0075627A"/>
    <w:rsid w:val="00757674"/>
    <w:rsid w:val="00757FFE"/>
    <w:rsid w:val="007605C6"/>
    <w:rsid w:val="007624FB"/>
    <w:rsid w:val="00762963"/>
    <w:rsid w:val="00763912"/>
    <w:rsid w:val="00763C21"/>
    <w:rsid w:val="00763CB2"/>
    <w:rsid w:val="00765B25"/>
    <w:rsid w:val="00766800"/>
    <w:rsid w:val="00772B3A"/>
    <w:rsid w:val="0077354A"/>
    <w:rsid w:val="00774E44"/>
    <w:rsid w:val="0077685F"/>
    <w:rsid w:val="0077686B"/>
    <w:rsid w:val="00777DD5"/>
    <w:rsid w:val="00782645"/>
    <w:rsid w:val="0078298B"/>
    <w:rsid w:val="007850F5"/>
    <w:rsid w:val="00785258"/>
    <w:rsid w:val="00785922"/>
    <w:rsid w:val="00786B94"/>
    <w:rsid w:val="00786D25"/>
    <w:rsid w:val="0079112A"/>
    <w:rsid w:val="0079145F"/>
    <w:rsid w:val="00791F02"/>
    <w:rsid w:val="00792434"/>
    <w:rsid w:val="00792BBF"/>
    <w:rsid w:val="0079324A"/>
    <w:rsid w:val="00794EEE"/>
    <w:rsid w:val="00795387"/>
    <w:rsid w:val="00795EA8"/>
    <w:rsid w:val="00796A38"/>
    <w:rsid w:val="00797931"/>
    <w:rsid w:val="00797A00"/>
    <w:rsid w:val="00797BE6"/>
    <w:rsid w:val="007A0D19"/>
    <w:rsid w:val="007A100C"/>
    <w:rsid w:val="007A135F"/>
    <w:rsid w:val="007A3F6A"/>
    <w:rsid w:val="007A49BA"/>
    <w:rsid w:val="007A635E"/>
    <w:rsid w:val="007A6887"/>
    <w:rsid w:val="007A68FA"/>
    <w:rsid w:val="007A7C9E"/>
    <w:rsid w:val="007A7E60"/>
    <w:rsid w:val="007A7FDD"/>
    <w:rsid w:val="007B3686"/>
    <w:rsid w:val="007B5327"/>
    <w:rsid w:val="007B617B"/>
    <w:rsid w:val="007B7855"/>
    <w:rsid w:val="007C1733"/>
    <w:rsid w:val="007C2C37"/>
    <w:rsid w:val="007C3E81"/>
    <w:rsid w:val="007C42AC"/>
    <w:rsid w:val="007C6F27"/>
    <w:rsid w:val="007C770C"/>
    <w:rsid w:val="007D154A"/>
    <w:rsid w:val="007D1AE3"/>
    <w:rsid w:val="007D31CD"/>
    <w:rsid w:val="007D3896"/>
    <w:rsid w:val="007D4EC0"/>
    <w:rsid w:val="007D6705"/>
    <w:rsid w:val="007D6E97"/>
    <w:rsid w:val="007D742F"/>
    <w:rsid w:val="007D7A80"/>
    <w:rsid w:val="007E00EB"/>
    <w:rsid w:val="007E0960"/>
    <w:rsid w:val="007E15D1"/>
    <w:rsid w:val="007E4E4F"/>
    <w:rsid w:val="007E5917"/>
    <w:rsid w:val="007E6D70"/>
    <w:rsid w:val="007E7ABC"/>
    <w:rsid w:val="007F0244"/>
    <w:rsid w:val="007F04BF"/>
    <w:rsid w:val="007F177C"/>
    <w:rsid w:val="007F2D2C"/>
    <w:rsid w:val="007F3BAB"/>
    <w:rsid w:val="007F409C"/>
    <w:rsid w:val="007F4F9E"/>
    <w:rsid w:val="007F5F65"/>
    <w:rsid w:val="00800AE2"/>
    <w:rsid w:val="00801502"/>
    <w:rsid w:val="00802F44"/>
    <w:rsid w:val="00803217"/>
    <w:rsid w:val="00803907"/>
    <w:rsid w:val="00803DAB"/>
    <w:rsid w:val="00804BB0"/>
    <w:rsid w:val="0080546D"/>
    <w:rsid w:val="008063E1"/>
    <w:rsid w:val="008067BE"/>
    <w:rsid w:val="008068A2"/>
    <w:rsid w:val="00807711"/>
    <w:rsid w:val="008105A0"/>
    <w:rsid w:val="00814088"/>
    <w:rsid w:val="00814856"/>
    <w:rsid w:val="00815A21"/>
    <w:rsid w:val="00816F0F"/>
    <w:rsid w:val="008176CA"/>
    <w:rsid w:val="00821AF5"/>
    <w:rsid w:val="008232AE"/>
    <w:rsid w:val="00823DDE"/>
    <w:rsid w:val="00827AFB"/>
    <w:rsid w:val="00830122"/>
    <w:rsid w:val="00830B07"/>
    <w:rsid w:val="0083274C"/>
    <w:rsid w:val="008332BE"/>
    <w:rsid w:val="00834043"/>
    <w:rsid w:val="00834C33"/>
    <w:rsid w:val="00834C77"/>
    <w:rsid w:val="00836CA4"/>
    <w:rsid w:val="008415EA"/>
    <w:rsid w:val="00843738"/>
    <w:rsid w:val="0084413D"/>
    <w:rsid w:val="008445EB"/>
    <w:rsid w:val="00844DCB"/>
    <w:rsid w:val="00845194"/>
    <w:rsid w:val="0084580F"/>
    <w:rsid w:val="00846B5C"/>
    <w:rsid w:val="00846D58"/>
    <w:rsid w:val="00847C33"/>
    <w:rsid w:val="00850251"/>
    <w:rsid w:val="0085184F"/>
    <w:rsid w:val="0085339E"/>
    <w:rsid w:val="008573BB"/>
    <w:rsid w:val="00857984"/>
    <w:rsid w:val="00857BE2"/>
    <w:rsid w:val="00860A04"/>
    <w:rsid w:val="00861625"/>
    <w:rsid w:val="008617B5"/>
    <w:rsid w:val="00863E3F"/>
    <w:rsid w:val="00864492"/>
    <w:rsid w:val="0086506C"/>
    <w:rsid w:val="00866D12"/>
    <w:rsid w:val="0086760A"/>
    <w:rsid w:val="0086790C"/>
    <w:rsid w:val="00870828"/>
    <w:rsid w:val="00870C22"/>
    <w:rsid w:val="008719CB"/>
    <w:rsid w:val="008723CC"/>
    <w:rsid w:val="00875658"/>
    <w:rsid w:val="00876521"/>
    <w:rsid w:val="00876F0C"/>
    <w:rsid w:val="0088080B"/>
    <w:rsid w:val="00880AEB"/>
    <w:rsid w:val="00880C60"/>
    <w:rsid w:val="00880E0B"/>
    <w:rsid w:val="00882193"/>
    <w:rsid w:val="008911B7"/>
    <w:rsid w:val="00892A0B"/>
    <w:rsid w:val="00895FEE"/>
    <w:rsid w:val="00896F8D"/>
    <w:rsid w:val="00897905"/>
    <w:rsid w:val="008A1BA5"/>
    <w:rsid w:val="008A25F7"/>
    <w:rsid w:val="008A28CC"/>
    <w:rsid w:val="008A391B"/>
    <w:rsid w:val="008A3A89"/>
    <w:rsid w:val="008A4D21"/>
    <w:rsid w:val="008A5C19"/>
    <w:rsid w:val="008B07D7"/>
    <w:rsid w:val="008B17BC"/>
    <w:rsid w:val="008B32DB"/>
    <w:rsid w:val="008B3CEA"/>
    <w:rsid w:val="008B557F"/>
    <w:rsid w:val="008B58DF"/>
    <w:rsid w:val="008B6974"/>
    <w:rsid w:val="008C1EB0"/>
    <w:rsid w:val="008C2344"/>
    <w:rsid w:val="008C26B9"/>
    <w:rsid w:val="008C2AC7"/>
    <w:rsid w:val="008C2B83"/>
    <w:rsid w:val="008C3141"/>
    <w:rsid w:val="008C494F"/>
    <w:rsid w:val="008C4BCF"/>
    <w:rsid w:val="008C4DD6"/>
    <w:rsid w:val="008C51EC"/>
    <w:rsid w:val="008C5930"/>
    <w:rsid w:val="008C6D63"/>
    <w:rsid w:val="008D13C8"/>
    <w:rsid w:val="008D2DEA"/>
    <w:rsid w:val="008D2F4C"/>
    <w:rsid w:val="008D4BF9"/>
    <w:rsid w:val="008D5281"/>
    <w:rsid w:val="008D5EA6"/>
    <w:rsid w:val="008D6097"/>
    <w:rsid w:val="008D7F8A"/>
    <w:rsid w:val="008E0D9C"/>
    <w:rsid w:val="008E1590"/>
    <w:rsid w:val="008E6074"/>
    <w:rsid w:val="008E66C5"/>
    <w:rsid w:val="008E67F7"/>
    <w:rsid w:val="008E6CF3"/>
    <w:rsid w:val="008F202C"/>
    <w:rsid w:val="008F21FB"/>
    <w:rsid w:val="008F2786"/>
    <w:rsid w:val="008F3411"/>
    <w:rsid w:val="008F562B"/>
    <w:rsid w:val="008F5B43"/>
    <w:rsid w:val="008F5FDB"/>
    <w:rsid w:val="008F6E68"/>
    <w:rsid w:val="008F7E84"/>
    <w:rsid w:val="0090192C"/>
    <w:rsid w:val="009023CA"/>
    <w:rsid w:val="00902E68"/>
    <w:rsid w:val="00903056"/>
    <w:rsid w:val="0090335B"/>
    <w:rsid w:val="009035F8"/>
    <w:rsid w:val="009050ED"/>
    <w:rsid w:val="00911658"/>
    <w:rsid w:val="00912BC6"/>
    <w:rsid w:val="00913B97"/>
    <w:rsid w:val="00913E73"/>
    <w:rsid w:val="0091503D"/>
    <w:rsid w:val="00917644"/>
    <w:rsid w:val="0092107F"/>
    <w:rsid w:val="0092145D"/>
    <w:rsid w:val="0092317B"/>
    <w:rsid w:val="00923D40"/>
    <w:rsid w:val="00924921"/>
    <w:rsid w:val="009254B7"/>
    <w:rsid w:val="0092575B"/>
    <w:rsid w:val="009275CF"/>
    <w:rsid w:val="00930417"/>
    <w:rsid w:val="00930CEE"/>
    <w:rsid w:val="00934024"/>
    <w:rsid w:val="00934715"/>
    <w:rsid w:val="00937569"/>
    <w:rsid w:val="0094095D"/>
    <w:rsid w:val="009415A5"/>
    <w:rsid w:val="00941FFF"/>
    <w:rsid w:val="00942749"/>
    <w:rsid w:val="0094475A"/>
    <w:rsid w:val="00944CBD"/>
    <w:rsid w:val="00946DB6"/>
    <w:rsid w:val="00947958"/>
    <w:rsid w:val="00955691"/>
    <w:rsid w:val="00957AC1"/>
    <w:rsid w:val="00961157"/>
    <w:rsid w:val="009629CE"/>
    <w:rsid w:val="0096329F"/>
    <w:rsid w:val="00965C5B"/>
    <w:rsid w:val="0096684B"/>
    <w:rsid w:val="009670B7"/>
    <w:rsid w:val="00967EE6"/>
    <w:rsid w:val="009709BE"/>
    <w:rsid w:val="0097155B"/>
    <w:rsid w:val="00971ACE"/>
    <w:rsid w:val="00972C7F"/>
    <w:rsid w:val="009739EB"/>
    <w:rsid w:val="00973C01"/>
    <w:rsid w:val="0097528E"/>
    <w:rsid w:val="0097592F"/>
    <w:rsid w:val="00976E46"/>
    <w:rsid w:val="009800A1"/>
    <w:rsid w:val="0098010B"/>
    <w:rsid w:val="009835D2"/>
    <w:rsid w:val="009836AF"/>
    <w:rsid w:val="009836BE"/>
    <w:rsid w:val="009871E9"/>
    <w:rsid w:val="00992EA2"/>
    <w:rsid w:val="00993C5D"/>
    <w:rsid w:val="00993D7F"/>
    <w:rsid w:val="00994332"/>
    <w:rsid w:val="00995903"/>
    <w:rsid w:val="00996D40"/>
    <w:rsid w:val="009A20ED"/>
    <w:rsid w:val="009A3B47"/>
    <w:rsid w:val="009A4075"/>
    <w:rsid w:val="009A45DD"/>
    <w:rsid w:val="009A5FD9"/>
    <w:rsid w:val="009A6106"/>
    <w:rsid w:val="009A6395"/>
    <w:rsid w:val="009A737E"/>
    <w:rsid w:val="009A7906"/>
    <w:rsid w:val="009B34F8"/>
    <w:rsid w:val="009B450C"/>
    <w:rsid w:val="009B4FB4"/>
    <w:rsid w:val="009B5D60"/>
    <w:rsid w:val="009C0566"/>
    <w:rsid w:val="009C0C39"/>
    <w:rsid w:val="009C12D1"/>
    <w:rsid w:val="009C44F0"/>
    <w:rsid w:val="009C4FE2"/>
    <w:rsid w:val="009C6FF6"/>
    <w:rsid w:val="009D0FBD"/>
    <w:rsid w:val="009D11A2"/>
    <w:rsid w:val="009D1805"/>
    <w:rsid w:val="009D184B"/>
    <w:rsid w:val="009D4E19"/>
    <w:rsid w:val="009D5B2E"/>
    <w:rsid w:val="009D6081"/>
    <w:rsid w:val="009D6640"/>
    <w:rsid w:val="009E119E"/>
    <w:rsid w:val="009E1A09"/>
    <w:rsid w:val="009E1F79"/>
    <w:rsid w:val="009E2EA0"/>
    <w:rsid w:val="009E381A"/>
    <w:rsid w:val="009E3BBE"/>
    <w:rsid w:val="009E3D9D"/>
    <w:rsid w:val="009E3DEC"/>
    <w:rsid w:val="009E3E35"/>
    <w:rsid w:val="009E7C20"/>
    <w:rsid w:val="009F13A1"/>
    <w:rsid w:val="009F1631"/>
    <w:rsid w:val="009F2ECF"/>
    <w:rsid w:val="009F3F19"/>
    <w:rsid w:val="009F6ED5"/>
    <w:rsid w:val="00A00D74"/>
    <w:rsid w:val="00A00E61"/>
    <w:rsid w:val="00A01F8F"/>
    <w:rsid w:val="00A02545"/>
    <w:rsid w:val="00A025E6"/>
    <w:rsid w:val="00A053A3"/>
    <w:rsid w:val="00A05555"/>
    <w:rsid w:val="00A06D89"/>
    <w:rsid w:val="00A07237"/>
    <w:rsid w:val="00A12BA9"/>
    <w:rsid w:val="00A136EA"/>
    <w:rsid w:val="00A13B17"/>
    <w:rsid w:val="00A17ABB"/>
    <w:rsid w:val="00A17E2B"/>
    <w:rsid w:val="00A20495"/>
    <w:rsid w:val="00A21B67"/>
    <w:rsid w:val="00A22B32"/>
    <w:rsid w:val="00A2620E"/>
    <w:rsid w:val="00A26C53"/>
    <w:rsid w:val="00A30CDA"/>
    <w:rsid w:val="00A31269"/>
    <w:rsid w:val="00A32630"/>
    <w:rsid w:val="00A332E0"/>
    <w:rsid w:val="00A33C73"/>
    <w:rsid w:val="00A35790"/>
    <w:rsid w:val="00A367FD"/>
    <w:rsid w:val="00A37016"/>
    <w:rsid w:val="00A3753D"/>
    <w:rsid w:val="00A45103"/>
    <w:rsid w:val="00A45A89"/>
    <w:rsid w:val="00A47F12"/>
    <w:rsid w:val="00A50BB1"/>
    <w:rsid w:val="00A51250"/>
    <w:rsid w:val="00A514FB"/>
    <w:rsid w:val="00A53EEB"/>
    <w:rsid w:val="00A5434E"/>
    <w:rsid w:val="00A54645"/>
    <w:rsid w:val="00A55373"/>
    <w:rsid w:val="00A57243"/>
    <w:rsid w:val="00A607B4"/>
    <w:rsid w:val="00A619E5"/>
    <w:rsid w:val="00A63000"/>
    <w:rsid w:val="00A63053"/>
    <w:rsid w:val="00A66ABA"/>
    <w:rsid w:val="00A66DE2"/>
    <w:rsid w:val="00A6769E"/>
    <w:rsid w:val="00A70227"/>
    <w:rsid w:val="00A70A76"/>
    <w:rsid w:val="00A71076"/>
    <w:rsid w:val="00A718CB"/>
    <w:rsid w:val="00A71F02"/>
    <w:rsid w:val="00A7357D"/>
    <w:rsid w:val="00A73CAB"/>
    <w:rsid w:val="00A7528C"/>
    <w:rsid w:val="00A75FE4"/>
    <w:rsid w:val="00A76055"/>
    <w:rsid w:val="00A77E67"/>
    <w:rsid w:val="00A832E0"/>
    <w:rsid w:val="00A83DD0"/>
    <w:rsid w:val="00A847D3"/>
    <w:rsid w:val="00A84FB7"/>
    <w:rsid w:val="00A86769"/>
    <w:rsid w:val="00A873AA"/>
    <w:rsid w:val="00A87A93"/>
    <w:rsid w:val="00A9183D"/>
    <w:rsid w:val="00A94D4D"/>
    <w:rsid w:val="00A9518E"/>
    <w:rsid w:val="00A9544D"/>
    <w:rsid w:val="00AA0742"/>
    <w:rsid w:val="00AA0C0F"/>
    <w:rsid w:val="00AA1F68"/>
    <w:rsid w:val="00AA2AD9"/>
    <w:rsid w:val="00AA3772"/>
    <w:rsid w:val="00AA37B8"/>
    <w:rsid w:val="00AA4A20"/>
    <w:rsid w:val="00AA5449"/>
    <w:rsid w:val="00AA642E"/>
    <w:rsid w:val="00AA7647"/>
    <w:rsid w:val="00AB106E"/>
    <w:rsid w:val="00AB2224"/>
    <w:rsid w:val="00AB297F"/>
    <w:rsid w:val="00AB2FD5"/>
    <w:rsid w:val="00AB525D"/>
    <w:rsid w:val="00AB7750"/>
    <w:rsid w:val="00AC0E57"/>
    <w:rsid w:val="00AC330E"/>
    <w:rsid w:val="00AC36D6"/>
    <w:rsid w:val="00AC3DD1"/>
    <w:rsid w:val="00AC47CC"/>
    <w:rsid w:val="00AC5807"/>
    <w:rsid w:val="00AC60FE"/>
    <w:rsid w:val="00AC634A"/>
    <w:rsid w:val="00AC73EE"/>
    <w:rsid w:val="00AC77AD"/>
    <w:rsid w:val="00AC7B33"/>
    <w:rsid w:val="00AD1DB2"/>
    <w:rsid w:val="00AD1DE7"/>
    <w:rsid w:val="00AD257B"/>
    <w:rsid w:val="00AD3214"/>
    <w:rsid w:val="00AD3D3E"/>
    <w:rsid w:val="00AD4C4B"/>
    <w:rsid w:val="00AD57FE"/>
    <w:rsid w:val="00AD72A2"/>
    <w:rsid w:val="00AE05D3"/>
    <w:rsid w:val="00AE1389"/>
    <w:rsid w:val="00AE1403"/>
    <w:rsid w:val="00AE246E"/>
    <w:rsid w:val="00AE24CB"/>
    <w:rsid w:val="00AE25BA"/>
    <w:rsid w:val="00AE2F94"/>
    <w:rsid w:val="00AE355A"/>
    <w:rsid w:val="00AE61B1"/>
    <w:rsid w:val="00AF0D2A"/>
    <w:rsid w:val="00AF1CAA"/>
    <w:rsid w:val="00AF559F"/>
    <w:rsid w:val="00AF75C2"/>
    <w:rsid w:val="00AF7EA3"/>
    <w:rsid w:val="00B0305F"/>
    <w:rsid w:val="00B0459D"/>
    <w:rsid w:val="00B05398"/>
    <w:rsid w:val="00B066D2"/>
    <w:rsid w:val="00B06FFD"/>
    <w:rsid w:val="00B11C65"/>
    <w:rsid w:val="00B1214E"/>
    <w:rsid w:val="00B1302A"/>
    <w:rsid w:val="00B13F60"/>
    <w:rsid w:val="00B148DD"/>
    <w:rsid w:val="00B15CC7"/>
    <w:rsid w:val="00B22CF1"/>
    <w:rsid w:val="00B2472A"/>
    <w:rsid w:val="00B25E61"/>
    <w:rsid w:val="00B2669B"/>
    <w:rsid w:val="00B267B7"/>
    <w:rsid w:val="00B30F2A"/>
    <w:rsid w:val="00B31DBB"/>
    <w:rsid w:val="00B323A3"/>
    <w:rsid w:val="00B35B4F"/>
    <w:rsid w:val="00B37051"/>
    <w:rsid w:val="00B37D4D"/>
    <w:rsid w:val="00B40848"/>
    <w:rsid w:val="00B41882"/>
    <w:rsid w:val="00B44C88"/>
    <w:rsid w:val="00B464AA"/>
    <w:rsid w:val="00B4661C"/>
    <w:rsid w:val="00B472BB"/>
    <w:rsid w:val="00B5116D"/>
    <w:rsid w:val="00B51BEC"/>
    <w:rsid w:val="00B51C54"/>
    <w:rsid w:val="00B537F5"/>
    <w:rsid w:val="00B53DFE"/>
    <w:rsid w:val="00B54BC8"/>
    <w:rsid w:val="00B551B7"/>
    <w:rsid w:val="00B567F6"/>
    <w:rsid w:val="00B56DF3"/>
    <w:rsid w:val="00B57A5C"/>
    <w:rsid w:val="00B57B51"/>
    <w:rsid w:val="00B60129"/>
    <w:rsid w:val="00B60B5B"/>
    <w:rsid w:val="00B60F7D"/>
    <w:rsid w:val="00B6185B"/>
    <w:rsid w:val="00B61EDE"/>
    <w:rsid w:val="00B6240C"/>
    <w:rsid w:val="00B62ACE"/>
    <w:rsid w:val="00B63264"/>
    <w:rsid w:val="00B638EB"/>
    <w:rsid w:val="00B63DED"/>
    <w:rsid w:val="00B657DF"/>
    <w:rsid w:val="00B65DFC"/>
    <w:rsid w:val="00B66686"/>
    <w:rsid w:val="00B71A99"/>
    <w:rsid w:val="00B71C55"/>
    <w:rsid w:val="00B72293"/>
    <w:rsid w:val="00B74F64"/>
    <w:rsid w:val="00B753E7"/>
    <w:rsid w:val="00B773EE"/>
    <w:rsid w:val="00B804B5"/>
    <w:rsid w:val="00B8167D"/>
    <w:rsid w:val="00B81C4E"/>
    <w:rsid w:val="00B83D6F"/>
    <w:rsid w:val="00B86190"/>
    <w:rsid w:val="00B86AF3"/>
    <w:rsid w:val="00B871E8"/>
    <w:rsid w:val="00B923D2"/>
    <w:rsid w:val="00B9309B"/>
    <w:rsid w:val="00B93514"/>
    <w:rsid w:val="00B936B3"/>
    <w:rsid w:val="00B939A4"/>
    <w:rsid w:val="00B93DED"/>
    <w:rsid w:val="00B9480B"/>
    <w:rsid w:val="00B94C4D"/>
    <w:rsid w:val="00B97B63"/>
    <w:rsid w:val="00B97F4A"/>
    <w:rsid w:val="00BA0697"/>
    <w:rsid w:val="00BA0DCE"/>
    <w:rsid w:val="00BA0E28"/>
    <w:rsid w:val="00BA1696"/>
    <w:rsid w:val="00BA1F40"/>
    <w:rsid w:val="00BA2AA4"/>
    <w:rsid w:val="00BA2B61"/>
    <w:rsid w:val="00BA4743"/>
    <w:rsid w:val="00BA4820"/>
    <w:rsid w:val="00BA4BA7"/>
    <w:rsid w:val="00BA6FA6"/>
    <w:rsid w:val="00BB05FA"/>
    <w:rsid w:val="00BB0791"/>
    <w:rsid w:val="00BB168F"/>
    <w:rsid w:val="00BB1C92"/>
    <w:rsid w:val="00BB31E1"/>
    <w:rsid w:val="00BB3381"/>
    <w:rsid w:val="00BB3F3F"/>
    <w:rsid w:val="00BB5711"/>
    <w:rsid w:val="00BB5B10"/>
    <w:rsid w:val="00BC01E5"/>
    <w:rsid w:val="00BC1471"/>
    <w:rsid w:val="00BC18FA"/>
    <w:rsid w:val="00BC3F0C"/>
    <w:rsid w:val="00BC4A2F"/>
    <w:rsid w:val="00BC4E4F"/>
    <w:rsid w:val="00BC56D6"/>
    <w:rsid w:val="00BC6AC7"/>
    <w:rsid w:val="00BD012E"/>
    <w:rsid w:val="00BD0E34"/>
    <w:rsid w:val="00BD1CE5"/>
    <w:rsid w:val="00BD3DA7"/>
    <w:rsid w:val="00BD4159"/>
    <w:rsid w:val="00BD7099"/>
    <w:rsid w:val="00BE2232"/>
    <w:rsid w:val="00BE399E"/>
    <w:rsid w:val="00BE4039"/>
    <w:rsid w:val="00BE56CC"/>
    <w:rsid w:val="00BF0A9A"/>
    <w:rsid w:val="00BF0D67"/>
    <w:rsid w:val="00BF11A1"/>
    <w:rsid w:val="00BF1775"/>
    <w:rsid w:val="00BF17EB"/>
    <w:rsid w:val="00BF201D"/>
    <w:rsid w:val="00BF371A"/>
    <w:rsid w:val="00BF3978"/>
    <w:rsid w:val="00BF507F"/>
    <w:rsid w:val="00BF5978"/>
    <w:rsid w:val="00BF6BE7"/>
    <w:rsid w:val="00BF7F27"/>
    <w:rsid w:val="00C010AF"/>
    <w:rsid w:val="00C015A6"/>
    <w:rsid w:val="00C026C3"/>
    <w:rsid w:val="00C02A56"/>
    <w:rsid w:val="00C0490B"/>
    <w:rsid w:val="00C05A88"/>
    <w:rsid w:val="00C0645C"/>
    <w:rsid w:val="00C07904"/>
    <w:rsid w:val="00C101CE"/>
    <w:rsid w:val="00C10471"/>
    <w:rsid w:val="00C121AF"/>
    <w:rsid w:val="00C121DC"/>
    <w:rsid w:val="00C142E1"/>
    <w:rsid w:val="00C14C80"/>
    <w:rsid w:val="00C14EB1"/>
    <w:rsid w:val="00C16BED"/>
    <w:rsid w:val="00C2034E"/>
    <w:rsid w:val="00C2208B"/>
    <w:rsid w:val="00C22FAB"/>
    <w:rsid w:val="00C24C78"/>
    <w:rsid w:val="00C260CC"/>
    <w:rsid w:val="00C27853"/>
    <w:rsid w:val="00C30835"/>
    <w:rsid w:val="00C30DE8"/>
    <w:rsid w:val="00C31E3A"/>
    <w:rsid w:val="00C32144"/>
    <w:rsid w:val="00C333DD"/>
    <w:rsid w:val="00C33899"/>
    <w:rsid w:val="00C33F98"/>
    <w:rsid w:val="00C3417F"/>
    <w:rsid w:val="00C35071"/>
    <w:rsid w:val="00C355A5"/>
    <w:rsid w:val="00C40DD0"/>
    <w:rsid w:val="00C418F7"/>
    <w:rsid w:val="00C41C54"/>
    <w:rsid w:val="00C433B0"/>
    <w:rsid w:val="00C43B64"/>
    <w:rsid w:val="00C469FE"/>
    <w:rsid w:val="00C470AF"/>
    <w:rsid w:val="00C51D1F"/>
    <w:rsid w:val="00C53D21"/>
    <w:rsid w:val="00C53D8C"/>
    <w:rsid w:val="00C53F37"/>
    <w:rsid w:val="00C5431A"/>
    <w:rsid w:val="00C5499A"/>
    <w:rsid w:val="00C55145"/>
    <w:rsid w:val="00C56E74"/>
    <w:rsid w:val="00C578CE"/>
    <w:rsid w:val="00C612AD"/>
    <w:rsid w:val="00C61C85"/>
    <w:rsid w:val="00C62A0F"/>
    <w:rsid w:val="00C62A63"/>
    <w:rsid w:val="00C630C1"/>
    <w:rsid w:val="00C63A52"/>
    <w:rsid w:val="00C64196"/>
    <w:rsid w:val="00C64753"/>
    <w:rsid w:val="00C669BF"/>
    <w:rsid w:val="00C72EFA"/>
    <w:rsid w:val="00C7314B"/>
    <w:rsid w:val="00C73C4A"/>
    <w:rsid w:val="00C76826"/>
    <w:rsid w:val="00C76892"/>
    <w:rsid w:val="00C769C7"/>
    <w:rsid w:val="00C773F2"/>
    <w:rsid w:val="00C81AAF"/>
    <w:rsid w:val="00C81EA1"/>
    <w:rsid w:val="00C82862"/>
    <w:rsid w:val="00C82962"/>
    <w:rsid w:val="00C84E4D"/>
    <w:rsid w:val="00C912CF"/>
    <w:rsid w:val="00C92DE7"/>
    <w:rsid w:val="00C9455E"/>
    <w:rsid w:val="00C959EE"/>
    <w:rsid w:val="00C96F70"/>
    <w:rsid w:val="00CA0122"/>
    <w:rsid w:val="00CA078F"/>
    <w:rsid w:val="00CA1562"/>
    <w:rsid w:val="00CA2FD0"/>
    <w:rsid w:val="00CA3124"/>
    <w:rsid w:val="00CA41F9"/>
    <w:rsid w:val="00CA5ACC"/>
    <w:rsid w:val="00CA6415"/>
    <w:rsid w:val="00CA7223"/>
    <w:rsid w:val="00CA7819"/>
    <w:rsid w:val="00CA78B1"/>
    <w:rsid w:val="00CB031C"/>
    <w:rsid w:val="00CB2229"/>
    <w:rsid w:val="00CB2423"/>
    <w:rsid w:val="00CB2886"/>
    <w:rsid w:val="00CB626D"/>
    <w:rsid w:val="00CB62A0"/>
    <w:rsid w:val="00CB6B9D"/>
    <w:rsid w:val="00CB6EFB"/>
    <w:rsid w:val="00CC0E3E"/>
    <w:rsid w:val="00CC172D"/>
    <w:rsid w:val="00CC31A6"/>
    <w:rsid w:val="00CC3543"/>
    <w:rsid w:val="00CC47FF"/>
    <w:rsid w:val="00CC4ABD"/>
    <w:rsid w:val="00CC60AC"/>
    <w:rsid w:val="00CD211E"/>
    <w:rsid w:val="00CD494B"/>
    <w:rsid w:val="00CD5181"/>
    <w:rsid w:val="00CD7485"/>
    <w:rsid w:val="00CE0F36"/>
    <w:rsid w:val="00CE2360"/>
    <w:rsid w:val="00CE236C"/>
    <w:rsid w:val="00CE52DD"/>
    <w:rsid w:val="00CE5E53"/>
    <w:rsid w:val="00CE6660"/>
    <w:rsid w:val="00CE6707"/>
    <w:rsid w:val="00CE797D"/>
    <w:rsid w:val="00CF0047"/>
    <w:rsid w:val="00CF0552"/>
    <w:rsid w:val="00CF3176"/>
    <w:rsid w:val="00CF359C"/>
    <w:rsid w:val="00CF3C44"/>
    <w:rsid w:val="00CF3D16"/>
    <w:rsid w:val="00CF47B8"/>
    <w:rsid w:val="00CF62BD"/>
    <w:rsid w:val="00CF6E2F"/>
    <w:rsid w:val="00CF7E94"/>
    <w:rsid w:val="00D013BD"/>
    <w:rsid w:val="00D02B36"/>
    <w:rsid w:val="00D044CF"/>
    <w:rsid w:val="00D04CC5"/>
    <w:rsid w:val="00D06683"/>
    <w:rsid w:val="00D07DCF"/>
    <w:rsid w:val="00D105DF"/>
    <w:rsid w:val="00D10C53"/>
    <w:rsid w:val="00D11D51"/>
    <w:rsid w:val="00D12612"/>
    <w:rsid w:val="00D12C29"/>
    <w:rsid w:val="00D15056"/>
    <w:rsid w:val="00D150AB"/>
    <w:rsid w:val="00D1585B"/>
    <w:rsid w:val="00D15DD5"/>
    <w:rsid w:val="00D16900"/>
    <w:rsid w:val="00D209C2"/>
    <w:rsid w:val="00D22895"/>
    <w:rsid w:val="00D25507"/>
    <w:rsid w:val="00D25B43"/>
    <w:rsid w:val="00D25EDE"/>
    <w:rsid w:val="00D27506"/>
    <w:rsid w:val="00D302BE"/>
    <w:rsid w:val="00D3211B"/>
    <w:rsid w:val="00D323C6"/>
    <w:rsid w:val="00D33DAC"/>
    <w:rsid w:val="00D3404A"/>
    <w:rsid w:val="00D373BE"/>
    <w:rsid w:val="00D37C0A"/>
    <w:rsid w:val="00D401DC"/>
    <w:rsid w:val="00D41F4F"/>
    <w:rsid w:val="00D4354E"/>
    <w:rsid w:val="00D43890"/>
    <w:rsid w:val="00D43F69"/>
    <w:rsid w:val="00D44316"/>
    <w:rsid w:val="00D46494"/>
    <w:rsid w:val="00D50C46"/>
    <w:rsid w:val="00D50F79"/>
    <w:rsid w:val="00D5450D"/>
    <w:rsid w:val="00D54ED3"/>
    <w:rsid w:val="00D6107C"/>
    <w:rsid w:val="00D62C38"/>
    <w:rsid w:val="00D63D8A"/>
    <w:rsid w:val="00D6488A"/>
    <w:rsid w:val="00D649DE"/>
    <w:rsid w:val="00D64CC9"/>
    <w:rsid w:val="00D657F5"/>
    <w:rsid w:val="00D65A6E"/>
    <w:rsid w:val="00D72916"/>
    <w:rsid w:val="00D72A45"/>
    <w:rsid w:val="00D73957"/>
    <w:rsid w:val="00D73D85"/>
    <w:rsid w:val="00D76357"/>
    <w:rsid w:val="00D77959"/>
    <w:rsid w:val="00D8062F"/>
    <w:rsid w:val="00D81485"/>
    <w:rsid w:val="00D81B45"/>
    <w:rsid w:val="00D8381E"/>
    <w:rsid w:val="00D8395C"/>
    <w:rsid w:val="00D84329"/>
    <w:rsid w:val="00D858D2"/>
    <w:rsid w:val="00D858E4"/>
    <w:rsid w:val="00D861EA"/>
    <w:rsid w:val="00D863F1"/>
    <w:rsid w:val="00D86E0D"/>
    <w:rsid w:val="00D90D7D"/>
    <w:rsid w:val="00D910AA"/>
    <w:rsid w:val="00D92B9A"/>
    <w:rsid w:val="00D93A6D"/>
    <w:rsid w:val="00D93C70"/>
    <w:rsid w:val="00D962DD"/>
    <w:rsid w:val="00D96A54"/>
    <w:rsid w:val="00D97994"/>
    <w:rsid w:val="00DA028F"/>
    <w:rsid w:val="00DA033D"/>
    <w:rsid w:val="00DA10CD"/>
    <w:rsid w:val="00DA1C34"/>
    <w:rsid w:val="00DA2959"/>
    <w:rsid w:val="00DA3EC4"/>
    <w:rsid w:val="00DA4C44"/>
    <w:rsid w:val="00DA5BE3"/>
    <w:rsid w:val="00DA68EC"/>
    <w:rsid w:val="00DA7F8A"/>
    <w:rsid w:val="00DB3F52"/>
    <w:rsid w:val="00DB5F3C"/>
    <w:rsid w:val="00DC28E6"/>
    <w:rsid w:val="00DC3138"/>
    <w:rsid w:val="00DC33AE"/>
    <w:rsid w:val="00DC356B"/>
    <w:rsid w:val="00DC47D4"/>
    <w:rsid w:val="00DC509A"/>
    <w:rsid w:val="00DC5C1F"/>
    <w:rsid w:val="00DC6A59"/>
    <w:rsid w:val="00DC79E8"/>
    <w:rsid w:val="00DD0B23"/>
    <w:rsid w:val="00DD3341"/>
    <w:rsid w:val="00DD3355"/>
    <w:rsid w:val="00DD4B0F"/>
    <w:rsid w:val="00DD55F0"/>
    <w:rsid w:val="00DD661D"/>
    <w:rsid w:val="00DD6A91"/>
    <w:rsid w:val="00DD7BB2"/>
    <w:rsid w:val="00DE0210"/>
    <w:rsid w:val="00DE02E7"/>
    <w:rsid w:val="00DE0E92"/>
    <w:rsid w:val="00DE1B8E"/>
    <w:rsid w:val="00DE1EE0"/>
    <w:rsid w:val="00DE2DED"/>
    <w:rsid w:val="00DE323B"/>
    <w:rsid w:val="00DE3CAA"/>
    <w:rsid w:val="00DE4548"/>
    <w:rsid w:val="00DE4BAE"/>
    <w:rsid w:val="00DE51BE"/>
    <w:rsid w:val="00DE60E9"/>
    <w:rsid w:val="00DE6E49"/>
    <w:rsid w:val="00DF00FA"/>
    <w:rsid w:val="00DF1EE2"/>
    <w:rsid w:val="00DF2FFA"/>
    <w:rsid w:val="00DF43B0"/>
    <w:rsid w:val="00DF57D8"/>
    <w:rsid w:val="00DF5B9C"/>
    <w:rsid w:val="00DF6F6D"/>
    <w:rsid w:val="00DF775D"/>
    <w:rsid w:val="00DF7897"/>
    <w:rsid w:val="00DF7BE3"/>
    <w:rsid w:val="00DF7C2C"/>
    <w:rsid w:val="00E001E0"/>
    <w:rsid w:val="00E0025D"/>
    <w:rsid w:val="00E02422"/>
    <w:rsid w:val="00E02DC9"/>
    <w:rsid w:val="00E032C5"/>
    <w:rsid w:val="00E07D92"/>
    <w:rsid w:val="00E1024C"/>
    <w:rsid w:val="00E1365E"/>
    <w:rsid w:val="00E13BC1"/>
    <w:rsid w:val="00E161AC"/>
    <w:rsid w:val="00E21C73"/>
    <w:rsid w:val="00E22B86"/>
    <w:rsid w:val="00E23428"/>
    <w:rsid w:val="00E23EC3"/>
    <w:rsid w:val="00E24C6A"/>
    <w:rsid w:val="00E25811"/>
    <w:rsid w:val="00E25B35"/>
    <w:rsid w:val="00E260AB"/>
    <w:rsid w:val="00E26F39"/>
    <w:rsid w:val="00E3107F"/>
    <w:rsid w:val="00E3228A"/>
    <w:rsid w:val="00E32482"/>
    <w:rsid w:val="00E32F85"/>
    <w:rsid w:val="00E3492E"/>
    <w:rsid w:val="00E35487"/>
    <w:rsid w:val="00E35756"/>
    <w:rsid w:val="00E36FD8"/>
    <w:rsid w:val="00E37380"/>
    <w:rsid w:val="00E37674"/>
    <w:rsid w:val="00E379FD"/>
    <w:rsid w:val="00E4152F"/>
    <w:rsid w:val="00E417B9"/>
    <w:rsid w:val="00E42526"/>
    <w:rsid w:val="00E44679"/>
    <w:rsid w:val="00E44835"/>
    <w:rsid w:val="00E4645D"/>
    <w:rsid w:val="00E465C4"/>
    <w:rsid w:val="00E47515"/>
    <w:rsid w:val="00E47C7A"/>
    <w:rsid w:val="00E51315"/>
    <w:rsid w:val="00E528AE"/>
    <w:rsid w:val="00E551D1"/>
    <w:rsid w:val="00E5570A"/>
    <w:rsid w:val="00E559B4"/>
    <w:rsid w:val="00E55B61"/>
    <w:rsid w:val="00E5630C"/>
    <w:rsid w:val="00E56C5F"/>
    <w:rsid w:val="00E575F4"/>
    <w:rsid w:val="00E57975"/>
    <w:rsid w:val="00E61895"/>
    <w:rsid w:val="00E63F64"/>
    <w:rsid w:val="00E641EC"/>
    <w:rsid w:val="00E64C58"/>
    <w:rsid w:val="00E65833"/>
    <w:rsid w:val="00E66B21"/>
    <w:rsid w:val="00E673E2"/>
    <w:rsid w:val="00E70330"/>
    <w:rsid w:val="00E70355"/>
    <w:rsid w:val="00E71FA4"/>
    <w:rsid w:val="00E74623"/>
    <w:rsid w:val="00E80E3D"/>
    <w:rsid w:val="00E811C9"/>
    <w:rsid w:val="00E818F0"/>
    <w:rsid w:val="00E82EBC"/>
    <w:rsid w:val="00E83E24"/>
    <w:rsid w:val="00E84992"/>
    <w:rsid w:val="00E86218"/>
    <w:rsid w:val="00E86D42"/>
    <w:rsid w:val="00E870B8"/>
    <w:rsid w:val="00E87DC9"/>
    <w:rsid w:val="00E9146E"/>
    <w:rsid w:val="00E91495"/>
    <w:rsid w:val="00E91B25"/>
    <w:rsid w:val="00E93A57"/>
    <w:rsid w:val="00E9669F"/>
    <w:rsid w:val="00E96CAB"/>
    <w:rsid w:val="00E97964"/>
    <w:rsid w:val="00EA0382"/>
    <w:rsid w:val="00EA060A"/>
    <w:rsid w:val="00EA082E"/>
    <w:rsid w:val="00EA1019"/>
    <w:rsid w:val="00EA3B29"/>
    <w:rsid w:val="00EA61A9"/>
    <w:rsid w:val="00EA6B38"/>
    <w:rsid w:val="00EB0E79"/>
    <w:rsid w:val="00EB3764"/>
    <w:rsid w:val="00EB4338"/>
    <w:rsid w:val="00EB4CA8"/>
    <w:rsid w:val="00EB5C11"/>
    <w:rsid w:val="00EB5D51"/>
    <w:rsid w:val="00EB6F73"/>
    <w:rsid w:val="00EB7421"/>
    <w:rsid w:val="00EC3376"/>
    <w:rsid w:val="00EC36F5"/>
    <w:rsid w:val="00EC3C10"/>
    <w:rsid w:val="00EC3DA8"/>
    <w:rsid w:val="00EC5A4D"/>
    <w:rsid w:val="00ED0112"/>
    <w:rsid w:val="00ED0DEA"/>
    <w:rsid w:val="00ED2C84"/>
    <w:rsid w:val="00ED31AF"/>
    <w:rsid w:val="00ED4973"/>
    <w:rsid w:val="00ED63BD"/>
    <w:rsid w:val="00ED67F2"/>
    <w:rsid w:val="00ED6EDD"/>
    <w:rsid w:val="00ED736C"/>
    <w:rsid w:val="00ED73C4"/>
    <w:rsid w:val="00ED7B08"/>
    <w:rsid w:val="00EE1090"/>
    <w:rsid w:val="00EE41DE"/>
    <w:rsid w:val="00EE5E8E"/>
    <w:rsid w:val="00EF07D0"/>
    <w:rsid w:val="00EF0C0E"/>
    <w:rsid w:val="00EF3DF4"/>
    <w:rsid w:val="00EF401E"/>
    <w:rsid w:val="00EF4BC7"/>
    <w:rsid w:val="00EF52C7"/>
    <w:rsid w:val="00EF5768"/>
    <w:rsid w:val="00EF5F55"/>
    <w:rsid w:val="00EF605D"/>
    <w:rsid w:val="00F000E9"/>
    <w:rsid w:val="00F01B92"/>
    <w:rsid w:val="00F01CEF"/>
    <w:rsid w:val="00F01DE7"/>
    <w:rsid w:val="00F06504"/>
    <w:rsid w:val="00F10C6F"/>
    <w:rsid w:val="00F114FD"/>
    <w:rsid w:val="00F1305C"/>
    <w:rsid w:val="00F132B7"/>
    <w:rsid w:val="00F155CF"/>
    <w:rsid w:val="00F167D5"/>
    <w:rsid w:val="00F17A13"/>
    <w:rsid w:val="00F20683"/>
    <w:rsid w:val="00F20B2C"/>
    <w:rsid w:val="00F20B48"/>
    <w:rsid w:val="00F22BAA"/>
    <w:rsid w:val="00F24323"/>
    <w:rsid w:val="00F258BA"/>
    <w:rsid w:val="00F25E0A"/>
    <w:rsid w:val="00F269C4"/>
    <w:rsid w:val="00F27E9C"/>
    <w:rsid w:val="00F30DC4"/>
    <w:rsid w:val="00F31282"/>
    <w:rsid w:val="00F341C2"/>
    <w:rsid w:val="00F3450F"/>
    <w:rsid w:val="00F358BD"/>
    <w:rsid w:val="00F35A0E"/>
    <w:rsid w:val="00F4032A"/>
    <w:rsid w:val="00F40F91"/>
    <w:rsid w:val="00F41F41"/>
    <w:rsid w:val="00F4206B"/>
    <w:rsid w:val="00F43230"/>
    <w:rsid w:val="00F46918"/>
    <w:rsid w:val="00F46DDE"/>
    <w:rsid w:val="00F47B67"/>
    <w:rsid w:val="00F51560"/>
    <w:rsid w:val="00F51D76"/>
    <w:rsid w:val="00F54531"/>
    <w:rsid w:val="00F54AF8"/>
    <w:rsid w:val="00F54C5D"/>
    <w:rsid w:val="00F54CB7"/>
    <w:rsid w:val="00F5651F"/>
    <w:rsid w:val="00F56C7F"/>
    <w:rsid w:val="00F577CE"/>
    <w:rsid w:val="00F579D3"/>
    <w:rsid w:val="00F61DE7"/>
    <w:rsid w:val="00F62B6D"/>
    <w:rsid w:val="00F63E6B"/>
    <w:rsid w:val="00F650D9"/>
    <w:rsid w:val="00F655ED"/>
    <w:rsid w:val="00F6791F"/>
    <w:rsid w:val="00F7033C"/>
    <w:rsid w:val="00F7098F"/>
    <w:rsid w:val="00F7150F"/>
    <w:rsid w:val="00F73ECB"/>
    <w:rsid w:val="00F7473C"/>
    <w:rsid w:val="00F759DE"/>
    <w:rsid w:val="00F75BD9"/>
    <w:rsid w:val="00F76455"/>
    <w:rsid w:val="00F8099F"/>
    <w:rsid w:val="00F810D6"/>
    <w:rsid w:val="00F83EC4"/>
    <w:rsid w:val="00F84308"/>
    <w:rsid w:val="00F8599F"/>
    <w:rsid w:val="00F865E0"/>
    <w:rsid w:val="00F866ED"/>
    <w:rsid w:val="00F8680B"/>
    <w:rsid w:val="00F92D01"/>
    <w:rsid w:val="00F93F68"/>
    <w:rsid w:val="00F948DF"/>
    <w:rsid w:val="00F96D0D"/>
    <w:rsid w:val="00F976AD"/>
    <w:rsid w:val="00F97C10"/>
    <w:rsid w:val="00FA003C"/>
    <w:rsid w:val="00FA0AC7"/>
    <w:rsid w:val="00FA4910"/>
    <w:rsid w:val="00FA62CA"/>
    <w:rsid w:val="00FA6461"/>
    <w:rsid w:val="00FA6DFD"/>
    <w:rsid w:val="00FA6E98"/>
    <w:rsid w:val="00FA7940"/>
    <w:rsid w:val="00FB129E"/>
    <w:rsid w:val="00FB146A"/>
    <w:rsid w:val="00FB16F0"/>
    <w:rsid w:val="00FB179E"/>
    <w:rsid w:val="00FB2002"/>
    <w:rsid w:val="00FB2E00"/>
    <w:rsid w:val="00FB61CF"/>
    <w:rsid w:val="00FB71D0"/>
    <w:rsid w:val="00FB7EC5"/>
    <w:rsid w:val="00FC0490"/>
    <w:rsid w:val="00FC0EA3"/>
    <w:rsid w:val="00FC17BA"/>
    <w:rsid w:val="00FC3AD4"/>
    <w:rsid w:val="00FD0A9B"/>
    <w:rsid w:val="00FD2A79"/>
    <w:rsid w:val="00FD407C"/>
    <w:rsid w:val="00FD4BB6"/>
    <w:rsid w:val="00FD52A0"/>
    <w:rsid w:val="00FD5FD3"/>
    <w:rsid w:val="00FD65FE"/>
    <w:rsid w:val="00FD6D2C"/>
    <w:rsid w:val="00FD7A34"/>
    <w:rsid w:val="00FD7B3C"/>
    <w:rsid w:val="00FE038F"/>
    <w:rsid w:val="00FE109D"/>
    <w:rsid w:val="00FE451D"/>
    <w:rsid w:val="00FE48A9"/>
    <w:rsid w:val="00FE69F1"/>
    <w:rsid w:val="00FE6AAF"/>
    <w:rsid w:val="00FE6C04"/>
    <w:rsid w:val="00FE6C8A"/>
    <w:rsid w:val="00FF0E7E"/>
    <w:rsid w:val="00FF40C6"/>
    <w:rsid w:val="00FF69F9"/>
    <w:rsid w:val="00FF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7F3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F3B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3B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3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3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3BA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3.xml"/><Relationship Id="rId21" Type="http://schemas.openxmlformats.org/officeDocument/2006/relationships/customXml" Target="ink/ink1.xml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63" Type="http://schemas.openxmlformats.org/officeDocument/2006/relationships/image" Target="media/image48.png"/><Relationship Id="rId68" Type="http://schemas.openxmlformats.org/officeDocument/2006/relationships/image" Target="media/image53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4.png"/><Relationship Id="rId11" Type="http://schemas.openxmlformats.org/officeDocument/2006/relationships/image" Target="media/image3.png"/><Relationship Id="rId24" Type="http://schemas.openxmlformats.org/officeDocument/2006/relationships/image" Target="media/image15.emf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66" Type="http://schemas.openxmlformats.org/officeDocument/2006/relationships/image" Target="media/image51.png"/><Relationship Id="rId74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46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7" Type="http://schemas.openxmlformats.org/officeDocument/2006/relationships/hyperlink" Target="https://favicon.io/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64" Type="http://schemas.openxmlformats.org/officeDocument/2006/relationships/image" Target="media/image49.png"/><Relationship Id="rId69" Type="http://schemas.openxmlformats.org/officeDocument/2006/relationships/image" Target="media/image54.png"/><Relationship Id="rId77" Type="http://schemas.openxmlformats.org/officeDocument/2006/relationships/theme" Target="theme/theme1.xml"/><Relationship Id="rId8" Type="http://schemas.openxmlformats.org/officeDocument/2006/relationships/hyperlink" Target="https://softuni.bg/trainings/4369/asp-net-advanced-february-2024" TargetMode="External"/><Relationship Id="rId51" Type="http://schemas.openxmlformats.org/officeDocument/2006/relationships/image" Target="media/image36.png"/><Relationship Id="rId72" Type="http://schemas.openxmlformats.org/officeDocument/2006/relationships/image" Target="media/image57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customXml" Target="ink/ink2.xml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image" Target="media/image44.png"/><Relationship Id="rId67" Type="http://schemas.openxmlformats.org/officeDocument/2006/relationships/image" Target="media/image52.png"/><Relationship Id="rId20" Type="http://schemas.openxmlformats.org/officeDocument/2006/relationships/image" Target="media/image12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62" Type="http://schemas.openxmlformats.org/officeDocument/2006/relationships/image" Target="media/image47.png"/><Relationship Id="rId70" Type="http://schemas.openxmlformats.org/officeDocument/2006/relationships/image" Target="media/image55.png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image" Target="media/image2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image" Target="media/image45.png"/><Relationship Id="rId65" Type="http://schemas.openxmlformats.org/officeDocument/2006/relationships/image" Target="media/image50.png"/><Relationship Id="rId73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5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6.png"/><Relationship Id="rId3" Type="http://schemas.openxmlformats.org/officeDocument/2006/relationships/image" Target="media/image5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1.png"/><Relationship Id="rId12" Type="http://schemas.openxmlformats.org/officeDocument/2006/relationships/image" Target="media/image6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5.png"/><Relationship Id="rId20" Type="http://schemas.openxmlformats.org/officeDocument/2006/relationships/image" Target="media/image6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2.png"/><Relationship Id="rId14" Type="http://schemas.openxmlformats.org/officeDocument/2006/relationships/image" Target="media/image64.png"/><Relationship Id="rId22" Type="http://schemas.openxmlformats.org/officeDocument/2006/relationships/image" Target="media/image6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2.07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1.049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9T19:51:20.043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9</TotalTime>
  <Pages>20</Pages>
  <Words>2874</Words>
  <Characters>16387</Characters>
  <Application>Microsoft Office Word</Application>
  <DocSecurity>0</DocSecurity>
  <Lines>136</Lines>
  <Paragraphs>3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kshop: Project Fundamentals</vt:lpstr>
      <vt:lpstr>C# Fundamentals - C# Intro and Basic Sytnax - Lab</vt:lpstr>
    </vt:vector>
  </TitlesOfParts>
  <Company>SoftUni – https://about.softuni.bg</Company>
  <LinksUpToDate>false</LinksUpToDate>
  <CharactersWithSpaces>19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Project Fundamentals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574</cp:revision>
  <cp:lastPrinted>2023-06-23T13:24:00Z</cp:lastPrinted>
  <dcterms:created xsi:type="dcterms:W3CDTF">2019-11-12T12:29:00Z</dcterms:created>
  <dcterms:modified xsi:type="dcterms:W3CDTF">2024-02-21T07:15:00Z</dcterms:modified>
  <cp:category>programming;education;software engineering;software development</cp:category>
</cp:coreProperties>
</file>